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9DD0BC" w14:textId="7A416496" w:rsidR="00EE490F" w:rsidRPr="00DC306B" w:rsidRDefault="00EE490F" w:rsidP="00DC306B">
      <w:pPr>
        <w:spacing w:after="0"/>
        <w:jc w:val="right"/>
        <w:rPr>
          <w:rFonts w:ascii="Sakkal Majalla" w:hAnsi="Sakkal Majalla" w:cs="Sakkal Majalla" w:hint="cs"/>
        </w:rPr>
      </w:pPr>
    </w:p>
    <w:p w14:paraId="565D7F5B" w14:textId="01E5A843" w:rsidR="00EE490F" w:rsidRPr="00DC306B" w:rsidRDefault="00EE490F" w:rsidP="00DC306B">
      <w:pPr>
        <w:spacing w:after="0"/>
        <w:jc w:val="right"/>
        <w:rPr>
          <w:rFonts w:ascii="Sakkal Majalla" w:hAnsi="Sakkal Majalla" w:cs="Sakkal Majalla" w:hint="cs"/>
        </w:rPr>
      </w:pPr>
    </w:p>
    <w:p w14:paraId="5BEBB5B3" w14:textId="54C964BE" w:rsidR="00EE490F" w:rsidRPr="00DC306B" w:rsidRDefault="00EE490F" w:rsidP="00DC306B">
      <w:pPr>
        <w:spacing w:after="0"/>
        <w:jc w:val="right"/>
        <w:rPr>
          <w:rFonts w:ascii="Sakkal Majalla" w:hAnsi="Sakkal Majalla" w:cs="Sakkal Majalla" w:hint="cs"/>
        </w:rPr>
      </w:pPr>
    </w:p>
    <w:p w14:paraId="7CA68697" w14:textId="6274BAA6" w:rsidR="00EE490F" w:rsidRPr="00DC306B" w:rsidRDefault="00EE490F" w:rsidP="00DC306B">
      <w:pPr>
        <w:spacing w:after="0"/>
        <w:jc w:val="right"/>
        <w:rPr>
          <w:rFonts w:ascii="Sakkal Majalla" w:hAnsi="Sakkal Majalla" w:cs="Sakkal Majalla" w:hint="cs"/>
        </w:rPr>
      </w:pPr>
    </w:p>
    <w:p w14:paraId="53249601" w14:textId="35E5CB92" w:rsidR="006973C7" w:rsidRPr="00DC306B" w:rsidRDefault="006973C7" w:rsidP="00DC306B">
      <w:pPr>
        <w:pStyle w:val="BasicParagraph"/>
        <w:spacing w:line="360" w:lineRule="auto"/>
        <w:rPr>
          <w:rStyle w:val="a5"/>
          <w:rFonts w:ascii="Sakkal Majalla" w:hAnsi="Sakkal Majalla" w:cs="Sakkal Majalla" w:hint="cs"/>
          <w:color w:val="4C3D8E"/>
          <w:rtl/>
        </w:rPr>
      </w:pPr>
    </w:p>
    <w:p w14:paraId="11428E29" w14:textId="10B969D1" w:rsidR="006973C7" w:rsidRPr="00DC306B" w:rsidRDefault="006973C7" w:rsidP="00DC306B">
      <w:pPr>
        <w:pStyle w:val="BasicParagraph"/>
        <w:spacing w:line="360" w:lineRule="auto"/>
        <w:rPr>
          <w:rStyle w:val="a5"/>
          <w:rFonts w:ascii="Sakkal Majalla" w:hAnsi="Sakkal Majalla" w:cs="Sakkal Majalla" w:hint="cs"/>
          <w:color w:val="4C3D8E"/>
          <w:rtl/>
        </w:rPr>
      </w:pPr>
    </w:p>
    <w:p w14:paraId="5E744BAF" w14:textId="7B7B4FA6" w:rsidR="006973C7" w:rsidRPr="00DC306B" w:rsidRDefault="006973C7" w:rsidP="00DC306B">
      <w:pPr>
        <w:pStyle w:val="BasicParagraph"/>
        <w:spacing w:line="360" w:lineRule="auto"/>
        <w:rPr>
          <w:rStyle w:val="a5"/>
          <w:rFonts w:ascii="Sakkal Majalla" w:hAnsi="Sakkal Majalla" w:cs="Sakkal Majalla" w:hint="cs"/>
          <w:color w:val="4C3D8E"/>
          <w:rtl/>
        </w:rPr>
      </w:pPr>
    </w:p>
    <w:p w14:paraId="40106FB2" w14:textId="7E11C4C2" w:rsidR="006973C7" w:rsidRPr="00DC306B" w:rsidRDefault="006973C7" w:rsidP="00DC306B">
      <w:pPr>
        <w:pStyle w:val="BasicParagraph"/>
        <w:spacing w:line="360" w:lineRule="auto"/>
        <w:rPr>
          <w:rStyle w:val="a5"/>
          <w:rFonts w:ascii="Sakkal Majalla" w:hAnsi="Sakkal Majalla" w:cs="Sakkal Majalla" w:hint="cs"/>
          <w:color w:val="4C3D8E"/>
        </w:rPr>
      </w:pPr>
    </w:p>
    <w:p w14:paraId="4D21F17C" w14:textId="77777777" w:rsidR="004F3D2F" w:rsidRPr="00DC306B" w:rsidRDefault="004F3D2F" w:rsidP="00DC306B">
      <w:pPr>
        <w:pStyle w:val="BasicParagraph"/>
        <w:spacing w:line="360" w:lineRule="auto"/>
        <w:rPr>
          <w:rStyle w:val="a5"/>
          <w:rFonts w:ascii="Sakkal Majalla" w:hAnsi="Sakkal Majalla" w:cs="Sakkal Majalla" w:hint="cs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E7BA6" w:rsidRPr="00DC306B" w14:paraId="2DC34EE8" w14:textId="77777777" w:rsidTr="27975C65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1860348B" w:rsidR="00DE7BA6" w:rsidRPr="00DC306B" w:rsidRDefault="4162A09D" w:rsidP="00DC306B">
            <w:pPr>
              <w:bidi/>
              <w:spacing w:line="276" w:lineRule="auto"/>
              <w:jc w:val="lowKashida"/>
              <w:rPr>
                <w:rFonts w:ascii="Sakkal Majalla" w:hAnsi="Sakkal Majalla" w:cs="Sakkal Majalla" w:hint="cs"/>
                <w:color w:val="1F4E79" w:themeColor="accent1" w:themeShade="80"/>
                <w:sz w:val="28"/>
                <w:szCs w:val="28"/>
                <w:rtl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1F4E79" w:themeColor="accent1" w:themeShade="80"/>
                <w:sz w:val="28"/>
                <w:szCs w:val="28"/>
                <w:rtl/>
              </w:rPr>
              <w:t>اسم المقرر:</w:t>
            </w:r>
            <w:r w:rsidRPr="00DC306B">
              <w:rPr>
                <w:rFonts w:ascii="Sakkal Majalla" w:hAnsi="Sakkal Majalla" w:cs="Sakkal Majalla" w:hint="cs"/>
                <w:color w:val="1F4E79" w:themeColor="accent1" w:themeShade="80"/>
                <w:sz w:val="28"/>
                <w:szCs w:val="28"/>
                <w:rtl/>
              </w:rPr>
              <w:t xml:space="preserve"> </w:t>
            </w:r>
            <w:r w:rsidR="00C0195C" w:rsidRPr="00DC306B">
              <w:rPr>
                <w:rFonts w:ascii="Sakkal Majalla" w:hAnsi="Sakkal Majalla" w:cs="Sakkal Majalla" w:hint="cs"/>
                <w:color w:val="1F4E79" w:themeColor="accent1" w:themeShade="80"/>
                <w:sz w:val="28"/>
                <w:szCs w:val="28"/>
                <w:rtl/>
              </w:rPr>
              <w:t>المشروع البحثي</w:t>
            </w:r>
          </w:p>
        </w:tc>
      </w:tr>
      <w:tr w:rsidR="00DE7BA6" w:rsidRPr="00DC306B" w14:paraId="59F1A6C6" w14:textId="77777777" w:rsidTr="27975C65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2A75C15D" w:rsidR="00DE7BA6" w:rsidRPr="00DC306B" w:rsidRDefault="4162A09D" w:rsidP="00DC306B">
            <w:pPr>
              <w:bidi/>
              <w:spacing w:line="276" w:lineRule="auto"/>
              <w:jc w:val="both"/>
              <w:rPr>
                <w:rFonts w:ascii="Sakkal Majalla" w:eastAsia="Sakkal Majalla" w:hAnsi="Sakkal Majalla" w:cs="Sakkal Majalla" w:hint="cs"/>
                <w:color w:val="1F4E79" w:themeColor="accent1" w:themeShade="80"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1F4E79" w:themeColor="accent1" w:themeShade="80"/>
                <w:sz w:val="28"/>
                <w:szCs w:val="28"/>
                <w:rtl/>
              </w:rPr>
              <w:t>رمز المقرر:</w:t>
            </w:r>
            <w:r w:rsidR="30F1A5F3" w:rsidRPr="00DC306B">
              <w:rPr>
                <w:rFonts w:ascii="Sakkal Majalla" w:eastAsia="Sakkal Majalla" w:hAnsi="Sakkal Majalla" w:cs="Sakkal Majalla" w:hint="cs"/>
                <w:b/>
                <w:bCs/>
                <w:color w:val="1F4E79" w:themeColor="accent1" w:themeShade="80"/>
                <w:sz w:val="28"/>
                <w:szCs w:val="28"/>
                <w:rtl/>
              </w:rPr>
              <w:t xml:space="preserve"> </w:t>
            </w:r>
            <w:r w:rsidR="30F1A5F3" w:rsidRPr="00DC306B">
              <w:rPr>
                <w:rFonts w:ascii="Sakkal Majalla" w:eastAsia="Sakkal Majalla" w:hAnsi="Sakkal Majalla" w:cs="Sakkal Majalla" w:hint="cs"/>
                <w:color w:val="1F4E79" w:themeColor="accent1" w:themeShade="80"/>
                <w:sz w:val="28"/>
                <w:szCs w:val="28"/>
                <w:rtl/>
              </w:rPr>
              <w:t xml:space="preserve">ثقف </w:t>
            </w:r>
            <w:r w:rsidR="30F1A5F3" w:rsidRPr="00DC306B">
              <w:rPr>
                <w:rFonts w:ascii="Sakkal Majalla" w:eastAsia="Sakkal Majalla" w:hAnsi="Sakkal Majalla" w:cs="Sakkal Majalla" w:hint="cs"/>
                <w:color w:val="1F4E79" w:themeColor="accent1" w:themeShade="80"/>
                <w:sz w:val="24"/>
                <w:szCs w:val="24"/>
              </w:rPr>
              <w:t>961</w:t>
            </w:r>
            <w:r w:rsidR="25F9A233" w:rsidRPr="00DC306B">
              <w:rPr>
                <w:rFonts w:ascii="Sakkal Majalla" w:eastAsia="Sakkal Majalla" w:hAnsi="Sakkal Majalla" w:cs="Sakkal Majalla" w:hint="cs"/>
                <w:color w:val="1F4E79" w:themeColor="accent1" w:themeShade="80"/>
                <w:sz w:val="24"/>
                <w:szCs w:val="24"/>
              </w:rPr>
              <w:t>7</w:t>
            </w:r>
          </w:p>
        </w:tc>
      </w:tr>
      <w:tr w:rsidR="00DE7BA6" w:rsidRPr="00DC306B" w14:paraId="2BF70378" w14:textId="77777777" w:rsidTr="27975C65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6798FE25" w:rsidR="00DE7BA6" w:rsidRPr="00DC306B" w:rsidRDefault="4162A09D" w:rsidP="00DC306B">
            <w:pPr>
              <w:bidi/>
              <w:spacing w:line="276" w:lineRule="auto"/>
              <w:jc w:val="lowKashida"/>
              <w:rPr>
                <w:rFonts w:ascii="Sakkal Majalla" w:hAnsi="Sakkal Majalla" w:cs="Sakkal Majalla" w:hint="cs"/>
                <w:color w:val="1F4E79" w:themeColor="accent1" w:themeShade="80"/>
                <w:sz w:val="28"/>
                <w:szCs w:val="28"/>
                <w:rtl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1F4E79" w:themeColor="accent1" w:themeShade="80"/>
                <w:sz w:val="28"/>
                <w:szCs w:val="28"/>
                <w:rtl/>
              </w:rPr>
              <w:t>البرنامج:</w:t>
            </w:r>
            <w:r w:rsidR="00795100" w:rsidRPr="00DC306B">
              <w:rPr>
                <w:rFonts w:ascii="Sakkal Majalla" w:hAnsi="Sakkal Majalla" w:cs="Sakkal Majalla" w:hint="cs"/>
                <w:color w:val="1F4E79" w:themeColor="accent1" w:themeShade="80"/>
                <w:sz w:val="28"/>
                <w:szCs w:val="28"/>
                <w:rtl/>
              </w:rPr>
              <w:t xml:space="preserve"> </w:t>
            </w:r>
            <w:r w:rsidR="5F59F867" w:rsidRPr="00DC306B">
              <w:rPr>
                <w:rFonts w:ascii="Sakkal Majalla" w:hAnsi="Sakkal Majalla" w:cs="Sakkal Majalla" w:hint="cs"/>
                <w:color w:val="1F4E79" w:themeColor="accent1" w:themeShade="80"/>
                <w:sz w:val="28"/>
                <w:szCs w:val="28"/>
                <w:rtl/>
              </w:rPr>
              <w:t xml:space="preserve">الماجستير </w:t>
            </w:r>
            <w:r w:rsidR="4A51ACB9" w:rsidRPr="00DC306B">
              <w:rPr>
                <w:rFonts w:ascii="Sakkal Majalla" w:hAnsi="Sakkal Majalla" w:cs="Sakkal Majalla" w:hint="cs"/>
                <w:color w:val="1F4E79" w:themeColor="accent1" w:themeShade="80"/>
                <w:sz w:val="28"/>
                <w:szCs w:val="28"/>
                <w:rtl/>
              </w:rPr>
              <w:t>في الثقافة الإسلامية</w:t>
            </w:r>
          </w:p>
        </w:tc>
      </w:tr>
      <w:tr w:rsidR="00DE7BA6" w:rsidRPr="00DC306B" w14:paraId="26AA206C" w14:textId="77777777" w:rsidTr="27975C65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33AFE708" w:rsidR="00DE7BA6" w:rsidRPr="00DC306B" w:rsidRDefault="4162A09D" w:rsidP="00DC306B">
            <w:pPr>
              <w:bidi/>
              <w:spacing w:line="276" w:lineRule="auto"/>
              <w:jc w:val="lowKashida"/>
              <w:rPr>
                <w:rFonts w:ascii="Sakkal Majalla" w:hAnsi="Sakkal Majalla" w:cs="Sakkal Majalla" w:hint="cs"/>
                <w:color w:val="1F4E79" w:themeColor="accent1" w:themeShade="80"/>
                <w:sz w:val="28"/>
                <w:szCs w:val="28"/>
                <w:rtl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1F4E79" w:themeColor="accent1" w:themeShade="80"/>
                <w:sz w:val="28"/>
                <w:szCs w:val="28"/>
                <w:rtl/>
              </w:rPr>
              <w:t>القسم العلمي:</w:t>
            </w:r>
            <w:r w:rsidR="00795100" w:rsidRPr="00DC306B">
              <w:rPr>
                <w:rFonts w:ascii="Sakkal Majalla" w:hAnsi="Sakkal Majalla" w:cs="Sakkal Majalla" w:hint="cs"/>
                <w:color w:val="1F4E79" w:themeColor="accent1" w:themeShade="80"/>
                <w:sz w:val="28"/>
                <w:szCs w:val="28"/>
                <w:rtl/>
              </w:rPr>
              <w:t xml:space="preserve"> الدراسات الفكرية</w:t>
            </w:r>
            <w:r w:rsidR="490A1E9B" w:rsidRPr="00DC306B">
              <w:rPr>
                <w:rFonts w:ascii="Sakkal Majalla" w:hAnsi="Sakkal Majalla" w:cs="Sakkal Majalla" w:hint="cs"/>
                <w:color w:val="1F4E79" w:themeColor="accent1" w:themeShade="80"/>
                <w:sz w:val="28"/>
                <w:szCs w:val="28"/>
                <w:rtl/>
              </w:rPr>
              <w:t xml:space="preserve"> </w:t>
            </w:r>
          </w:p>
        </w:tc>
      </w:tr>
      <w:tr w:rsidR="00DE7BA6" w:rsidRPr="00DC306B" w14:paraId="1705C805" w14:textId="77777777" w:rsidTr="27975C65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6D270CB9" w:rsidR="00DE7BA6" w:rsidRPr="00DC306B" w:rsidRDefault="4162A09D" w:rsidP="00DC306B">
            <w:pPr>
              <w:bidi/>
              <w:spacing w:line="276" w:lineRule="auto"/>
              <w:jc w:val="lowKashida"/>
              <w:rPr>
                <w:rFonts w:ascii="Sakkal Majalla" w:hAnsi="Sakkal Majalla" w:cs="Sakkal Majalla" w:hint="cs"/>
                <w:color w:val="1F4E79" w:themeColor="accent1" w:themeShade="80"/>
                <w:sz w:val="28"/>
                <w:szCs w:val="28"/>
                <w:rtl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1F4E79" w:themeColor="accent1" w:themeShade="80"/>
                <w:sz w:val="28"/>
                <w:szCs w:val="28"/>
                <w:rtl/>
              </w:rPr>
              <w:t>الكلية:</w:t>
            </w:r>
            <w:r w:rsidR="00795100" w:rsidRPr="00DC306B">
              <w:rPr>
                <w:rFonts w:ascii="Sakkal Majalla" w:hAnsi="Sakkal Majalla" w:cs="Sakkal Majalla" w:hint="cs"/>
                <w:color w:val="1F4E79" w:themeColor="accent1" w:themeShade="80"/>
                <w:sz w:val="28"/>
                <w:szCs w:val="28"/>
                <w:rtl/>
              </w:rPr>
              <w:t xml:space="preserve"> أصول الدين والدعوة</w:t>
            </w:r>
            <w:r w:rsidR="13CEDE82" w:rsidRPr="00DC306B">
              <w:rPr>
                <w:rFonts w:ascii="Sakkal Majalla" w:hAnsi="Sakkal Majalla" w:cs="Sakkal Majalla" w:hint="cs"/>
                <w:color w:val="1F4E79" w:themeColor="accent1" w:themeShade="80"/>
                <w:sz w:val="28"/>
                <w:szCs w:val="28"/>
                <w:rtl/>
              </w:rPr>
              <w:t xml:space="preserve"> </w:t>
            </w:r>
          </w:p>
        </w:tc>
      </w:tr>
      <w:tr w:rsidR="00DE7BA6" w:rsidRPr="00DC306B" w14:paraId="7FEB2AA5" w14:textId="77777777" w:rsidTr="27975C65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1F8D2E65" w:rsidR="00DE7BA6" w:rsidRPr="00DC306B" w:rsidRDefault="4162A09D" w:rsidP="00DC306B">
            <w:pPr>
              <w:bidi/>
              <w:spacing w:line="276" w:lineRule="auto"/>
              <w:jc w:val="lowKashida"/>
              <w:rPr>
                <w:rFonts w:ascii="Sakkal Majalla" w:hAnsi="Sakkal Majalla" w:cs="Sakkal Majalla" w:hint="cs"/>
                <w:color w:val="1F4E79" w:themeColor="accent1" w:themeShade="80"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1F4E79" w:themeColor="accent1" w:themeShade="80"/>
                <w:sz w:val="28"/>
                <w:szCs w:val="28"/>
                <w:rtl/>
              </w:rPr>
              <w:t>المؤسسة:</w:t>
            </w:r>
            <w:r w:rsidRPr="00DC306B">
              <w:rPr>
                <w:rFonts w:ascii="Sakkal Majalla" w:hAnsi="Sakkal Majalla" w:cs="Sakkal Majalla" w:hint="cs"/>
                <w:color w:val="1F4E79" w:themeColor="accent1" w:themeShade="80"/>
                <w:sz w:val="28"/>
                <w:szCs w:val="28"/>
                <w:rtl/>
              </w:rPr>
              <w:t xml:space="preserve"> </w:t>
            </w:r>
            <w:r w:rsidR="4AF565A6" w:rsidRPr="00DC306B">
              <w:rPr>
                <w:rFonts w:ascii="Sakkal Majalla" w:hAnsi="Sakkal Majalla" w:cs="Sakkal Majalla" w:hint="cs"/>
                <w:color w:val="1F4E79" w:themeColor="accent1" w:themeShade="80"/>
                <w:sz w:val="28"/>
                <w:szCs w:val="28"/>
                <w:rtl/>
              </w:rPr>
              <w:t xml:space="preserve">جامعة الامام محمد بن سعود الإسلامية </w:t>
            </w:r>
            <w:r w:rsidRPr="00DC306B">
              <w:rPr>
                <w:rFonts w:ascii="Sakkal Majalla" w:hAnsi="Sakkal Majalla" w:cs="Sakkal Majalla" w:hint="cs"/>
                <w:color w:val="1F4E79" w:themeColor="accent1" w:themeShade="80"/>
                <w:sz w:val="28"/>
                <w:szCs w:val="28"/>
                <w:rtl/>
              </w:rPr>
              <w:t xml:space="preserve"> </w:t>
            </w:r>
          </w:p>
        </w:tc>
      </w:tr>
      <w:tr w:rsidR="00DE7BA6" w:rsidRPr="00DC306B" w14:paraId="74EF0A6D" w14:textId="77777777" w:rsidTr="27975C65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0A2E17EC" w:rsidR="00DE7BA6" w:rsidRPr="00DC306B" w:rsidRDefault="6568D5D0" w:rsidP="00DC306B">
            <w:pPr>
              <w:bidi/>
              <w:spacing w:line="276" w:lineRule="auto"/>
              <w:jc w:val="lowKashida"/>
              <w:rPr>
                <w:rFonts w:ascii="Sakkal Majalla" w:hAnsi="Sakkal Majalla" w:cs="Sakkal Majalla" w:hint="cs"/>
                <w:b/>
                <w:bCs/>
                <w:color w:val="1F4E79" w:themeColor="accent1" w:themeShade="80"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1F4E79" w:themeColor="accent1" w:themeShade="80"/>
                <w:sz w:val="28"/>
                <w:szCs w:val="28"/>
                <w:rtl/>
                <w:lang w:bidi="ar-EG"/>
              </w:rPr>
              <w:t>نسخة التوصيف</w:t>
            </w:r>
            <w:r w:rsidRPr="00DC306B">
              <w:rPr>
                <w:rFonts w:ascii="Sakkal Majalla" w:hAnsi="Sakkal Majalla" w:cs="Sakkal Majalla" w:hint="cs"/>
                <w:b/>
                <w:bCs/>
                <w:color w:val="1F4E79" w:themeColor="accent1" w:themeShade="80"/>
                <w:sz w:val="28"/>
                <w:szCs w:val="28"/>
                <w:rtl/>
              </w:rPr>
              <w:t>:</w:t>
            </w:r>
            <w:r w:rsidR="00C0195C" w:rsidRPr="00DC306B">
              <w:rPr>
                <w:rFonts w:ascii="Sakkal Majalla" w:hAnsi="Sakkal Majalla" w:cs="Sakkal Majalla" w:hint="cs"/>
                <w:b/>
                <w:bCs/>
                <w:color w:val="1F4E79" w:themeColor="accent1" w:themeShade="80"/>
                <w:sz w:val="28"/>
                <w:szCs w:val="28"/>
              </w:rPr>
              <w:t xml:space="preserve"> </w:t>
            </w:r>
            <w:r w:rsidR="1F4C5763" w:rsidRPr="00DC306B">
              <w:rPr>
                <w:rFonts w:ascii="Sakkal Majalla" w:hAnsi="Sakkal Majalla" w:cs="Sakkal Majalla" w:hint="cs"/>
                <w:b/>
                <w:bCs/>
                <w:color w:val="1F4E79" w:themeColor="accent1" w:themeShade="80"/>
                <w:sz w:val="28"/>
                <w:szCs w:val="28"/>
                <w:rtl/>
              </w:rPr>
              <w:t>الرابعة</w:t>
            </w:r>
          </w:p>
        </w:tc>
      </w:tr>
      <w:tr w:rsidR="00DE7BA6" w:rsidRPr="00DC306B" w14:paraId="0B99F23A" w14:textId="77777777" w:rsidTr="27975C65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4E741C91" w:rsidR="00DE7BA6" w:rsidRPr="00DC306B" w:rsidRDefault="4162A09D" w:rsidP="00DC306B">
            <w:pPr>
              <w:bidi/>
              <w:spacing w:line="276" w:lineRule="auto"/>
              <w:jc w:val="lowKashida"/>
              <w:rPr>
                <w:rFonts w:ascii="Sakkal Majalla" w:eastAsia="Sakkal Majalla" w:hAnsi="Sakkal Majalla" w:cs="Sakkal Majalla" w:hint="cs"/>
                <w:color w:val="1F4E79" w:themeColor="accent1" w:themeShade="80"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1F4E79" w:themeColor="accent1" w:themeShade="80"/>
                <w:sz w:val="28"/>
                <w:szCs w:val="28"/>
                <w:rtl/>
              </w:rPr>
              <w:t>تاريخ آخر مراجعة</w:t>
            </w:r>
            <w:r w:rsidRPr="00DC306B">
              <w:rPr>
                <w:rFonts w:ascii="Sakkal Majalla" w:hAnsi="Sakkal Majalla" w:cs="Sakkal Majalla" w:hint="cs"/>
                <w:b/>
                <w:bCs/>
                <w:color w:val="1F4E79" w:themeColor="accent1" w:themeShade="80"/>
                <w:sz w:val="28"/>
                <w:szCs w:val="28"/>
                <w:rtl/>
                <w:lang w:bidi="ar-EG"/>
              </w:rPr>
              <w:t>:</w:t>
            </w:r>
            <w:r w:rsidR="74B185F4" w:rsidRPr="00DC306B">
              <w:rPr>
                <w:rFonts w:ascii="Sakkal Majalla" w:eastAsia="Sakkal Majalla" w:hAnsi="Sakkal Majalla" w:cs="Sakkal Majalla" w:hint="cs"/>
                <w:color w:val="1F4E79" w:themeColor="accent1" w:themeShade="80"/>
                <w:sz w:val="30"/>
                <w:szCs w:val="30"/>
                <w:rtl/>
              </w:rPr>
              <w:t xml:space="preserve"> </w:t>
            </w:r>
            <w:r w:rsidR="74B185F4" w:rsidRPr="00DC306B">
              <w:rPr>
                <w:rFonts w:ascii="Sakkal Majalla" w:eastAsia="Sakkal Majalla" w:hAnsi="Sakkal Majalla" w:cs="Sakkal Majalla" w:hint="cs"/>
                <w:color w:val="1F4E79" w:themeColor="accent1" w:themeShade="80"/>
                <w:sz w:val="30"/>
                <w:szCs w:val="30"/>
              </w:rPr>
              <w:t>12/9/1444</w:t>
            </w:r>
            <w:r w:rsidR="74B185F4" w:rsidRPr="00DC306B">
              <w:rPr>
                <w:rFonts w:ascii="Sakkal Majalla" w:eastAsia="Sakkal Majalla" w:hAnsi="Sakkal Majalla" w:cs="Sakkal Majalla" w:hint="cs"/>
                <w:color w:val="1F4E79" w:themeColor="accent1" w:themeShade="80"/>
                <w:sz w:val="30"/>
                <w:szCs w:val="30"/>
                <w:rtl/>
              </w:rPr>
              <w:t>ه</w:t>
            </w:r>
            <w:r w:rsidR="3EFA6029" w:rsidRPr="00DC306B">
              <w:rPr>
                <w:rFonts w:ascii="Sakkal Majalla" w:eastAsia="Sakkal Majalla" w:hAnsi="Sakkal Majalla" w:cs="Sakkal Majalla" w:hint="cs"/>
                <w:color w:val="1F4E79" w:themeColor="accent1" w:themeShade="80"/>
                <w:sz w:val="30"/>
                <w:szCs w:val="30"/>
                <w:rtl/>
              </w:rPr>
              <w:t xml:space="preserve">  </w:t>
            </w:r>
          </w:p>
        </w:tc>
      </w:tr>
    </w:tbl>
    <w:p w14:paraId="15FABE62" w14:textId="4EA244F0" w:rsidR="006973C7" w:rsidRPr="00DC306B" w:rsidRDefault="006973C7" w:rsidP="00DC306B">
      <w:pPr>
        <w:pStyle w:val="BasicParagraph"/>
        <w:spacing w:line="360" w:lineRule="auto"/>
        <w:rPr>
          <w:rStyle w:val="a5"/>
          <w:rFonts w:ascii="Sakkal Majalla" w:hAnsi="Sakkal Majalla" w:cs="Sakkal Majalla" w:hint="cs"/>
          <w:color w:val="4C3D8E"/>
          <w:rtl/>
        </w:rPr>
      </w:pPr>
    </w:p>
    <w:p w14:paraId="28DF5EA9" w14:textId="483945E5" w:rsidR="006973C7" w:rsidRPr="00DC306B" w:rsidRDefault="006973C7" w:rsidP="00DC306B">
      <w:pPr>
        <w:pStyle w:val="BasicParagraph"/>
        <w:spacing w:line="360" w:lineRule="auto"/>
        <w:rPr>
          <w:rStyle w:val="a5"/>
          <w:rFonts w:ascii="Sakkal Majalla" w:hAnsi="Sakkal Majalla" w:cs="Sakkal Majalla" w:hint="cs"/>
          <w:color w:val="4C3D8E"/>
          <w:rtl/>
        </w:rPr>
      </w:pPr>
    </w:p>
    <w:p w14:paraId="6CCE696A" w14:textId="6EEFA733" w:rsidR="009849A1" w:rsidRPr="00DC306B" w:rsidRDefault="009849A1" w:rsidP="00DC306B">
      <w:pPr>
        <w:spacing w:after="0"/>
        <w:rPr>
          <w:rStyle w:val="a5"/>
          <w:rFonts w:ascii="Sakkal Majalla" w:hAnsi="Sakkal Majalla" w:cs="Sakkal Majalla" w:hint="cs"/>
          <w:color w:val="4C3D8E"/>
          <w:sz w:val="20"/>
          <w:szCs w:val="20"/>
          <w:rtl/>
          <w:lang w:bidi="ar-YE"/>
        </w:rPr>
      </w:pPr>
      <w:r w:rsidRPr="00DC306B">
        <w:rPr>
          <w:rStyle w:val="a5"/>
          <w:rFonts w:ascii="Sakkal Majalla" w:hAnsi="Sakkal Majalla" w:cs="Sakkal Majalla" w:hint="cs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 w:hint="cs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DC306B" w:rsidRDefault="009849A1" w:rsidP="00DC306B">
          <w:pPr>
            <w:pStyle w:val="ab"/>
            <w:rPr>
              <w:rFonts w:ascii="Sakkal Majalla" w:hAnsi="Sakkal Majalla" w:cs="Sakkal Majalla" w:hint="cs"/>
              <w:b/>
              <w:bCs/>
            </w:rPr>
          </w:pPr>
          <w:r w:rsidRPr="00DC306B">
            <w:rPr>
              <w:rFonts w:ascii="Sakkal Majalla" w:hAnsi="Sakkal Majalla" w:cs="Sakkal Majalla" w:hint="cs"/>
              <w:b/>
              <w:bCs/>
              <w:lang w:val="ar-SA"/>
            </w:rPr>
            <w:t>جدول المحتويات</w:t>
          </w:r>
        </w:p>
        <w:p w14:paraId="26FF6492" w14:textId="6D4FA578" w:rsidR="0047284D" w:rsidRPr="00DC306B" w:rsidRDefault="009849A1" w:rsidP="00DC306B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 w:hint="cs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DC306B">
            <w:rPr>
              <w:rFonts w:ascii="Sakkal Majalla" w:hAnsi="Sakkal Majalla" w:cs="Sakkal Majalla" w:hint="cs"/>
              <w:b/>
              <w:bCs/>
              <w:sz w:val="32"/>
              <w:szCs w:val="32"/>
            </w:rPr>
            <w:fldChar w:fldCharType="begin"/>
          </w:r>
          <w:r w:rsidRPr="00DC306B">
            <w:rPr>
              <w:rFonts w:ascii="Sakkal Majalla" w:hAnsi="Sakkal Majalla" w:cs="Sakkal Majalla" w:hint="cs"/>
              <w:b/>
              <w:bCs/>
              <w:sz w:val="32"/>
              <w:szCs w:val="32"/>
            </w:rPr>
            <w:instrText xml:space="preserve"> TOC \o "1-3" \h \z \u </w:instrText>
          </w:r>
          <w:r w:rsidRPr="00DC306B">
            <w:rPr>
              <w:rFonts w:ascii="Sakkal Majalla" w:hAnsi="Sakkal Majalla" w:cs="Sakkal Majalla" w:hint="cs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DC306B">
              <w:rPr>
                <w:rStyle w:val="Hyperlink"/>
                <w:rFonts w:ascii="Sakkal Majalla" w:hAnsi="Sakkal Majalla" w:cs="Sakkal Majalla" w:hint="cs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DC306B">
              <w:rPr>
                <w:rStyle w:val="Hyperlink"/>
                <w:rFonts w:ascii="Sakkal Majalla" w:hAnsi="Sakkal Majalla" w:cs="Sakkal Majalla" w:hint="cs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DC306B">
              <w:rPr>
                <w:rStyle w:val="Hyperlink"/>
                <w:rFonts w:ascii="Sakkal Majalla" w:hAnsi="Sakkal Majalla" w:cs="Sakkal Majalla" w:hint="cs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FD6AE3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3B9A728B" w:rsidR="0047284D" w:rsidRPr="00DC306B" w:rsidRDefault="00000000" w:rsidP="00DC306B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 w:hint="cs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DC306B">
              <w:rPr>
                <w:rStyle w:val="Hyperlink"/>
                <w:rFonts w:ascii="Sakkal Majalla" w:hAnsi="Sakkal Majalla" w:cs="Sakkal Majalla" w:hint="cs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FD6AE3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5601F3A3" w:rsidR="0047284D" w:rsidRPr="00DC306B" w:rsidRDefault="00000000" w:rsidP="00DC306B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 w:hint="cs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DC306B">
              <w:rPr>
                <w:rStyle w:val="Hyperlink"/>
                <w:rFonts w:ascii="Sakkal Majalla" w:hAnsi="Sakkal Majalla" w:cs="Sakkal Majalla" w:hint="cs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FD6AE3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485F9ABC" w:rsidR="0047284D" w:rsidRPr="00DC306B" w:rsidRDefault="00000000" w:rsidP="00DC306B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 w:hint="cs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DC306B">
              <w:rPr>
                <w:rStyle w:val="Hyperlink"/>
                <w:rFonts w:ascii="Sakkal Majalla" w:hAnsi="Sakkal Majalla" w:cs="Sakkal Majalla" w:hint="cs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FD6AE3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7</w:t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5FF50D7C" w:rsidR="0047284D" w:rsidRPr="00DC306B" w:rsidRDefault="00000000" w:rsidP="00DC306B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 w:hint="cs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DC306B">
              <w:rPr>
                <w:rStyle w:val="Hyperlink"/>
                <w:rFonts w:ascii="Sakkal Majalla" w:hAnsi="Sakkal Majalla" w:cs="Sakkal Majalla" w:hint="cs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FD6AE3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8</w:t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18A29676" w:rsidR="0047284D" w:rsidRPr="00DC306B" w:rsidRDefault="00000000" w:rsidP="00DC306B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 w:hint="cs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DC306B">
              <w:rPr>
                <w:rStyle w:val="Hyperlink"/>
                <w:rFonts w:ascii="Sakkal Majalla" w:hAnsi="Sakkal Majalla" w:cs="Sakkal Majalla" w:hint="cs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FD6AE3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8</w:t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452EBDF2" w:rsidR="0047284D" w:rsidRPr="00DC306B" w:rsidRDefault="00000000" w:rsidP="00DC306B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 w:hint="cs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DC306B">
              <w:rPr>
                <w:rStyle w:val="Hyperlink"/>
                <w:rFonts w:ascii="Sakkal Majalla" w:hAnsi="Sakkal Majalla" w:cs="Sakkal Majalla" w:hint="cs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FD6AE3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9</w:t>
            </w:r>
            <w:r w:rsidR="0047284D" w:rsidRPr="00DC306B">
              <w:rPr>
                <w:rFonts w:ascii="Sakkal Majalla" w:hAnsi="Sakkal Majalla" w:cs="Sakkal Majalla" w:hint="cs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DC306B" w:rsidRDefault="009849A1" w:rsidP="00DC306B">
          <w:pPr>
            <w:bidi/>
            <w:spacing w:after="0"/>
            <w:rPr>
              <w:rFonts w:ascii="Sakkal Majalla" w:hAnsi="Sakkal Majalla" w:cs="Sakkal Majalla" w:hint="cs"/>
            </w:rPr>
          </w:pPr>
          <w:r w:rsidRPr="00DC306B">
            <w:rPr>
              <w:rFonts w:ascii="Sakkal Majalla" w:hAnsi="Sakkal Majalla" w:cs="Sakkal Majalla" w:hint="cs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DC306B" w:rsidRDefault="002D35DE" w:rsidP="00DC306B">
      <w:pPr>
        <w:pStyle w:val="BasicParagraph"/>
        <w:rPr>
          <w:rStyle w:val="a5"/>
          <w:rFonts w:ascii="Sakkal Majalla" w:hAnsi="Sakkal Majalla" w:cs="Sakkal Majalla" w:hint="cs"/>
          <w:color w:val="4C3D8E"/>
          <w:rtl/>
        </w:rPr>
      </w:pPr>
    </w:p>
    <w:p w14:paraId="51319574" w14:textId="763F71A8" w:rsidR="003B0D84" w:rsidRPr="00DC306B" w:rsidRDefault="003B0D84" w:rsidP="00DC306B">
      <w:pPr>
        <w:pStyle w:val="BasicParagraph"/>
        <w:rPr>
          <w:rStyle w:val="a5"/>
          <w:rFonts w:ascii="Sakkal Majalla" w:hAnsi="Sakkal Majalla" w:cs="Sakkal Majalla" w:hint="cs"/>
          <w:color w:val="4C3D8E"/>
          <w:rtl/>
        </w:rPr>
      </w:pPr>
    </w:p>
    <w:p w14:paraId="7AF83729" w14:textId="1F6906EC" w:rsidR="003B0D84" w:rsidRPr="00DC306B" w:rsidRDefault="003B0D84" w:rsidP="00DC306B">
      <w:pPr>
        <w:pStyle w:val="BasicParagraph"/>
        <w:rPr>
          <w:rStyle w:val="a5"/>
          <w:rFonts w:ascii="Sakkal Majalla" w:hAnsi="Sakkal Majalla" w:cs="Sakkal Majalla" w:hint="cs"/>
          <w:color w:val="4C3D8E"/>
          <w:rtl/>
        </w:rPr>
      </w:pPr>
    </w:p>
    <w:p w14:paraId="1B3B5C49" w14:textId="4F501A1C" w:rsidR="003B0D84" w:rsidRPr="00DC306B" w:rsidRDefault="003B0D84" w:rsidP="00DC306B">
      <w:pPr>
        <w:pStyle w:val="BasicParagraph"/>
        <w:rPr>
          <w:rStyle w:val="a5"/>
          <w:rFonts w:ascii="Sakkal Majalla" w:hAnsi="Sakkal Majalla" w:cs="Sakkal Majalla" w:hint="cs"/>
          <w:color w:val="4C3D8E"/>
          <w:rtl/>
        </w:rPr>
      </w:pPr>
    </w:p>
    <w:p w14:paraId="6AEFFB6A" w14:textId="16BFF5F6" w:rsidR="001D13E9" w:rsidRPr="00DC306B" w:rsidRDefault="001D13E9" w:rsidP="00DC306B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 w:hint="cs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DC306B" w:rsidRDefault="007074DA" w:rsidP="00DC306B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 w:hint="cs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DC306B" w:rsidRDefault="009849A1" w:rsidP="00DC306B">
      <w:pPr>
        <w:spacing w:after="0"/>
        <w:rPr>
          <w:rStyle w:val="a5"/>
          <w:rFonts w:ascii="Sakkal Majalla" w:hAnsi="Sakkal Majalla" w:cs="Sakkal Majalla" w:hint="cs"/>
          <w:color w:val="0D90CD"/>
          <w:sz w:val="24"/>
          <w:szCs w:val="24"/>
          <w:rtl/>
          <w:lang w:bidi="ar-YE"/>
        </w:rPr>
      </w:pPr>
      <w:r w:rsidRPr="00DC306B">
        <w:rPr>
          <w:rStyle w:val="a5"/>
          <w:rFonts w:ascii="Sakkal Majalla" w:hAnsi="Sakkal Majalla" w:cs="Sakkal Majalla" w:hint="cs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Pr="00DC306B" w:rsidRDefault="00732704" w:rsidP="00DC306B">
      <w:pPr>
        <w:pStyle w:val="1"/>
        <w:bidi/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lang w:bidi="ar-YE"/>
        </w:rPr>
      </w:pPr>
      <w:bookmarkStart w:id="0" w:name="_Toc135746972"/>
      <w:r w:rsidRPr="00DC306B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DC306B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lang w:bidi="ar-YE"/>
        </w:rPr>
        <w:t xml:space="preserve"> </w:t>
      </w:r>
      <w:r w:rsidRPr="00DC306B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DC306B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DC306B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  <w:bookmarkEnd w:id="0"/>
    </w:p>
    <w:p w14:paraId="2B36BF35" w14:textId="4287ED2C" w:rsidR="00DD5225" w:rsidRPr="00DC306B" w:rsidRDefault="00D40B5E" w:rsidP="00DC306B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</w:rPr>
      </w:pPr>
      <w:r w:rsidRPr="00DC306B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DC306B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 w:rsidRPr="00DC306B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DC306B" w14:paraId="5D1ED5AC" w14:textId="77777777" w:rsidTr="2C238F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3A0F2AAE" w:rsidR="00DD5225" w:rsidRPr="00DC306B" w:rsidRDefault="2BC1FB19" w:rsidP="00DC306B">
            <w:pPr>
              <w:bidi/>
              <w:rPr>
                <w:rFonts w:ascii="Sakkal Majalla" w:hAnsi="Sakkal Majalla" w:cs="Sakkal Majalla" w:hint="cs"/>
                <w:sz w:val="28"/>
                <w:szCs w:val="28"/>
                <w:rtl/>
              </w:rPr>
            </w:pPr>
            <w:bookmarkStart w:id="1" w:name="_Hlk135905091"/>
            <w:r w:rsidRPr="00DC306B">
              <w:rPr>
                <w:rFonts w:ascii="Sakkal Majalla" w:hAnsi="Sakkal Majalla" w:cs="Sakkal Majalla" w:hint="cs"/>
                <w:sz w:val="28"/>
                <w:szCs w:val="28"/>
              </w:rPr>
              <w:t>1</w:t>
            </w:r>
            <w:r w:rsidRPr="00DC306B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. </w:t>
            </w:r>
            <w:r w:rsidRPr="00DC306B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 xml:space="preserve">الساعات المعتمدة: </w:t>
            </w:r>
          </w:p>
        </w:tc>
      </w:tr>
      <w:tr w:rsidR="00DD5225" w:rsidRPr="00DC306B" w14:paraId="00C78E46" w14:textId="77777777" w:rsidTr="2C238F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FCE0FB8" w:rsidR="00DD5225" w:rsidRPr="00DC306B" w:rsidRDefault="00795100" w:rsidP="00DC306B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DC306B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  <w:lang w:bidi="ar-EG"/>
              </w:rPr>
              <w:t>3 ساعات</w:t>
            </w:r>
          </w:p>
        </w:tc>
      </w:tr>
      <w:tr w:rsidR="00DD5225" w:rsidRPr="00DC306B" w14:paraId="479F4B2C" w14:textId="77777777" w:rsidTr="2C238FDF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DC306B" w:rsidRDefault="00DD5225" w:rsidP="00DC306B">
            <w:pPr>
              <w:bidi/>
              <w:ind w:right="43"/>
              <w:jc w:val="lowKashida"/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>2. نوع المقرر</w:t>
            </w:r>
          </w:p>
        </w:tc>
      </w:tr>
      <w:tr w:rsidR="00D40B5E" w:rsidRPr="00DC306B" w14:paraId="69A864A1" w14:textId="77777777" w:rsidTr="2C238F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DC306B" w:rsidRDefault="00DD5225" w:rsidP="00DC306B">
            <w:pPr>
              <w:bidi/>
              <w:jc w:val="lowKashida"/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DC306B" w:rsidRDefault="00000000" w:rsidP="00DC306B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DC306B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DC306B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متطلب جامعة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DC306B" w:rsidRDefault="00000000" w:rsidP="00DC306B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DC306B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DC306B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متطلب كلية 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0BC2C561" w:rsidR="00DD5225" w:rsidRPr="00DC306B" w:rsidRDefault="00000000" w:rsidP="00DC306B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eastAsia="MS Gothic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:placeholder>
                  <w:docPart w:val="DefaultPlaceholder_1081868574"/>
                </w:placeholder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C306B" w:rsidRPr="00DC306B">
                  <w:rPr>
                    <w:rFonts w:ascii="Segoe UI Symbol" w:eastAsia="MS Gothic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☒</w:t>
                </w:r>
              </w:sdtContent>
            </w:sdt>
            <w:r w:rsidR="2BC1FB19" w:rsidRPr="00DC306B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متطلب تخصص  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DC306B" w:rsidRDefault="00000000" w:rsidP="00DC306B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DC306B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DC306B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متطلب مسار</w:t>
            </w:r>
          </w:p>
        </w:tc>
      </w:tr>
      <w:tr w:rsidR="00DD5225" w:rsidRPr="00DC306B" w14:paraId="05D2821A" w14:textId="77777777" w:rsidTr="2C238FDF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DC306B" w:rsidRDefault="00DD5225" w:rsidP="00DC306B">
            <w:pPr>
              <w:bidi/>
              <w:jc w:val="lowKashida"/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0BAD0F8A" w:rsidR="00DD5225" w:rsidRPr="00DC306B" w:rsidRDefault="00000000" w:rsidP="00DC306B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90820770"/>
                <w:placeholder>
                  <w:docPart w:val="DefaultPlaceholder_1081868574"/>
                </w:placeholder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0195C" w:rsidRPr="00DC306B">
                  <w:rPr>
                    <w:rFonts w:ascii="Segoe UI Symbol" w:eastAsia="MS Gothic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☒</w:t>
                </w:r>
              </w:sdtContent>
            </w:sdt>
            <w:r w:rsidR="2BC1FB19" w:rsidRPr="00DC306B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DC306B" w:rsidRDefault="00000000" w:rsidP="00DC306B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DC306B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DC306B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اختياري       </w:t>
            </w:r>
          </w:p>
        </w:tc>
      </w:tr>
      <w:tr w:rsidR="00DD5225" w:rsidRPr="00DC306B" w14:paraId="6211ED82" w14:textId="77777777" w:rsidTr="2C238F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1E7E340D" w:rsidR="00DD5225" w:rsidRPr="00DC306B" w:rsidRDefault="2BC1FB19" w:rsidP="00DC306B">
            <w:pPr>
              <w:bidi/>
              <w:ind w:right="43"/>
              <w:jc w:val="lowKashida"/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</w:pPr>
            <w:r w:rsidRPr="00DC306B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</w:rPr>
              <w:t>3</w:t>
            </w:r>
            <w:r w:rsidRPr="00DC306B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. السنة / المستوى الذي يقدم فيه المقرر: ( </w:t>
            </w:r>
            <w:r w:rsidR="2A40A7E1" w:rsidRPr="00DC306B">
              <w:rPr>
                <w:rFonts w:ascii="Sakkal Majalla" w:eastAsia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 xml:space="preserve">السادس من السنة الأولى </w:t>
            </w:r>
          </w:p>
        </w:tc>
      </w:tr>
      <w:tr w:rsidR="00DD5225" w:rsidRPr="00DC306B" w14:paraId="52194C9B" w14:textId="77777777" w:rsidTr="2C238FDF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DC306B" w:rsidRDefault="00DD5225" w:rsidP="00DC306B">
            <w:pPr>
              <w:bidi/>
              <w:ind w:right="43"/>
              <w:jc w:val="lowKashida"/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</w:pPr>
            <w:r w:rsidRPr="00DC306B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4. الوصف العام للمقرر</w:t>
            </w:r>
          </w:p>
        </w:tc>
      </w:tr>
      <w:tr w:rsidR="00DD5225" w:rsidRPr="00DC306B" w14:paraId="08671E3F" w14:textId="77777777" w:rsidTr="2C238F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F9CAF1A" w14:textId="77777777" w:rsidR="00DD5225" w:rsidRPr="00DC306B" w:rsidRDefault="00DD5225" w:rsidP="00DC306B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276F8108" w14:textId="14567D5C" w:rsidR="00DD5225" w:rsidRPr="00DC306B" w:rsidRDefault="73FD8DB8" w:rsidP="00DC306B">
            <w:pPr>
              <w:bidi/>
              <w:rPr>
                <w:rFonts w:ascii="Sakkal Majalla" w:eastAsia="Sakkal Majalla" w:hAnsi="Sakkal Majalla" w:cs="Sakkal Majalla" w:hint="cs"/>
                <w:b w:val="0"/>
                <w:bCs w:val="0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b w:val="0"/>
                <w:bCs w:val="0"/>
                <w:color w:val="1F497D"/>
                <w:sz w:val="24"/>
                <w:szCs w:val="24"/>
                <w:rtl/>
              </w:rPr>
              <w:t xml:space="preserve">يتناول المقرر التطبيق العملي على البحث العلمي ومناهجه، لتقديم أبحاث موضوعية تحقق الأهداف المنشودة، ومعالجة موضوعات </w:t>
            </w:r>
          </w:p>
          <w:p w14:paraId="63402025" w14:textId="3B2C7376" w:rsidR="00DD5225" w:rsidRPr="00DC306B" w:rsidRDefault="64CB93A8" w:rsidP="00DC306B">
            <w:pPr>
              <w:bidi/>
              <w:rPr>
                <w:rFonts w:ascii="Sakkal Majalla" w:eastAsia="Sakkal Majalla" w:hAnsi="Sakkal Majalla" w:cs="Sakkal Majalla" w:hint="cs"/>
                <w:b w:val="0"/>
                <w:bCs w:val="0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b w:val="0"/>
                <w:bCs w:val="0"/>
                <w:color w:val="1F497D"/>
                <w:sz w:val="24"/>
                <w:szCs w:val="24"/>
                <w:rtl/>
              </w:rPr>
              <w:t>التخصص كما</w:t>
            </w:r>
            <w:r w:rsidR="166F0357" w:rsidRPr="00DC306B">
              <w:rPr>
                <w:rFonts w:ascii="Sakkal Majalla" w:eastAsia="Sakkal Majalla" w:hAnsi="Sakkal Majalla" w:cs="Sakkal Majalla" w:hint="cs"/>
                <w:b w:val="0"/>
                <w:bCs w:val="0"/>
                <w:color w:val="1F497D"/>
                <w:sz w:val="24"/>
                <w:szCs w:val="24"/>
                <w:rtl/>
              </w:rPr>
              <w:t xml:space="preserve"> يمكن الطالب من إتقان مهارات الاستفادة من الكتب والمكتبات والوسائل الحديثة والمتنوعة التي تخدم البحث والباحثين</w:t>
            </w:r>
          </w:p>
          <w:p w14:paraId="28F6354A" w14:textId="1DC16CA1" w:rsidR="00DD5225" w:rsidRPr="00DC306B" w:rsidRDefault="00DD5225" w:rsidP="00DC306B">
            <w:pPr>
              <w:bidi/>
              <w:jc w:val="lowKashida"/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DC306B" w14:paraId="5513A08E" w14:textId="77777777" w:rsidTr="2C238FDF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DC306B" w:rsidRDefault="00DD5225" w:rsidP="00DC306B">
            <w:pPr>
              <w:bidi/>
              <w:ind w:right="43"/>
              <w:jc w:val="lowKashida"/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</w:rPr>
            </w:pPr>
            <w:bookmarkStart w:id="2" w:name="_Hlk511560069"/>
            <w:r w:rsidRPr="00DC306B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5- المتطلبات السابقة لهذا المقرر </w:t>
            </w:r>
            <w:r w:rsidRPr="00DC306B">
              <w:rPr>
                <w:rFonts w:ascii="Sakkal Majalla" w:hAnsi="Sakkal Majalla" w:cs="Sakkal Majalla" w:hint="cs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2"/>
      <w:tr w:rsidR="00DD5225" w:rsidRPr="00DC306B" w14:paraId="19A35B5C" w14:textId="77777777" w:rsidTr="006D0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auto"/>
          </w:tcPr>
          <w:p w14:paraId="28465AAA" w14:textId="77777777" w:rsidR="006D0AA0" w:rsidRPr="006D0AA0" w:rsidRDefault="00DC306B" w:rsidP="006D0AA0">
            <w:pPr>
              <w:pStyle w:val="a6"/>
              <w:numPr>
                <w:ilvl w:val="0"/>
                <w:numId w:val="11"/>
              </w:num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1F4E79" w:themeColor="accent1" w:themeShade="80"/>
                <w:sz w:val="28"/>
                <w:szCs w:val="28"/>
                <w:rtl/>
              </w:rPr>
            </w:pPr>
            <w:r w:rsidRPr="006D0AA0">
              <w:rPr>
                <w:rFonts w:ascii="Sakkal Majalla" w:hAnsi="Sakkal Majalla" w:cs="Sakkal Majalla" w:hint="cs"/>
                <w:b w:val="0"/>
                <w:bCs w:val="0"/>
                <w:color w:val="1F4E79" w:themeColor="accent1" w:themeShade="80"/>
                <w:sz w:val="28"/>
                <w:szCs w:val="28"/>
                <w:rtl/>
              </w:rPr>
              <w:t xml:space="preserve">البحث العلمي ١ </w:t>
            </w:r>
          </w:p>
          <w:p w14:paraId="18914F7E" w14:textId="4FC734ED" w:rsidR="00DD5225" w:rsidRPr="006D0AA0" w:rsidRDefault="00DC306B" w:rsidP="006D0AA0">
            <w:pPr>
              <w:pStyle w:val="a6"/>
              <w:numPr>
                <w:ilvl w:val="0"/>
                <w:numId w:val="11"/>
              </w:num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 w:hint="cs"/>
                <w:color w:val="000000" w:themeColor="text1"/>
                <w:sz w:val="28"/>
                <w:szCs w:val="28"/>
                <w:rtl/>
              </w:rPr>
            </w:pPr>
            <w:r w:rsidRPr="006D0AA0">
              <w:rPr>
                <w:rFonts w:ascii="Sakkal Majalla" w:hAnsi="Sakkal Majalla" w:cs="Sakkal Majalla" w:hint="cs"/>
                <w:b w:val="0"/>
                <w:bCs w:val="0"/>
                <w:color w:val="1F4E79" w:themeColor="accent1" w:themeShade="80"/>
                <w:sz w:val="28"/>
                <w:szCs w:val="28"/>
                <w:rtl/>
              </w:rPr>
              <w:t>البحث العلمي ٢</w:t>
            </w:r>
          </w:p>
        </w:tc>
      </w:tr>
      <w:tr w:rsidR="00DD5225" w:rsidRPr="00DC306B" w14:paraId="0343013F" w14:textId="77777777" w:rsidTr="2C238FDF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C306B" w:rsidRDefault="00DD5225" w:rsidP="00DC306B">
            <w:pPr>
              <w:bidi/>
              <w:ind w:right="43"/>
              <w:jc w:val="lowKashida"/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</w:pPr>
            <w:r w:rsidRPr="00DC306B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6- المتطلبات المتزامنة مع هذا المقرر (إن وجدت)</w:t>
            </w:r>
          </w:p>
        </w:tc>
      </w:tr>
      <w:tr w:rsidR="00DD5225" w:rsidRPr="00DC306B" w14:paraId="02EA920C" w14:textId="77777777" w:rsidTr="00DC3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1F3DFC15" w:rsidR="00DD5225" w:rsidRPr="006D0AA0" w:rsidRDefault="64C072DA" w:rsidP="00DC306B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 w:hint="cs"/>
                <w:b w:val="0"/>
                <w:bCs w:val="0"/>
                <w:color w:val="1F4E79" w:themeColor="accent1" w:themeShade="80"/>
                <w:sz w:val="28"/>
                <w:szCs w:val="28"/>
                <w:rtl/>
              </w:rPr>
            </w:pPr>
            <w:r w:rsidRPr="006D0AA0">
              <w:rPr>
                <w:rFonts w:ascii="Sakkal Majalla" w:hAnsi="Sakkal Majalla" w:cs="Sakkal Majalla" w:hint="cs"/>
                <w:b w:val="0"/>
                <w:bCs w:val="0"/>
                <w:color w:val="1F4E79" w:themeColor="accent1" w:themeShade="80"/>
                <w:sz w:val="28"/>
                <w:szCs w:val="28"/>
                <w:rtl/>
              </w:rPr>
              <w:t>لا</w:t>
            </w:r>
            <w:r w:rsidR="00795100" w:rsidRPr="006D0AA0">
              <w:rPr>
                <w:rFonts w:ascii="Sakkal Majalla" w:hAnsi="Sakkal Majalla" w:cs="Sakkal Majalla" w:hint="cs"/>
                <w:b w:val="0"/>
                <w:bCs w:val="0"/>
                <w:color w:val="1F4E79" w:themeColor="accent1" w:themeShade="80"/>
                <w:sz w:val="28"/>
                <w:szCs w:val="28"/>
                <w:rtl/>
              </w:rPr>
              <w:t xml:space="preserve"> </w:t>
            </w:r>
            <w:r w:rsidRPr="006D0AA0">
              <w:rPr>
                <w:rFonts w:ascii="Sakkal Majalla" w:hAnsi="Sakkal Majalla" w:cs="Sakkal Majalla" w:hint="cs"/>
                <w:b w:val="0"/>
                <w:bCs w:val="0"/>
                <w:color w:val="1F4E79" w:themeColor="accent1" w:themeShade="80"/>
                <w:sz w:val="28"/>
                <w:szCs w:val="28"/>
                <w:rtl/>
              </w:rPr>
              <w:t>يوجد</w:t>
            </w:r>
          </w:p>
        </w:tc>
      </w:tr>
      <w:tr w:rsidR="00DD5225" w:rsidRPr="00DC306B" w14:paraId="7DD6F62E" w14:textId="77777777" w:rsidTr="2C238FDF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C306B" w:rsidRDefault="00DD5225" w:rsidP="00DC306B">
            <w:pPr>
              <w:bidi/>
              <w:ind w:right="43"/>
              <w:jc w:val="lowKashida"/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</w:pPr>
            <w:r w:rsidRPr="00DC306B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DD5225" w:rsidRPr="00DC306B" w14:paraId="6D70C1BD" w14:textId="77777777" w:rsidTr="2C238F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49EDCB6E" w14:textId="7090F550" w:rsidR="00DD5225" w:rsidRPr="00DC306B" w:rsidRDefault="7BB8CB36" w:rsidP="00DC306B">
            <w:pPr>
              <w:bidi/>
              <w:spacing w:line="276" w:lineRule="auto"/>
              <w:jc w:val="lowKashida"/>
              <w:rPr>
                <w:rFonts w:ascii="Sakkal Majalla" w:eastAsia="Sakkal Majalla" w:hAnsi="Sakkal Majalla" w:cs="Sakkal Majalla" w:hint="cs"/>
                <w:sz w:val="28"/>
                <w:szCs w:val="28"/>
              </w:rPr>
            </w:pPr>
            <w:r w:rsidRPr="00DC306B">
              <w:rPr>
                <w:rFonts w:ascii="Sakkal Majalla" w:eastAsia="Sakkal Majalla" w:hAnsi="Sakkal Majalla" w:cs="Sakkal Majalla" w:hint="cs"/>
                <w:b w:val="0"/>
                <w:bCs w:val="0"/>
                <w:color w:val="1F497D"/>
                <w:sz w:val="24"/>
                <w:szCs w:val="24"/>
                <w:rtl/>
              </w:rPr>
              <w:t xml:space="preserve">تطبيق الطالب للمنهجية الصحيحة للبحث </w:t>
            </w:r>
            <w:r w:rsidR="6C24223F" w:rsidRPr="00DC306B">
              <w:rPr>
                <w:rFonts w:ascii="Sakkal Majalla" w:eastAsia="Sakkal Majalla" w:hAnsi="Sakkal Majalla" w:cs="Sakkal Majalla" w:hint="cs"/>
                <w:b w:val="0"/>
                <w:bCs w:val="0"/>
                <w:color w:val="1F497D"/>
                <w:sz w:val="24"/>
                <w:szCs w:val="24"/>
                <w:rtl/>
              </w:rPr>
              <w:t>العلمي،</w:t>
            </w:r>
            <w:r w:rsidRPr="00DC306B">
              <w:rPr>
                <w:rFonts w:ascii="Sakkal Majalla" w:eastAsia="Sakkal Majalla" w:hAnsi="Sakkal Majalla" w:cs="Sakkal Majalla" w:hint="cs"/>
                <w:b w:val="0"/>
                <w:bCs w:val="0"/>
                <w:color w:val="1F497D"/>
                <w:sz w:val="24"/>
                <w:szCs w:val="24"/>
                <w:rtl/>
              </w:rPr>
              <w:t xml:space="preserve"> وتناول القضايا الثقافية بالنقد </w:t>
            </w:r>
            <w:r w:rsidR="7C9A2D2C" w:rsidRPr="00DC306B">
              <w:rPr>
                <w:rFonts w:ascii="Sakkal Majalla" w:eastAsia="Sakkal Majalla" w:hAnsi="Sakkal Majalla" w:cs="Sakkal Majalla" w:hint="cs"/>
                <w:b w:val="0"/>
                <w:bCs w:val="0"/>
                <w:color w:val="1F497D"/>
                <w:sz w:val="24"/>
                <w:szCs w:val="24"/>
                <w:rtl/>
              </w:rPr>
              <w:t>والتحليل،</w:t>
            </w:r>
            <w:r w:rsidRPr="00DC306B">
              <w:rPr>
                <w:rFonts w:ascii="Sakkal Majalla" w:eastAsia="Sakkal Majalla" w:hAnsi="Sakkal Majalla" w:cs="Sakkal Majalla" w:hint="cs"/>
                <w:b w:val="0"/>
                <w:bCs w:val="0"/>
                <w:color w:val="1F497D"/>
                <w:sz w:val="24"/>
                <w:szCs w:val="24"/>
                <w:rtl/>
              </w:rPr>
              <w:t xml:space="preserve"> وتحقيق أصالة الثقافة الإسلامية من خلال عنايتها بالبحث مع القدرة على عقد المقارنات واستخلاص المفيد من الثقافات. </w:t>
            </w:r>
          </w:p>
          <w:p w14:paraId="3AAF2D7C" w14:textId="71BD96B6" w:rsidR="00DD5225" w:rsidRPr="00DC306B" w:rsidRDefault="00DD5225" w:rsidP="00DC306B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bookmarkEnd w:id="1"/>
    </w:tbl>
    <w:p w14:paraId="42732485" w14:textId="77777777" w:rsidR="0012733C" w:rsidRPr="00DC306B" w:rsidRDefault="0012733C" w:rsidP="00DC306B">
      <w:pPr>
        <w:bidi/>
        <w:spacing w:after="0"/>
        <w:rPr>
          <w:rFonts w:ascii="Sakkal Majalla" w:hAnsi="Sakkal Majalla" w:cs="Sakkal Majalla" w:hint="cs"/>
          <w:sz w:val="8"/>
          <w:szCs w:val="8"/>
          <w:lang w:bidi="ar-YE"/>
        </w:rPr>
      </w:pPr>
    </w:p>
    <w:p w14:paraId="394D414F" w14:textId="0F3B4E70" w:rsidR="004B4198" w:rsidRPr="00DC306B" w:rsidRDefault="00D40B5E" w:rsidP="00DC306B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 w:hint="cs"/>
          <w:color w:val="52B5C2"/>
          <w:sz w:val="28"/>
          <w:szCs w:val="28"/>
          <w:lang w:bidi="ar-YE"/>
        </w:rPr>
      </w:pPr>
      <w:r w:rsidRPr="00DC306B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 w:rsidRPr="00DC306B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 نمط التعليم</w:t>
      </w:r>
      <w:r w:rsidR="00F7395C" w:rsidRPr="00DC306B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DC306B" w14:paraId="3F6CE4A1" w14:textId="77777777" w:rsidTr="39C8CA67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DC306B" w:rsidRDefault="004B4198" w:rsidP="00DC306B">
            <w:pPr>
              <w:bidi/>
              <w:spacing w:after="0"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DC306B" w:rsidRDefault="004B4198" w:rsidP="00DC306B">
            <w:pPr>
              <w:bidi/>
              <w:spacing w:after="0"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DC306B" w:rsidRDefault="004B4198" w:rsidP="00DC306B">
            <w:pPr>
              <w:bidi/>
              <w:spacing w:after="0"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DC306B" w:rsidRDefault="004B4198" w:rsidP="00DC306B">
            <w:pPr>
              <w:bidi/>
              <w:spacing w:after="0"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C421F5" w:rsidRPr="00DC306B" w14:paraId="522D77D9" w14:textId="77777777" w:rsidTr="39C8CA6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4F8BB91F" w14:textId="77777777" w:rsidR="00C421F5" w:rsidRPr="00DC306B" w:rsidRDefault="00C421F5" w:rsidP="00C421F5">
            <w:pPr>
              <w:bidi/>
              <w:spacing w:after="0"/>
              <w:jc w:val="center"/>
              <w:rPr>
                <w:rFonts w:ascii="Sakkal Majalla" w:hAnsi="Sakkal Majalla" w:cs="Sakkal Majalla" w:hint="cs"/>
                <w:b/>
                <w:bCs/>
                <w:sz w:val="24"/>
                <w:szCs w:val="24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77777777" w:rsidR="00C421F5" w:rsidRPr="00DC306B" w:rsidRDefault="00C421F5" w:rsidP="00C421F5">
            <w:pPr>
              <w:bidi/>
              <w:spacing w:after="0"/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EC281C5" w14:textId="4DC0D263" w:rsidR="00C421F5" w:rsidRPr="00DC306B" w:rsidRDefault="00C421F5" w:rsidP="00C421F5">
            <w:pPr>
              <w:bidi/>
              <w:spacing w:after="0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</w:t>
            </w: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76F939DB" w14:textId="7944B26C" w:rsidR="00C421F5" w:rsidRPr="00DC306B" w:rsidRDefault="00C421F5" w:rsidP="00C421F5">
            <w:pPr>
              <w:bidi/>
              <w:spacing w:after="0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</w:t>
            </w:r>
          </w:p>
        </w:tc>
      </w:tr>
      <w:tr w:rsidR="004B4198" w:rsidRPr="00DC306B" w14:paraId="3484E927" w14:textId="77777777" w:rsidTr="39C8CA6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355BB240" w14:textId="77777777" w:rsidR="004B4198" w:rsidRPr="00DC306B" w:rsidRDefault="004B4198" w:rsidP="00DC306B">
            <w:pPr>
              <w:bidi/>
              <w:spacing w:after="0"/>
              <w:jc w:val="center"/>
              <w:rPr>
                <w:rFonts w:ascii="Sakkal Majalla" w:hAnsi="Sakkal Majalla" w:cs="Sakkal Majalla" w:hint="cs"/>
                <w:b/>
                <w:bCs/>
                <w:sz w:val="24"/>
                <w:szCs w:val="24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77777777" w:rsidR="004B4198" w:rsidRPr="00DC306B" w:rsidRDefault="004B4198" w:rsidP="00DC306B">
            <w:pPr>
              <w:bidi/>
              <w:spacing w:after="0"/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8BFDD0F" w14:textId="076D9C63" w:rsidR="004B4198" w:rsidRPr="00DC306B" w:rsidRDefault="22811117" w:rsidP="00DC306B">
            <w:pPr>
              <w:bidi/>
              <w:spacing w:after="0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</w:t>
            </w: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63905E77" w14:textId="45D360EB" w:rsidR="004B4198" w:rsidRPr="00DC306B" w:rsidRDefault="22811117" w:rsidP="00DC306B">
            <w:pPr>
              <w:bidi/>
              <w:spacing w:after="0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</w:t>
            </w:r>
          </w:p>
        </w:tc>
      </w:tr>
      <w:tr w:rsidR="004B4198" w:rsidRPr="00DC306B" w14:paraId="25FF3D47" w14:textId="77777777" w:rsidTr="39C8CA6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9F1428D" w14:textId="77777777" w:rsidR="004B4198" w:rsidRPr="00DC306B" w:rsidRDefault="004B4198" w:rsidP="00DC306B">
            <w:pPr>
              <w:bidi/>
              <w:spacing w:after="0"/>
              <w:jc w:val="center"/>
              <w:rPr>
                <w:rFonts w:ascii="Sakkal Majalla" w:hAnsi="Sakkal Majalla" w:cs="Sakkal Majalla" w:hint="cs"/>
                <w:b/>
                <w:bCs/>
                <w:sz w:val="24"/>
                <w:szCs w:val="24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6792FCB4" w14:textId="77777777" w:rsidR="004B4198" w:rsidRPr="00DC306B" w:rsidRDefault="004B4198" w:rsidP="00DC306B">
            <w:pPr>
              <w:bidi/>
              <w:spacing w:after="0"/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14:paraId="0CF56B4C" w14:textId="77777777" w:rsidR="004B4198" w:rsidRPr="00DC306B" w:rsidRDefault="004B4198" w:rsidP="00DC306B">
            <w:pPr>
              <w:pStyle w:val="a6"/>
              <w:numPr>
                <w:ilvl w:val="0"/>
                <w:numId w:val="8"/>
              </w:numPr>
              <w:bidi/>
              <w:spacing w:after="0"/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14:paraId="3E21F749" w14:textId="77777777" w:rsidR="004B4198" w:rsidRPr="00DC306B" w:rsidRDefault="004B4198" w:rsidP="00DC306B">
            <w:pPr>
              <w:pStyle w:val="a6"/>
              <w:numPr>
                <w:ilvl w:val="0"/>
                <w:numId w:val="8"/>
              </w:numPr>
              <w:bidi/>
              <w:spacing w:after="0"/>
              <w:rPr>
                <w:rFonts w:ascii="Sakkal Majalla" w:hAnsi="Sakkal Majalla" w:cs="Sakkal Majalla" w:hint="cs"/>
                <w:b/>
                <w:bCs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8187998" w14:textId="5842B796" w:rsidR="004B4198" w:rsidRPr="00DC306B" w:rsidRDefault="7108558B" w:rsidP="00DC306B">
            <w:pPr>
              <w:bidi/>
              <w:spacing w:after="0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-</w:t>
            </w: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1DFDA066" w14:textId="14AA8A8D" w:rsidR="004B4198" w:rsidRPr="00DC306B" w:rsidRDefault="7108558B" w:rsidP="00DC306B">
            <w:pPr>
              <w:bidi/>
              <w:spacing w:after="0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-</w:t>
            </w:r>
          </w:p>
        </w:tc>
      </w:tr>
      <w:tr w:rsidR="004B4198" w:rsidRPr="00DC306B" w14:paraId="667D7506" w14:textId="77777777" w:rsidTr="39C8CA6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7777777" w:rsidR="004B4198" w:rsidRPr="00DC306B" w:rsidRDefault="004B4198" w:rsidP="00DC306B">
            <w:pPr>
              <w:bidi/>
              <w:spacing w:after="0"/>
              <w:jc w:val="center"/>
              <w:rPr>
                <w:rFonts w:ascii="Sakkal Majalla" w:hAnsi="Sakkal Majalla" w:cs="Sakkal Majalla" w:hint="cs"/>
                <w:b/>
                <w:bCs/>
                <w:sz w:val="24"/>
                <w:szCs w:val="24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77777777" w:rsidR="004B4198" w:rsidRPr="00DC306B" w:rsidRDefault="004B4198" w:rsidP="00DC306B">
            <w:pPr>
              <w:bidi/>
              <w:spacing w:after="0"/>
              <w:rPr>
                <w:rFonts w:ascii="Sakkal Majalla" w:hAnsi="Sakkal Majalla" w:cs="Sakkal Majalla" w:hint="cs"/>
                <w:b/>
                <w:bCs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1831F231" w:rsidR="004B4198" w:rsidRPr="00C421F5" w:rsidRDefault="00C421F5" w:rsidP="00DC306B">
            <w:pPr>
              <w:bidi/>
              <w:spacing w:after="0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</w:rPr>
            </w:pPr>
            <w:r w:rsidRPr="00C421F5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٣ ساعات</w:t>
            </w: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0C32F898" w:rsidR="004B4198" w:rsidRPr="00DC306B" w:rsidRDefault="03B7E696" w:rsidP="00DC306B">
            <w:pPr>
              <w:bidi/>
              <w:spacing w:after="0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8"/>
                <w:szCs w:val="28"/>
              </w:rPr>
              <w:t>100</w:t>
            </w:r>
            <w:r w:rsidR="006D0AA0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٪</w:t>
            </w:r>
          </w:p>
        </w:tc>
      </w:tr>
    </w:tbl>
    <w:p w14:paraId="75FF5506" w14:textId="77777777" w:rsidR="004B4198" w:rsidRPr="00DC306B" w:rsidRDefault="004B4198" w:rsidP="00DC306B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 w:hint="cs"/>
          <w:color w:val="4C3D8E"/>
          <w:sz w:val="6"/>
          <w:szCs w:val="6"/>
          <w:lang w:bidi="ar-EG"/>
        </w:rPr>
      </w:pPr>
    </w:p>
    <w:p w14:paraId="2B2CE322" w14:textId="65381AD0" w:rsidR="006C0DCE" w:rsidRPr="00DC306B" w:rsidRDefault="00D40B5E" w:rsidP="00DC306B">
      <w:pPr>
        <w:autoSpaceDE w:val="0"/>
        <w:autoSpaceDN w:val="0"/>
        <w:bidi/>
        <w:adjustRightInd w:val="0"/>
        <w:spacing w:after="0" w:line="288" w:lineRule="auto"/>
        <w:textAlignment w:val="center"/>
        <w:rPr>
          <w:rFonts w:ascii="Sakkal Majalla" w:hAnsi="Sakkal Majalla" w:cs="Sakkal Majalla" w:hint="cs"/>
          <w:b/>
          <w:bCs/>
          <w:sz w:val="24"/>
          <w:szCs w:val="24"/>
          <w:lang w:bidi="ar-EG"/>
        </w:rPr>
      </w:pPr>
      <w:r w:rsidRPr="00DC306B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3</w:t>
      </w:r>
      <w:r w:rsidR="006C0DCE" w:rsidRPr="00DC306B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DC306B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 w:rsidRPr="00DC306B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DC306B" w:rsidDel="00A46F7E">
        <w:rPr>
          <w:rStyle w:val="a5"/>
          <w:rFonts w:ascii="Sakkal Majalla" w:hAnsi="Sakkal Majalla" w:cs="Sakkal Majalla" w:hint="cs"/>
          <w:color w:val="52B5C2"/>
          <w:sz w:val="28"/>
          <w:szCs w:val="28"/>
          <w:rtl/>
          <w:lang w:bidi="ar-YE"/>
        </w:rPr>
        <w:t xml:space="preserve"> </w:t>
      </w:r>
      <w:r w:rsidR="006C0DCE" w:rsidRPr="00DC306B">
        <w:rPr>
          <w:rStyle w:val="a5"/>
          <w:rFonts w:ascii="Sakkal Majalla" w:hAnsi="Sakkal Majalla" w:cs="Sakkal Majalla" w:hint="cs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DC306B" w14:paraId="6D7B8286" w14:textId="77777777" w:rsidTr="39C8CA67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DC306B" w:rsidRDefault="006C0DCE" w:rsidP="00DC306B">
            <w:pPr>
              <w:bidi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lastRenderedPageBreak/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DC306B" w:rsidRDefault="006C0DCE" w:rsidP="00DC306B">
            <w:pPr>
              <w:bidi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DC306B" w:rsidRDefault="006C0DCE" w:rsidP="00DC306B">
            <w:pPr>
              <w:bidi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DC306B" w:rsidRDefault="006C0DCE" w:rsidP="00DC306B">
            <w:pPr>
              <w:bidi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DC306B" w14:paraId="5D8E1F98" w14:textId="77777777" w:rsidTr="39C8CA67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FD6AE3" w:rsidRDefault="006C0DCE" w:rsidP="00DC306B">
            <w:pPr>
              <w:bidi/>
              <w:ind w:right="43"/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</w:pPr>
            <w:r w:rsidRPr="00FD6AE3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FD6AE3" w:rsidRDefault="006C0DCE" w:rsidP="00DC306B">
            <w:pPr>
              <w:bidi/>
              <w:ind w:right="43"/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</w:pPr>
            <w:r w:rsidRPr="00FD6AE3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658D4807" w:rsidR="006C0DCE" w:rsidRPr="00FD6AE3" w:rsidRDefault="006D0AA0" w:rsidP="00DC306B">
            <w:pPr>
              <w:bidi/>
              <w:ind w:right="43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FD6AE3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 xml:space="preserve">١٥ ساعة 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591F306D" w:rsidR="006C0DCE" w:rsidRPr="00FD6AE3" w:rsidRDefault="006D0AA0" w:rsidP="00DC306B">
            <w:pPr>
              <w:bidi/>
              <w:ind w:right="43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FD6AE3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٤٠٪</w:t>
            </w:r>
          </w:p>
        </w:tc>
      </w:tr>
      <w:tr w:rsidR="006C0DCE" w:rsidRPr="00DC306B" w14:paraId="7347A519" w14:textId="77777777" w:rsidTr="39C8CA67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FD6AE3" w:rsidRDefault="006C0DCE" w:rsidP="00DC306B">
            <w:pPr>
              <w:bidi/>
              <w:ind w:right="43"/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</w:pPr>
            <w:r w:rsidRPr="00FD6AE3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FD6AE3" w:rsidRDefault="006C0DCE" w:rsidP="00DC306B">
            <w:pPr>
              <w:bidi/>
              <w:ind w:right="43"/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</w:pPr>
            <w:r w:rsidRPr="00FD6AE3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3593E8C1" w:rsidR="006C0DCE" w:rsidRPr="00FD6AE3" w:rsidRDefault="4DE535B5" w:rsidP="00DC306B">
            <w:pPr>
              <w:bidi/>
              <w:ind w:right="43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FD6AE3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0C18E5A7" w:rsidR="006C0DCE" w:rsidRPr="00FD6AE3" w:rsidRDefault="2B849851" w:rsidP="00DC306B">
            <w:pPr>
              <w:bidi/>
              <w:ind w:right="43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FD6AE3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-</w:t>
            </w:r>
          </w:p>
        </w:tc>
      </w:tr>
      <w:tr w:rsidR="006C0DCE" w:rsidRPr="00DC306B" w14:paraId="5AF21E18" w14:textId="77777777" w:rsidTr="39C8CA67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FD6AE3" w:rsidRDefault="006C0DCE" w:rsidP="00DC306B">
            <w:pPr>
              <w:bidi/>
              <w:ind w:right="43"/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</w:pPr>
            <w:r w:rsidRPr="00FD6AE3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FD6AE3" w:rsidRDefault="006C0DCE" w:rsidP="00DC306B">
            <w:pPr>
              <w:bidi/>
              <w:ind w:right="43"/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</w:pPr>
            <w:r w:rsidRPr="00FD6AE3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3B6C9E83" w:rsidR="006C0DCE" w:rsidRPr="00FD6AE3" w:rsidRDefault="4DE535B5" w:rsidP="00DC306B">
            <w:pPr>
              <w:bidi/>
              <w:ind w:right="43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FD6AE3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1462AB52" w:rsidR="006C0DCE" w:rsidRPr="00FD6AE3" w:rsidRDefault="2B849851" w:rsidP="00DC306B">
            <w:pPr>
              <w:bidi/>
              <w:ind w:right="43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FD6AE3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-</w:t>
            </w:r>
          </w:p>
        </w:tc>
      </w:tr>
      <w:tr w:rsidR="006C0DCE" w:rsidRPr="00DC306B" w14:paraId="0157326B" w14:textId="77777777" w:rsidTr="39C8CA67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FD6AE3" w:rsidRDefault="006C0DCE" w:rsidP="00DC306B">
            <w:pPr>
              <w:bidi/>
              <w:ind w:right="43"/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</w:pPr>
            <w:r w:rsidRPr="00FD6AE3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FD6AE3" w:rsidRDefault="006C0DCE" w:rsidP="00DC306B">
            <w:pPr>
              <w:bidi/>
              <w:ind w:right="43"/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</w:pPr>
            <w:r w:rsidRPr="00FD6AE3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1DDAF513" w:rsidR="006C0DCE" w:rsidRPr="00FD6AE3" w:rsidRDefault="6B8A8FEE" w:rsidP="00DC306B">
            <w:pPr>
              <w:bidi/>
              <w:ind w:right="43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FD6AE3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3204267B" w:rsidR="006C0DCE" w:rsidRPr="00FD6AE3" w:rsidRDefault="6B8A8FEE" w:rsidP="00DC306B">
            <w:pPr>
              <w:bidi/>
              <w:ind w:right="43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FD6AE3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-</w:t>
            </w:r>
          </w:p>
        </w:tc>
      </w:tr>
      <w:tr w:rsidR="006C0DCE" w:rsidRPr="00DC306B" w14:paraId="0709FAE1" w14:textId="77777777" w:rsidTr="39C8CA67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FD6AE3" w:rsidRDefault="006C0DCE" w:rsidP="00DC306B">
            <w:pPr>
              <w:bidi/>
              <w:ind w:right="43"/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</w:pPr>
            <w:r w:rsidRPr="00FD6AE3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3F95695C" w:rsidR="006C0DCE" w:rsidRPr="00FD6AE3" w:rsidRDefault="006C0DCE" w:rsidP="00DC306B">
            <w:pPr>
              <w:bidi/>
              <w:ind w:right="43"/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</w:pPr>
            <w:r w:rsidRPr="00FD6AE3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  <w:t xml:space="preserve">أخرى </w:t>
            </w:r>
            <w:r w:rsidR="00F7395C" w:rsidRPr="00FD6AE3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(تذكر)</w:t>
            </w:r>
            <w:r w:rsidR="00C421F5" w:rsidRPr="00FD6AE3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المشروع البحث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781131D2" w:rsidR="006C0DCE" w:rsidRPr="00FD6AE3" w:rsidRDefault="006D0AA0" w:rsidP="00DC306B">
            <w:pPr>
              <w:bidi/>
              <w:ind w:right="43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FD6AE3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 xml:space="preserve">٢١ ساعة 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0A2ABBAB" w:rsidR="006C0DCE" w:rsidRPr="00FD6AE3" w:rsidRDefault="006D0AA0" w:rsidP="00DC306B">
            <w:pPr>
              <w:bidi/>
              <w:ind w:right="43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FD6AE3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٦٠٪</w:t>
            </w:r>
          </w:p>
        </w:tc>
      </w:tr>
      <w:tr w:rsidR="00C0195C" w:rsidRPr="00DC306B" w14:paraId="487B99F6" w14:textId="77777777" w:rsidTr="39C8CA67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C0195C" w:rsidRPr="00DC306B" w:rsidRDefault="00C0195C" w:rsidP="00DC306B">
            <w:pPr>
              <w:bidi/>
              <w:rPr>
                <w:rFonts w:ascii="Sakkal Majalla" w:hAnsi="Sakkal Majalla" w:cs="Sakkal Majalla" w:hint="cs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C0195C" w:rsidRPr="00DC306B" w:rsidRDefault="00C0195C" w:rsidP="00DC306B">
            <w:pPr>
              <w:bidi/>
              <w:rPr>
                <w:rFonts w:ascii="Sakkal Majalla" w:hAnsi="Sakkal Majalla" w:cs="Sakkal Majalla" w:hint="cs"/>
                <w:b/>
                <w:bCs/>
                <w:color w:val="FFFFFF" w:themeColor="background1"/>
                <w:rtl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31B5B675" w:rsidR="00C0195C" w:rsidRPr="00DC306B" w:rsidRDefault="006D0AA0" w:rsidP="00DC306B">
            <w:pPr>
              <w:bidi/>
              <w:rPr>
                <w:rFonts w:ascii="Sakkal Majalla" w:hAnsi="Sakkal Majalla" w:cs="Sakkal Majalla" w:hint="cs"/>
                <w:color w:val="FFFFFF" w:themeColor="background1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rtl/>
                <w:lang w:bidi="ar-EG"/>
              </w:rPr>
              <w:t>٣٦ ساعة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6A1FCB99" w:rsidR="00C0195C" w:rsidRPr="00DC306B" w:rsidRDefault="006D0AA0" w:rsidP="00DC306B">
            <w:pPr>
              <w:bidi/>
              <w:rPr>
                <w:rFonts w:ascii="Sakkal Majalla" w:hAnsi="Sakkal Majalla" w:cs="Sakkal Majalla" w:hint="cs"/>
                <w:color w:val="FFFFFF" w:themeColor="background1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١٠٠٪</w:t>
            </w:r>
          </w:p>
        </w:tc>
      </w:tr>
    </w:tbl>
    <w:p w14:paraId="24CA8249" w14:textId="07F4E81D" w:rsidR="00A4737E" w:rsidRPr="00DC306B" w:rsidRDefault="00A4737E" w:rsidP="00DC306B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 w:hint="cs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DC306B" w:rsidRDefault="006E3A65" w:rsidP="00DC306B">
      <w:pPr>
        <w:pStyle w:val="1"/>
        <w:bidi/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</w:pPr>
      <w:bookmarkStart w:id="3" w:name="_Toc135746973"/>
      <w:r w:rsidRPr="00DC306B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3"/>
    </w:p>
    <w:tbl>
      <w:tblPr>
        <w:bidiVisual/>
        <w:tblW w:w="963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43"/>
        <w:gridCol w:w="2552"/>
        <w:gridCol w:w="1225"/>
        <w:gridCol w:w="2059"/>
        <w:gridCol w:w="2953"/>
      </w:tblGrid>
      <w:tr w:rsidR="006E3A65" w:rsidRPr="00DC306B" w14:paraId="01D21B76" w14:textId="77777777" w:rsidTr="00795100">
        <w:trPr>
          <w:trHeight w:val="401"/>
          <w:tblHeader/>
          <w:tblCellSpacing w:w="7" w:type="dxa"/>
          <w:jc w:val="center"/>
        </w:trPr>
        <w:tc>
          <w:tcPr>
            <w:tcW w:w="822" w:type="dxa"/>
            <w:shd w:val="clear" w:color="auto" w:fill="4C3D8E"/>
            <w:vAlign w:val="center"/>
          </w:tcPr>
          <w:p w14:paraId="6CB26889" w14:textId="77777777" w:rsidR="006E3A65" w:rsidRPr="00DC306B" w:rsidRDefault="006E3A65" w:rsidP="00DC306B">
            <w:pPr>
              <w:bidi/>
              <w:spacing w:after="0" w:line="240" w:lineRule="auto"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538" w:type="dxa"/>
            <w:shd w:val="clear" w:color="auto" w:fill="4C3D8E"/>
            <w:vAlign w:val="center"/>
          </w:tcPr>
          <w:p w14:paraId="1361384C" w14:textId="08315A5D" w:rsidR="006E3A65" w:rsidRPr="00DC306B" w:rsidRDefault="006E3A65" w:rsidP="00DC306B">
            <w:pPr>
              <w:bidi/>
              <w:spacing w:after="0" w:line="240" w:lineRule="auto"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1211" w:type="dxa"/>
            <w:shd w:val="clear" w:color="auto" w:fill="4C3D8E"/>
          </w:tcPr>
          <w:p w14:paraId="13B97E13" w14:textId="68645F73" w:rsidR="006E3A65" w:rsidRPr="00DC306B" w:rsidRDefault="006E3A65" w:rsidP="00DC306B">
            <w:pPr>
              <w:bidi/>
              <w:spacing w:after="0" w:line="240" w:lineRule="auto"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DC306B" w:rsidRDefault="006E3A65" w:rsidP="00DC306B">
            <w:pPr>
              <w:bidi/>
              <w:spacing w:after="0" w:line="240" w:lineRule="auto"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45" w:type="dxa"/>
            <w:shd w:val="clear" w:color="auto" w:fill="4C3D8E"/>
            <w:vAlign w:val="center"/>
          </w:tcPr>
          <w:p w14:paraId="2FDCBD48" w14:textId="77777777" w:rsidR="006E3A65" w:rsidRPr="00DC306B" w:rsidRDefault="006E3A65" w:rsidP="00DC306B">
            <w:pPr>
              <w:bidi/>
              <w:spacing w:after="0" w:line="240" w:lineRule="auto"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2932" w:type="dxa"/>
            <w:shd w:val="clear" w:color="auto" w:fill="4C3D8E"/>
            <w:vAlign w:val="center"/>
          </w:tcPr>
          <w:p w14:paraId="42563F95" w14:textId="77777777" w:rsidR="006E3A65" w:rsidRPr="00DC306B" w:rsidRDefault="006E3A65" w:rsidP="00DC306B">
            <w:pPr>
              <w:bidi/>
              <w:spacing w:after="0" w:line="240" w:lineRule="auto"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DC306B" w14:paraId="66AD43D5" w14:textId="77777777" w:rsidTr="00795100">
        <w:trPr>
          <w:tblCellSpacing w:w="7" w:type="dxa"/>
          <w:jc w:val="center"/>
        </w:trPr>
        <w:tc>
          <w:tcPr>
            <w:tcW w:w="822" w:type="dxa"/>
            <w:shd w:val="clear" w:color="auto" w:fill="52B5C2"/>
            <w:vAlign w:val="center"/>
          </w:tcPr>
          <w:p w14:paraId="747439A8" w14:textId="77777777" w:rsidR="006E3A65" w:rsidRPr="00DC306B" w:rsidRDefault="006E3A65" w:rsidP="00DC306B">
            <w:pPr>
              <w:bidi/>
              <w:spacing w:after="0"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768" w:type="dxa"/>
            <w:gridSpan w:val="4"/>
            <w:shd w:val="clear" w:color="auto" w:fill="52B5C2"/>
          </w:tcPr>
          <w:p w14:paraId="29D4E04A" w14:textId="77777777" w:rsidR="006E3A65" w:rsidRPr="00DC306B" w:rsidRDefault="006E3A65" w:rsidP="00DC306B">
            <w:pPr>
              <w:bidi/>
              <w:spacing w:after="0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795100" w:rsidRPr="00DC306B" w14:paraId="3C54A8F6" w14:textId="77777777" w:rsidTr="00795100">
        <w:trPr>
          <w:tblCellSpacing w:w="7" w:type="dxa"/>
          <w:jc w:val="center"/>
        </w:trPr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1B647A16" w14:textId="77777777" w:rsidR="00795100" w:rsidRPr="006D0AA0" w:rsidRDefault="00795100" w:rsidP="00DC30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sz w:val="24"/>
                <w:szCs w:val="24"/>
                <w:lang w:bidi="ar-EG"/>
              </w:rPr>
            </w:pPr>
            <w:r w:rsidRPr="006D0AA0">
              <w:rPr>
                <w:rFonts w:ascii="Sakkal Majalla" w:hAnsi="Sakkal Majalla" w:cs="Sakkal Majalla" w:hint="cs"/>
                <w:b/>
                <w:bCs/>
                <w:sz w:val="24"/>
                <w:szCs w:val="24"/>
                <w:lang w:bidi="ar-EG"/>
              </w:rPr>
              <w:t>1.1</w:t>
            </w:r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092AF2D3" w14:textId="5106D895" w:rsidR="00795100" w:rsidRPr="006D0AA0" w:rsidRDefault="00795100" w:rsidP="00DC306B">
            <w:pPr>
              <w:bidi/>
              <w:spacing w:after="0" w:line="240" w:lineRule="auto"/>
              <w:jc w:val="lowKashida"/>
              <w:rPr>
                <w:rFonts w:ascii="Sakkal Majalla" w:hAnsi="Sakkal Majalla" w:cs="Sakkal Majalla" w:hint="cs"/>
                <w:color w:val="1F497D"/>
                <w:sz w:val="24"/>
                <w:szCs w:val="24"/>
              </w:rPr>
            </w:pPr>
            <w:r w:rsidRPr="006D0AA0">
              <w:rPr>
                <w:rStyle w:val="normaltextrun"/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جمع المادة العلمية من مظانها</w:t>
            </w:r>
          </w:p>
        </w:tc>
        <w:tc>
          <w:tcPr>
            <w:tcW w:w="1211" w:type="dxa"/>
            <w:shd w:val="clear" w:color="auto" w:fill="F2F2F2" w:themeFill="background1" w:themeFillShade="F2"/>
          </w:tcPr>
          <w:p w14:paraId="4FB244D2" w14:textId="77777777" w:rsidR="00795100" w:rsidRPr="006D0AA0" w:rsidRDefault="00795100" w:rsidP="00DC30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  <w:r w:rsidRPr="006D0AA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ع</w:t>
            </w:r>
            <w:r w:rsidRPr="006D0AA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1</w:t>
            </w:r>
          </w:p>
        </w:tc>
        <w:tc>
          <w:tcPr>
            <w:tcW w:w="2045" w:type="dxa"/>
            <w:vMerge w:val="restart"/>
            <w:shd w:val="clear" w:color="auto" w:fill="F2F2F2" w:themeFill="background1" w:themeFillShade="F2"/>
            <w:vAlign w:val="center"/>
          </w:tcPr>
          <w:p w14:paraId="78B11B19" w14:textId="77777777" w:rsidR="00795100" w:rsidRPr="00DC306B" w:rsidRDefault="00795100" w:rsidP="00DC306B">
            <w:pPr>
              <w:bidi/>
              <w:spacing w:after="0"/>
              <w:jc w:val="center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حلقات النقاش</w:t>
            </w:r>
          </w:p>
          <w:p w14:paraId="3D6987C4" w14:textId="77777777" w:rsidR="00795100" w:rsidRPr="00DC306B" w:rsidRDefault="00795100" w:rsidP="00DC306B">
            <w:pPr>
              <w:bidi/>
              <w:spacing w:after="0"/>
              <w:jc w:val="center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التدريس القائم على البحث</w:t>
            </w:r>
          </w:p>
          <w:p w14:paraId="174A2CB5" w14:textId="5CB86DAA" w:rsidR="00795100" w:rsidRPr="00DC306B" w:rsidRDefault="00795100" w:rsidP="00DC306B">
            <w:pPr>
              <w:bidi/>
              <w:spacing w:after="0"/>
              <w:jc w:val="center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</w:p>
        </w:tc>
        <w:tc>
          <w:tcPr>
            <w:tcW w:w="2932" w:type="dxa"/>
            <w:vMerge w:val="restart"/>
            <w:shd w:val="clear" w:color="auto" w:fill="F2F2F2" w:themeFill="background1" w:themeFillShade="F2"/>
            <w:vAlign w:val="center"/>
          </w:tcPr>
          <w:p w14:paraId="2449BFED" w14:textId="02754153" w:rsidR="00795100" w:rsidRPr="00DC306B" w:rsidRDefault="00511647" w:rsidP="00DC306B">
            <w:pPr>
              <w:bidi/>
              <w:spacing w:after="0"/>
              <w:ind w:left="39"/>
              <w:jc w:val="center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ملاحظة المشرف</w:t>
            </w:r>
          </w:p>
        </w:tc>
      </w:tr>
      <w:tr w:rsidR="00795100" w:rsidRPr="00DC306B" w14:paraId="7E2CA58B" w14:textId="77777777" w:rsidTr="00795100">
        <w:trPr>
          <w:tblCellSpacing w:w="7" w:type="dxa"/>
          <w:jc w:val="center"/>
        </w:trPr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16E2B23F" w14:textId="15323554" w:rsidR="00795100" w:rsidRPr="006D0AA0" w:rsidRDefault="00795100" w:rsidP="00DC30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sz w:val="24"/>
                <w:szCs w:val="24"/>
                <w:lang w:bidi="ar-EG"/>
              </w:rPr>
            </w:pPr>
            <w:r w:rsidRPr="006D0AA0">
              <w:rPr>
                <w:rFonts w:ascii="Sakkal Majalla" w:hAnsi="Sakkal Majalla" w:cs="Sakkal Majalla" w:hint="cs"/>
                <w:b/>
                <w:bCs/>
                <w:sz w:val="24"/>
                <w:szCs w:val="24"/>
                <w:lang w:bidi="ar-EG"/>
              </w:rPr>
              <w:t>1.2</w:t>
            </w:r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60FC3F67" w14:textId="0EAFA094" w:rsidR="00795100" w:rsidRPr="006D0AA0" w:rsidRDefault="00795100" w:rsidP="00DC306B">
            <w:pPr>
              <w:bidi/>
              <w:spacing w:after="0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6D0AA0">
              <w:rPr>
                <w:rStyle w:val="normaltextrun"/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ترتيب المادة العلمية ترتيبا علميا.</w:t>
            </w:r>
          </w:p>
        </w:tc>
        <w:tc>
          <w:tcPr>
            <w:tcW w:w="1211" w:type="dxa"/>
            <w:shd w:val="clear" w:color="auto" w:fill="F2F2F2" w:themeFill="background1" w:themeFillShade="F2"/>
          </w:tcPr>
          <w:p w14:paraId="48192C8E" w14:textId="77777777" w:rsidR="00795100" w:rsidRPr="006D0AA0" w:rsidRDefault="00795100" w:rsidP="00DC30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  <w:r w:rsidRPr="006D0AA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ع</w:t>
            </w:r>
            <w:r w:rsidRPr="006D0AA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1</w:t>
            </w:r>
          </w:p>
        </w:tc>
        <w:tc>
          <w:tcPr>
            <w:tcW w:w="2045" w:type="dxa"/>
            <w:vMerge/>
            <w:shd w:val="clear" w:color="auto" w:fill="F2F2F2" w:themeFill="background1" w:themeFillShade="F2"/>
            <w:vAlign w:val="center"/>
          </w:tcPr>
          <w:p w14:paraId="119F71BC" w14:textId="64028EB4" w:rsidR="00795100" w:rsidRPr="00DC306B" w:rsidRDefault="00795100" w:rsidP="00DC306B">
            <w:pPr>
              <w:bidi/>
              <w:spacing w:after="0"/>
              <w:jc w:val="center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</w:p>
        </w:tc>
        <w:tc>
          <w:tcPr>
            <w:tcW w:w="2932" w:type="dxa"/>
            <w:vMerge/>
            <w:shd w:val="clear" w:color="auto" w:fill="F2F2F2" w:themeFill="background1" w:themeFillShade="F2"/>
            <w:vAlign w:val="center"/>
          </w:tcPr>
          <w:p w14:paraId="3BFD4429" w14:textId="3A15EAE0" w:rsidR="00795100" w:rsidRPr="00DC306B" w:rsidRDefault="00795100" w:rsidP="00DC306B">
            <w:pPr>
              <w:bidi/>
              <w:spacing w:after="0"/>
              <w:ind w:left="39"/>
              <w:jc w:val="center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</w:p>
        </w:tc>
      </w:tr>
      <w:tr w:rsidR="00795100" w:rsidRPr="00DC306B" w14:paraId="28ECD30D" w14:textId="77777777" w:rsidTr="00795100">
        <w:trPr>
          <w:tblCellSpacing w:w="7" w:type="dxa"/>
          <w:jc w:val="center"/>
        </w:trPr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2DB4DE0B" w14:textId="77777777" w:rsidR="00795100" w:rsidRPr="006D0AA0" w:rsidRDefault="00795100" w:rsidP="00DC30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sz w:val="24"/>
                <w:szCs w:val="24"/>
                <w:lang w:bidi="ar-EG"/>
              </w:rPr>
            </w:pPr>
            <w:r w:rsidRPr="006D0AA0">
              <w:rPr>
                <w:rFonts w:ascii="Sakkal Majalla" w:hAnsi="Sakkal Majalla" w:cs="Sakkal Majalla" w:hint="cs"/>
                <w:b/>
                <w:bCs/>
                <w:sz w:val="24"/>
                <w:szCs w:val="24"/>
                <w:lang w:bidi="ar-EG"/>
              </w:rPr>
              <w:t>1.3</w:t>
            </w:r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20873332" w14:textId="02AFF615" w:rsidR="00795100" w:rsidRPr="006D0AA0" w:rsidRDefault="00795100" w:rsidP="00DC306B">
            <w:pPr>
              <w:bidi/>
              <w:spacing w:after="0" w:line="240" w:lineRule="auto"/>
              <w:jc w:val="lowKashida"/>
              <w:rPr>
                <w:rFonts w:ascii="Sakkal Majalla" w:hAnsi="Sakkal Majalla" w:cs="Sakkal Majalla" w:hint="cs"/>
                <w:color w:val="1F497D"/>
                <w:sz w:val="24"/>
                <w:szCs w:val="24"/>
              </w:rPr>
            </w:pPr>
            <w:r w:rsidRPr="006D0AA0">
              <w:rPr>
                <w:rStyle w:val="normaltextrun"/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تصنيف المعلومات والبيانات تصنيفا متوافقا مع موضوعات البحث العلمي</w:t>
            </w:r>
          </w:p>
        </w:tc>
        <w:tc>
          <w:tcPr>
            <w:tcW w:w="1211" w:type="dxa"/>
            <w:shd w:val="clear" w:color="auto" w:fill="F2F2F2" w:themeFill="background1" w:themeFillShade="F2"/>
          </w:tcPr>
          <w:p w14:paraId="7DC3CDEA" w14:textId="77777777" w:rsidR="00795100" w:rsidRPr="006D0AA0" w:rsidRDefault="00795100" w:rsidP="00DC30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  <w:r w:rsidRPr="006D0AA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ع</w:t>
            </w:r>
            <w:r w:rsidRPr="006D0AA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1</w:t>
            </w:r>
          </w:p>
        </w:tc>
        <w:tc>
          <w:tcPr>
            <w:tcW w:w="2045" w:type="dxa"/>
            <w:vMerge/>
            <w:shd w:val="clear" w:color="auto" w:fill="F2F2F2" w:themeFill="background1" w:themeFillShade="F2"/>
            <w:vAlign w:val="center"/>
          </w:tcPr>
          <w:p w14:paraId="02A92EAC" w14:textId="5129730B" w:rsidR="00795100" w:rsidRPr="00DC306B" w:rsidRDefault="00795100" w:rsidP="00DC306B">
            <w:pPr>
              <w:bidi/>
              <w:spacing w:after="0"/>
              <w:jc w:val="center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</w:p>
        </w:tc>
        <w:tc>
          <w:tcPr>
            <w:tcW w:w="2932" w:type="dxa"/>
            <w:vMerge/>
            <w:shd w:val="clear" w:color="auto" w:fill="F2F2F2" w:themeFill="background1" w:themeFillShade="F2"/>
            <w:vAlign w:val="center"/>
          </w:tcPr>
          <w:p w14:paraId="73FF6C5B" w14:textId="75E06C50" w:rsidR="00795100" w:rsidRPr="00DC306B" w:rsidRDefault="00795100" w:rsidP="00DC306B">
            <w:pPr>
              <w:bidi/>
              <w:spacing w:after="0"/>
              <w:ind w:left="39"/>
              <w:jc w:val="center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</w:p>
        </w:tc>
      </w:tr>
      <w:tr w:rsidR="00795100" w:rsidRPr="00DC306B" w14:paraId="2E821FBF" w14:textId="77777777" w:rsidTr="00795100">
        <w:trPr>
          <w:tblCellSpacing w:w="7" w:type="dxa"/>
          <w:jc w:val="center"/>
        </w:trPr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20103120" w14:textId="03CBE34E" w:rsidR="00795100" w:rsidRPr="006D0AA0" w:rsidRDefault="00795100" w:rsidP="00DC30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</w:pPr>
            <w:r w:rsidRPr="006D0AA0">
              <w:rPr>
                <w:rFonts w:ascii="Sakkal Majalla" w:hAnsi="Sakkal Majalla" w:cs="Sakkal Majalla" w:hint="cs"/>
                <w:b/>
                <w:bCs/>
                <w:sz w:val="24"/>
                <w:szCs w:val="24"/>
                <w:lang w:bidi="ar-EG"/>
              </w:rPr>
              <w:t>1.4</w:t>
            </w:r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28395DEF" w14:textId="5E094048" w:rsidR="00795100" w:rsidRPr="006D0AA0" w:rsidRDefault="00795100" w:rsidP="00DC306B">
            <w:pPr>
              <w:bidi/>
              <w:spacing w:after="0" w:line="240" w:lineRule="auto"/>
              <w:ind w:right="43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  <w:r w:rsidRPr="006D0AA0">
              <w:rPr>
                <w:rStyle w:val="normaltextrun"/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استعراض مناهج البحث العلمي المعتبرة في كتابة البحوث العلمية</w:t>
            </w:r>
            <w:r w:rsidRPr="006D0AA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 xml:space="preserve"> </w:t>
            </w:r>
          </w:p>
        </w:tc>
        <w:tc>
          <w:tcPr>
            <w:tcW w:w="1211" w:type="dxa"/>
            <w:shd w:val="clear" w:color="auto" w:fill="F2F2F2" w:themeFill="background1" w:themeFillShade="F2"/>
          </w:tcPr>
          <w:p w14:paraId="3BD57457" w14:textId="11C39612" w:rsidR="00795100" w:rsidRPr="006D0AA0" w:rsidRDefault="00795100" w:rsidP="00DC30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  <w:r w:rsidRPr="006D0AA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ع</w:t>
            </w:r>
            <w:r w:rsidRPr="006D0AA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1</w:t>
            </w:r>
          </w:p>
        </w:tc>
        <w:tc>
          <w:tcPr>
            <w:tcW w:w="2045" w:type="dxa"/>
            <w:vMerge/>
            <w:shd w:val="clear" w:color="auto" w:fill="F2F2F2" w:themeFill="background1" w:themeFillShade="F2"/>
            <w:vAlign w:val="center"/>
          </w:tcPr>
          <w:p w14:paraId="26BF6DBA" w14:textId="3E2F5D2A" w:rsidR="00795100" w:rsidRPr="00DC306B" w:rsidRDefault="00795100" w:rsidP="00DC306B">
            <w:pPr>
              <w:bidi/>
              <w:spacing w:after="0"/>
              <w:jc w:val="center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</w:p>
        </w:tc>
        <w:tc>
          <w:tcPr>
            <w:tcW w:w="2932" w:type="dxa"/>
            <w:vMerge/>
            <w:shd w:val="clear" w:color="auto" w:fill="F2F2F2" w:themeFill="background1" w:themeFillShade="F2"/>
            <w:vAlign w:val="center"/>
          </w:tcPr>
          <w:p w14:paraId="7C5A0AB9" w14:textId="3DA82A34" w:rsidR="00795100" w:rsidRPr="00DC306B" w:rsidRDefault="00795100" w:rsidP="00DC306B">
            <w:pPr>
              <w:bidi/>
              <w:spacing w:after="0"/>
              <w:ind w:left="39"/>
              <w:jc w:val="center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</w:p>
        </w:tc>
      </w:tr>
      <w:tr w:rsidR="006E3A65" w:rsidRPr="00DC306B" w14:paraId="6ECE3C3F" w14:textId="77777777" w:rsidTr="00795100">
        <w:trPr>
          <w:tblCellSpacing w:w="7" w:type="dxa"/>
          <w:jc w:val="center"/>
        </w:trPr>
        <w:tc>
          <w:tcPr>
            <w:tcW w:w="822" w:type="dxa"/>
            <w:shd w:val="clear" w:color="auto" w:fill="52B5C2"/>
            <w:vAlign w:val="center"/>
          </w:tcPr>
          <w:p w14:paraId="7A6263F4" w14:textId="77777777" w:rsidR="006E3A65" w:rsidRPr="00DC306B" w:rsidRDefault="006E3A65" w:rsidP="00DC306B">
            <w:pPr>
              <w:bidi/>
              <w:spacing w:after="0"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768" w:type="dxa"/>
            <w:gridSpan w:val="4"/>
            <w:shd w:val="clear" w:color="auto" w:fill="52B5C2"/>
          </w:tcPr>
          <w:p w14:paraId="2BA1873F" w14:textId="77777777" w:rsidR="006E3A65" w:rsidRPr="00DC306B" w:rsidRDefault="006E3A65" w:rsidP="00DC306B">
            <w:pPr>
              <w:bidi/>
              <w:spacing w:after="0"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795100" w:rsidRPr="00DC306B" w14:paraId="7E4151D5" w14:textId="77777777" w:rsidTr="00795100">
        <w:trPr>
          <w:tblCellSpacing w:w="7" w:type="dxa"/>
          <w:jc w:val="center"/>
        </w:trPr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78EA3E36" w14:textId="77777777" w:rsidR="00795100" w:rsidRPr="006D0AA0" w:rsidRDefault="00795100" w:rsidP="00DC30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sz w:val="24"/>
                <w:szCs w:val="24"/>
                <w:lang w:bidi="ar-EG"/>
              </w:rPr>
            </w:pPr>
            <w:r w:rsidRPr="006D0AA0">
              <w:rPr>
                <w:rFonts w:ascii="Sakkal Majalla" w:hAnsi="Sakkal Majalla" w:cs="Sakkal Majalla" w:hint="cs"/>
                <w:b/>
                <w:bCs/>
                <w:sz w:val="24"/>
                <w:szCs w:val="24"/>
                <w:lang w:bidi="ar-EG"/>
              </w:rPr>
              <w:t>2.1</w:t>
            </w:r>
          </w:p>
        </w:tc>
        <w:tc>
          <w:tcPr>
            <w:tcW w:w="2538" w:type="dxa"/>
            <w:shd w:val="clear" w:color="auto" w:fill="D9D9D9" w:themeFill="background1" w:themeFillShade="D9"/>
            <w:vAlign w:val="center"/>
          </w:tcPr>
          <w:p w14:paraId="7D207F65" w14:textId="21B8F223" w:rsidR="00795100" w:rsidRPr="006D0AA0" w:rsidRDefault="00795100" w:rsidP="00DC306B">
            <w:pPr>
              <w:bidi/>
              <w:spacing w:after="0"/>
              <w:jc w:val="lowKashida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6D0AA0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تطبيق المنهج العلمي في كتابة البحوث العلمية</w:t>
            </w:r>
          </w:p>
        </w:tc>
        <w:tc>
          <w:tcPr>
            <w:tcW w:w="1211" w:type="dxa"/>
            <w:shd w:val="clear" w:color="auto" w:fill="D9D9D9" w:themeFill="background1" w:themeFillShade="D9"/>
          </w:tcPr>
          <w:p w14:paraId="3227731C" w14:textId="31FCA7F8" w:rsidR="00795100" w:rsidRPr="006D0AA0" w:rsidRDefault="00795100" w:rsidP="00DC30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6D0AA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م</w:t>
            </w:r>
            <w:r w:rsidRPr="006D0AA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3</w:t>
            </w:r>
          </w:p>
        </w:tc>
        <w:tc>
          <w:tcPr>
            <w:tcW w:w="2045" w:type="dxa"/>
            <w:vMerge w:val="restart"/>
            <w:shd w:val="clear" w:color="auto" w:fill="D9D9D9" w:themeFill="background1" w:themeFillShade="D9"/>
            <w:vAlign w:val="center"/>
          </w:tcPr>
          <w:p w14:paraId="31A36CFC" w14:textId="1BBAD8F2" w:rsidR="00795100" w:rsidRPr="00DC306B" w:rsidRDefault="00795100" w:rsidP="00DC306B">
            <w:pPr>
              <w:bidi/>
              <w:spacing w:after="0"/>
              <w:jc w:val="center"/>
              <w:rPr>
                <w:rFonts w:ascii="Sakkal Majalla" w:eastAsia="Sakkal Majalla" w:hAnsi="Sakkal Majalla" w:cs="Sakkal Majalla" w:hint="cs"/>
                <w:color w:val="1F497D"/>
                <w:sz w:val="28"/>
                <w:szCs w:val="28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8"/>
                <w:szCs w:val="28"/>
                <w:rtl/>
              </w:rPr>
              <w:t>التدريس القائم على البحث.</w:t>
            </w:r>
          </w:p>
        </w:tc>
        <w:tc>
          <w:tcPr>
            <w:tcW w:w="2932" w:type="dxa"/>
            <w:vMerge w:val="restart"/>
            <w:shd w:val="clear" w:color="auto" w:fill="D9D9D9" w:themeFill="background1" w:themeFillShade="D9"/>
            <w:vAlign w:val="center"/>
          </w:tcPr>
          <w:p w14:paraId="31CFCADA" w14:textId="77777777" w:rsidR="00511647" w:rsidRPr="00DC306B" w:rsidRDefault="00511647" w:rsidP="00DC306B">
            <w:pPr>
              <w:bidi/>
              <w:spacing w:after="0"/>
              <w:ind w:left="39"/>
              <w:jc w:val="center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التقييم الذاتي</w:t>
            </w:r>
          </w:p>
          <w:p w14:paraId="0BA5D727" w14:textId="77777777" w:rsidR="00511647" w:rsidRPr="00DC306B" w:rsidRDefault="00511647" w:rsidP="00DC306B">
            <w:pPr>
              <w:bidi/>
              <w:spacing w:after="0"/>
              <w:ind w:left="39"/>
              <w:jc w:val="center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تقييم الأقران</w:t>
            </w:r>
          </w:p>
          <w:p w14:paraId="372C4039" w14:textId="743BB15B" w:rsidR="00795100" w:rsidRPr="00DC306B" w:rsidRDefault="00511647" w:rsidP="00DC306B">
            <w:pPr>
              <w:pStyle w:val="a6"/>
              <w:bidi/>
              <w:spacing w:after="0"/>
              <w:ind w:left="138"/>
              <w:jc w:val="center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الملاحظة ومقاييس التقدير (</w:t>
            </w:r>
            <w:proofErr w:type="spellStart"/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الروبروتك</w:t>
            </w:r>
            <w:proofErr w:type="spellEnd"/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)</w:t>
            </w:r>
          </w:p>
        </w:tc>
      </w:tr>
      <w:tr w:rsidR="00795100" w:rsidRPr="00DC306B" w14:paraId="269121EB" w14:textId="77777777" w:rsidTr="00795100">
        <w:trPr>
          <w:tblCellSpacing w:w="7" w:type="dxa"/>
          <w:jc w:val="center"/>
        </w:trPr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4BF0787A" w14:textId="61BEE406" w:rsidR="00795100" w:rsidRPr="006D0AA0" w:rsidRDefault="00795100" w:rsidP="00DC30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sz w:val="24"/>
                <w:szCs w:val="24"/>
                <w:lang w:bidi="ar-EG"/>
              </w:rPr>
            </w:pPr>
            <w:r w:rsidRPr="006D0AA0">
              <w:rPr>
                <w:rFonts w:ascii="Sakkal Majalla" w:hAnsi="Sakkal Majalla" w:cs="Sakkal Majalla" w:hint="cs"/>
                <w:b/>
                <w:bCs/>
                <w:sz w:val="24"/>
                <w:szCs w:val="24"/>
                <w:lang w:bidi="ar-EG"/>
              </w:rPr>
              <w:t>2.2</w:t>
            </w:r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634AADB8" w14:textId="75FAB3F4" w:rsidR="00795100" w:rsidRPr="006D0AA0" w:rsidRDefault="00795100" w:rsidP="00DC306B">
            <w:pPr>
              <w:bidi/>
              <w:spacing w:after="0"/>
              <w:jc w:val="lowKashida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6D0AA0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 xml:space="preserve">تحليل المعلومات والبيانات تحليلا علميا وفق القواعد المعتبرة </w:t>
            </w:r>
          </w:p>
        </w:tc>
        <w:tc>
          <w:tcPr>
            <w:tcW w:w="1211" w:type="dxa"/>
            <w:shd w:val="clear" w:color="auto" w:fill="F2F2F2" w:themeFill="background1" w:themeFillShade="F2"/>
          </w:tcPr>
          <w:p w14:paraId="42F75E09" w14:textId="53175F15" w:rsidR="00795100" w:rsidRPr="006D0AA0" w:rsidRDefault="00795100" w:rsidP="00DC30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  <w:r w:rsidRPr="006D0AA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م</w:t>
            </w:r>
            <w:r w:rsidRPr="006D0AA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3</w:t>
            </w:r>
          </w:p>
        </w:tc>
        <w:tc>
          <w:tcPr>
            <w:tcW w:w="2045" w:type="dxa"/>
            <w:vMerge/>
            <w:shd w:val="clear" w:color="auto" w:fill="F2F2F2" w:themeFill="background1" w:themeFillShade="F2"/>
            <w:vAlign w:val="center"/>
          </w:tcPr>
          <w:p w14:paraId="26DF5238" w14:textId="77777777" w:rsidR="00795100" w:rsidRPr="00DC306B" w:rsidRDefault="00795100" w:rsidP="00DC306B">
            <w:pPr>
              <w:bidi/>
              <w:spacing w:after="0"/>
              <w:jc w:val="center"/>
              <w:rPr>
                <w:rFonts w:ascii="Sakkal Majalla" w:eastAsia="Sakkal Majalla" w:hAnsi="Sakkal Majalla" w:cs="Sakkal Majalla" w:hint="cs"/>
                <w:color w:val="1F497D"/>
                <w:sz w:val="28"/>
                <w:szCs w:val="28"/>
              </w:rPr>
            </w:pPr>
          </w:p>
        </w:tc>
        <w:tc>
          <w:tcPr>
            <w:tcW w:w="2932" w:type="dxa"/>
            <w:vMerge/>
            <w:shd w:val="clear" w:color="auto" w:fill="F2F2F2" w:themeFill="background1" w:themeFillShade="F2"/>
            <w:vAlign w:val="center"/>
          </w:tcPr>
          <w:p w14:paraId="6061E4BD" w14:textId="77777777" w:rsidR="00795100" w:rsidRPr="00DC306B" w:rsidRDefault="00795100" w:rsidP="00DC306B">
            <w:pPr>
              <w:pStyle w:val="a6"/>
              <w:bidi/>
              <w:spacing w:after="0"/>
              <w:ind w:left="138"/>
              <w:jc w:val="center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</w:p>
        </w:tc>
      </w:tr>
      <w:tr w:rsidR="00795100" w:rsidRPr="00DC306B" w14:paraId="710AD9A1" w14:textId="77777777" w:rsidTr="00795100">
        <w:trPr>
          <w:tblCellSpacing w:w="7" w:type="dxa"/>
          <w:jc w:val="center"/>
        </w:trPr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28CF067F" w14:textId="683D9A15" w:rsidR="00795100" w:rsidRPr="006D0AA0" w:rsidRDefault="00795100" w:rsidP="00DC30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sz w:val="24"/>
                <w:szCs w:val="24"/>
                <w:lang w:bidi="ar-EG"/>
              </w:rPr>
            </w:pPr>
            <w:r w:rsidRPr="006D0AA0">
              <w:rPr>
                <w:rFonts w:ascii="Sakkal Majalla" w:hAnsi="Sakkal Majalla" w:cs="Sakkal Majalla" w:hint="cs"/>
                <w:b/>
                <w:bCs/>
                <w:sz w:val="24"/>
                <w:szCs w:val="24"/>
                <w:lang w:bidi="ar-EG"/>
              </w:rPr>
              <w:t>2.3</w:t>
            </w:r>
          </w:p>
        </w:tc>
        <w:tc>
          <w:tcPr>
            <w:tcW w:w="2538" w:type="dxa"/>
            <w:shd w:val="clear" w:color="auto" w:fill="D9D9D9" w:themeFill="background1" w:themeFillShade="D9"/>
            <w:vAlign w:val="center"/>
          </w:tcPr>
          <w:p w14:paraId="2938EC9C" w14:textId="2DD69DFD" w:rsidR="00795100" w:rsidRPr="006D0AA0" w:rsidRDefault="00795100" w:rsidP="00DC306B">
            <w:pPr>
              <w:bidi/>
              <w:spacing w:after="0"/>
              <w:jc w:val="lowKashida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6D0AA0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التخطيط العلمي للموضوعات المقترحة</w:t>
            </w:r>
          </w:p>
        </w:tc>
        <w:tc>
          <w:tcPr>
            <w:tcW w:w="1211" w:type="dxa"/>
            <w:shd w:val="clear" w:color="auto" w:fill="D9D9D9" w:themeFill="background1" w:themeFillShade="D9"/>
          </w:tcPr>
          <w:p w14:paraId="07D9F88A" w14:textId="586EBE39" w:rsidR="00795100" w:rsidRPr="006D0AA0" w:rsidRDefault="00511647" w:rsidP="00DC30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  <w:r w:rsidRPr="006D0AA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م</w:t>
            </w:r>
            <w:r w:rsidRPr="006D0AA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3</w:t>
            </w:r>
          </w:p>
        </w:tc>
        <w:tc>
          <w:tcPr>
            <w:tcW w:w="2045" w:type="dxa"/>
            <w:vMerge/>
            <w:shd w:val="clear" w:color="auto" w:fill="D9D9D9" w:themeFill="background1" w:themeFillShade="D9"/>
            <w:vAlign w:val="center"/>
          </w:tcPr>
          <w:p w14:paraId="50206DC5" w14:textId="77777777" w:rsidR="00795100" w:rsidRPr="00DC306B" w:rsidRDefault="00795100" w:rsidP="00DC306B">
            <w:pPr>
              <w:bidi/>
              <w:spacing w:after="0"/>
              <w:jc w:val="center"/>
              <w:rPr>
                <w:rFonts w:ascii="Sakkal Majalla" w:eastAsia="Sakkal Majalla" w:hAnsi="Sakkal Majalla" w:cs="Sakkal Majalla" w:hint="cs"/>
                <w:color w:val="1F497D"/>
                <w:sz w:val="28"/>
                <w:szCs w:val="28"/>
              </w:rPr>
            </w:pPr>
          </w:p>
        </w:tc>
        <w:tc>
          <w:tcPr>
            <w:tcW w:w="2932" w:type="dxa"/>
            <w:vMerge/>
            <w:shd w:val="clear" w:color="auto" w:fill="D9D9D9" w:themeFill="background1" w:themeFillShade="D9"/>
            <w:vAlign w:val="center"/>
          </w:tcPr>
          <w:p w14:paraId="071FFBC8" w14:textId="77777777" w:rsidR="00795100" w:rsidRPr="00DC306B" w:rsidRDefault="00795100" w:rsidP="00DC306B">
            <w:pPr>
              <w:pStyle w:val="a6"/>
              <w:bidi/>
              <w:spacing w:after="0"/>
              <w:ind w:left="138"/>
              <w:jc w:val="center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</w:p>
        </w:tc>
      </w:tr>
      <w:tr w:rsidR="00795100" w:rsidRPr="00DC306B" w14:paraId="22769A13" w14:textId="77777777" w:rsidTr="00795100">
        <w:trPr>
          <w:tblCellSpacing w:w="7" w:type="dxa"/>
          <w:jc w:val="center"/>
        </w:trPr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2AED4EFE" w14:textId="7811BBFB" w:rsidR="00795100" w:rsidRPr="006D0AA0" w:rsidRDefault="00795100" w:rsidP="00DC30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sz w:val="24"/>
                <w:szCs w:val="24"/>
                <w:lang w:bidi="ar-EG"/>
              </w:rPr>
            </w:pPr>
            <w:r w:rsidRPr="006D0AA0">
              <w:rPr>
                <w:rFonts w:ascii="Sakkal Majalla" w:hAnsi="Sakkal Majalla" w:cs="Sakkal Majalla" w:hint="cs"/>
                <w:b/>
                <w:bCs/>
                <w:sz w:val="24"/>
                <w:szCs w:val="24"/>
                <w:lang w:bidi="ar-EG"/>
              </w:rPr>
              <w:t>2.4</w:t>
            </w:r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08E4A872" w14:textId="3F5B615C" w:rsidR="00795100" w:rsidRPr="006D0AA0" w:rsidRDefault="00795100" w:rsidP="00DC306B">
            <w:pPr>
              <w:bidi/>
              <w:spacing w:after="0"/>
              <w:jc w:val="lowKashida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6D0AA0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كتابة بحث علمي وفق قواعد البحث العلمي</w:t>
            </w:r>
          </w:p>
        </w:tc>
        <w:tc>
          <w:tcPr>
            <w:tcW w:w="1211" w:type="dxa"/>
            <w:shd w:val="clear" w:color="auto" w:fill="F2F2F2" w:themeFill="background1" w:themeFillShade="F2"/>
          </w:tcPr>
          <w:p w14:paraId="218E08BB" w14:textId="6D58F660" w:rsidR="00795100" w:rsidRPr="006D0AA0" w:rsidRDefault="00795100" w:rsidP="00DC30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6D0AA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م</w:t>
            </w:r>
            <w:r w:rsidRPr="006D0AA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3</w:t>
            </w:r>
          </w:p>
        </w:tc>
        <w:tc>
          <w:tcPr>
            <w:tcW w:w="2045" w:type="dxa"/>
            <w:vMerge/>
            <w:shd w:val="clear" w:color="auto" w:fill="F2F2F2" w:themeFill="background1" w:themeFillShade="F2"/>
            <w:vAlign w:val="center"/>
          </w:tcPr>
          <w:p w14:paraId="1A8B1221" w14:textId="2E8D2827" w:rsidR="00795100" w:rsidRPr="00DC306B" w:rsidRDefault="00795100" w:rsidP="00DC306B">
            <w:pPr>
              <w:bidi/>
              <w:spacing w:after="0"/>
              <w:jc w:val="center"/>
              <w:rPr>
                <w:rFonts w:ascii="Sakkal Majalla" w:eastAsia="Sakkal Majalla" w:hAnsi="Sakkal Majalla" w:cs="Sakkal Majalla" w:hint="cs"/>
                <w:color w:val="1F497D"/>
                <w:sz w:val="28"/>
                <w:szCs w:val="28"/>
              </w:rPr>
            </w:pPr>
          </w:p>
        </w:tc>
        <w:tc>
          <w:tcPr>
            <w:tcW w:w="2932" w:type="dxa"/>
            <w:vMerge/>
            <w:shd w:val="clear" w:color="auto" w:fill="F2F2F2" w:themeFill="background1" w:themeFillShade="F2"/>
            <w:vAlign w:val="center"/>
          </w:tcPr>
          <w:p w14:paraId="6982A7E3" w14:textId="38AC01D4" w:rsidR="00795100" w:rsidRPr="00DC306B" w:rsidRDefault="00795100" w:rsidP="00DC306B">
            <w:pPr>
              <w:pStyle w:val="a6"/>
              <w:bidi/>
              <w:spacing w:after="0"/>
              <w:ind w:left="138"/>
              <w:jc w:val="center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</w:p>
        </w:tc>
      </w:tr>
      <w:tr w:rsidR="006E3A65" w:rsidRPr="00DC306B" w14:paraId="2EE7B443" w14:textId="77777777" w:rsidTr="00795100">
        <w:trPr>
          <w:trHeight w:val="402"/>
          <w:tblCellSpacing w:w="7" w:type="dxa"/>
          <w:jc w:val="center"/>
        </w:trPr>
        <w:tc>
          <w:tcPr>
            <w:tcW w:w="822" w:type="dxa"/>
            <w:shd w:val="clear" w:color="auto" w:fill="52B5C2"/>
            <w:vAlign w:val="center"/>
          </w:tcPr>
          <w:p w14:paraId="025010B2" w14:textId="77777777" w:rsidR="006E3A65" w:rsidRPr="00DC306B" w:rsidRDefault="006E3A65" w:rsidP="00DC306B">
            <w:pPr>
              <w:bidi/>
              <w:spacing w:after="0"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768" w:type="dxa"/>
            <w:gridSpan w:val="4"/>
            <w:shd w:val="clear" w:color="auto" w:fill="52B5C2"/>
          </w:tcPr>
          <w:p w14:paraId="549D3ADB" w14:textId="77777777" w:rsidR="006E3A65" w:rsidRPr="00DC306B" w:rsidRDefault="006E3A65" w:rsidP="00DC306B">
            <w:pPr>
              <w:bidi/>
              <w:spacing w:after="0"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795100" w:rsidRPr="00DC306B" w14:paraId="631410A3" w14:textId="77777777" w:rsidTr="00795100">
        <w:trPr>
          <w:tblCellSpacing w:w="7" w:type="dxa"/>
          <w:jc w:val="center"/>
        </w:trPr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09FB2A83" w14:textId="77777777" w:rsidR="00795100" w:rsidRPr="006D0AA0" w:rsidRDefault="00795100" w:rsidP="00DC30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sz w:val="24"/>
                <w:szCs w:val="24"/>
                <w:lang w:bidi="ar-EG"/>
              </w:rPr>
            </w:pPr>
            <w:r w:rsidRPr="006D0AA0">
              <w:rPr>
                <w:rFonts w:ascii="Sakkal Majalla" w:hAnsi="Sakkal Majalla" w:cs="Sakkal Majalla" w:hint="cs"/>
                <w:b/>
                <w:bCs/>
                <w:sz w:val="24"/>
                <w:szCs w:val="24"/>
                <w:lang w:bidi="ar-EG"/>
              </w:rPr>
              <w:t>3.1</w:t>
            </w:r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187F23D7" w14:textId="31443B3D" w:rsidR="00795100" w:rsidRPr="006D0AA0" w:rsidRDefault="00795100" w:rsidP="00DC306B">
            <w:pPr>
              <w:bidi/>
              <w:spacing w:after="0"/>
              <w:jc w:val="lowKashida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6D0AA0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الموضوعية في تحليل النظريات والاتجاهات والأفكار</w:t>
            </w:r>
          </w:p>
        </w:tc>
        <w:tc>
          <w:tcPr>
            <w:tcW w:w="1211" w:type="dxa"/>
            <w:shd w:val="clear" w:color="auto" w:fill="F2F2F2" w:themeFill="background1" w:themeFillShade="F2"/>
          </w:tcPr>
          <w:p w14:paraId="5BD06249" w14:textId="01311991" w:rsidR="00795100" w:rsidRPr="006D0AA0" w:rsidRDefault="00795100" w:rsidP="00DC30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  <w:r w:rsidRPr="006D0AA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ق</w:t>
            </w:r>
            <w:r w:rsidRPr="006D0AA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1</w:t>
            </w:r>
          </w:p>
        </w:tc>
        <w:tc>
          <w:tcPr>
            <w:tcW w:w="2045" w:type="dxa"/>
            <w:vMerge w:val="restart"/>
            <w:shd w:val="clear" w:color="auto" w:fill="F2F2F2" w:themeFill="background1" w:themeFillShade="F2"/>
            <w:vAlign w:val="center"/>
          </w:tcPr>
          <w:p w14:paraId="765AA782" w14:textId="658F72E7" w:rsidR="00795100" w:rsidRPr="00DC306B" w:rsidRDefault="00795100" w:rsidP="00DC306B">
            <w:pPr>
              <w:bidi/>
              <w:spacing w:after="0"/>
              <w:jc w:val="center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حلقات النقاش</w:t>
            </w:r>
          </w:p>
          <w:p w14:paraId="1FFFED71" w14:textId="7FCF42B7" w:rsidR="00795100" w:rsidRPr="00DC306B" w:rsidRDefault="00795100" w:rsidP="00DC306B">
            <w:pPr>
              <w:bidi/>
              <w:spacing w:after="0"/>
              <w:jc w:val="center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lastRenderedPageBreak/>
              <w:t>التدريس القائم على البحث</w:t>
            </w:r>
          </w:p>
        </w:tc>
        <w:tc>
          <w:tcPr>
            <w:tcW w:w="2932" w:type="dxa"/>
            <w:vMerge w:val="restart"/>
            <w:shd w:val="clear" w:color="auto" w:fill="F2F2F2" w:themeFill="background1" w:themeFillShade="F2"/>
            <w:vAlign w:val="center"/>
          </w:tcPr>
          <w:p w14:paraId="728D7E68" w14:textId="55C92E7B" w:rsidR="00795100" w:rsidRPr="00DC306B" w:rsidRDefault="00795100" w:rsidP="00DC306B">
            <w:pPr>
              <w:bidi/>
              <w:spacing w:after="0"/>
              <w:ind w:left="39"/>
              <w:jc w:val="center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lastRenderedPageBreak/>
              <w:t>التقييم الذاتي</w:t>
            </w:r>
          </w:p>
          <w:p w14:paraId="468DCB27" w14:textId="3B6526CB" w:rsidR="00795100" w:rsidRPr="00DC306B" w:rsidRDefault="00795100" w:rsidP="00DC306B">
            <w:pPr>
              <w:bidi/>
              <w:spacing w:after="0"/>
              <w:ind w:left="39"/>
              <w:jc w:val="center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تقييم الأقران</w:t>
            </w:r>
          </w:p>
          <w:p w14:paraId="03298472" w14:textId="3554FEFE" w:rsidR="00795100" w:rsidRPr="00DC306B" w:rsidRDefault="00795100" w:rsidP="00DC306B">
            <w:pPr>
              <w:bidi/>
              <w:spacing w:after="0"/>
              <w:ind w:left="39"/>
              <w:jc w:val="center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lastRenderedPageBreak/>
              <w:t>الملاحظة ومقاييس التقدير (</w:t>
            </w:r>
            <w:proofErr w:type="spellStart"/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الروبروتك</w:t>
            </w:r>
            <w:proofErr w:type="spellEnd"/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)</w:t>
            </w:r>
          </w:p>
        </w:tc>
      </w:tr>
      <w:tr w:rsidR="00795100" w:rsidRPr="00DC306B" w14:paraId="3FE4025C" w14:textId="77777777" w:rsidTr="00795100">
        <w:trPr>
          <w:tblCellSpacing w:w="7" w:type="dxa"/>
          <w:jc w:val="center"/>
        </w:trPr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13CF3793" w14:textId="77777777" w:rsidR="00795100" w:rsidRPr="006D0AA0" w:rsidRDefault="00795100" w:rsidP="00DC30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sz w:val="24"/>
                <w:szCs w:val="24"/>
                <w:lang w:bidi="ar-EG"/>
              </w:rPr>
            </w:pPr>
            <w:r w:rsidRPr="006D0AA0">
              <w:rPr>
                <w:rFonts w:ascii="Sakkal Majalla" w:hAnsi="Sakkal Majalla" w:cs="Sakkal Majalla" w:hint="cs"/>
                <w:b/>
                <w:bCs/>
                <w:sz w:val="24"/>
                <w:szCs w:val="24"/>
                <w:lang w:bidi="ar-EG"/>
              </w:rPr>
              <w:lastRenderedPageBreak/>
              <w:t>3.2</w:t>
            </w:r>
          </w:p>
        </w:tc>
        <w:tc>
          <w:tcPr>
            <w:tcW w:w="2538" w:type="dxa"/>
            <w:shd w:val="clear" w:color="auto" w:fill="D9D9D9" w:themeFill="background1" w:themeFillShade="D9"/>
            <w:vAlign w:val="center"/>
          </w:tcPr>
          <w:p w14:paraId="0DAA2318" w14:textId="305A8B12" w:rsidR="00795100" w:rsidRPr="006D0AA0" w:rsidRDefault="00795100" w:rsidP="00DC306B">
            <w:pPr>
              <w:bidi/>
              <w:spacing w:after="0"/>
              <w:jc w:val="lowKashida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6D0AA0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الاستقلالية في الحكم والنقد العلمي للآراء والاقوال والنظريات والاتجاهات والأفكار</w:t>
            </w:r>
          </w:p>
        </w:tc>
        <w:tc>
          <w:tcPr>
            <w:tcW w:w="1211" w:type="dxa"/>
            <w:shd w:val="clear" w:color="auto" w:fill="D9D9D9" w:themeFill="background1" w:themeFillShade="D9"/>
          </w:tcPr>
          <w:p w14:paraId="3444816A" w14:textId="7E82A577" w:rsidR="00795100" w:rsidRPr="006D0AA0" w:rsidRDefault="00795100" w:rsidP="00DC30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6D0AA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ق</w:t>
            </w:r>
            <w:r w:rsidRPr="006D0AA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3</w:t>
            </w:r>
          </w:p>
        </w:tc>
        <w:tc>
          <w:tcPr>
            <w:tcW w:w="2045" w:type="dxa"/>
            <w:vMerge/>
            <w:shd w:val="clear" w:color="auto" w:fill="D9D9D9" w:themeFill="background1" w:themeFillShade="D9"/>
            <w:vAlign w:val="center"/>
          </w:tcPr>
          <w:p w14:paraId="394D6AF9" w14:textId="26685ADB" w:rsidR="00795100" w:rsidRPr="00DC306B" w:rsidRDefault="00795100" w:rsidP="00DC306B">
            <w:pPr>
              <w:bidi/>
              <w:spacing w:after="0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</w:p>
        </w:tc>
        <w:tc>
          <w:tcPr>
            <w:tcW w:w="2932" w:type="dxa"/>
            <w:vMerge/>
            <w:shd w:val="clear" w:color="auto" w:fill="D9D9D9" w:themeFill="background1" w:themeFillShade="D9"/>
            <w:vAlign w:val="center"/>
          </w:tcPr>
          <w:p w14:paraId="52856E00" w14:textId="19DD8A95" w:rsidR="00795100" w:rsidRPr="00DC306B" w:rsidRDefault="00795100" w:rsidP="00DC306B">
            <w:pPr>
              <w:bidi/>
              <w:spacing w:after="0"/>
              <w:ind w:left="39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</w:p>
        </w:tc>
      </w:tr>
      <w:tr w:rsidR="00795100" w:rsidRPr="00DC306B" w14:paraId="1E94A898" w14:textId="77777777" w:rsidTr="00795100">
        <w:trPr>
          <w:tblCellSpacing w:w="7" w:type="dxa"/>
          <w:jc w:val="center"/>
        </w:trPr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3D42B5F4" w14:textId="77777777" w:rsidR="00795100" w:rsidRPr="006D0AA0" w:rsidRDefault="00795100" w:rsidP="00DC30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</w:pPr>
            <w:r w:rsidRPr="006D0AA0">
              <w:rPr>
                <w:rFonts w:ascii="Sakkal Majalla" w:hAnsi="Sakkal Majalla" w:cs="Sakkal Majalla" w:hint="cs"/>
                <w:b/>
                <w:bCs/>
                <w:sz w:val="24"/>
                <w:szCs w:val="24"/>
                <w:lang w:bidi="ar-EG"/>
              </w:rPr>
              <w:t>3.3</w:t>
            </w:r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434B2BC8" w14:textId="03EA2C89" w:rsidR="00795100" w:rsidRPr="006D0AA0" w:rsidRDefault="00795100" w:rsidP="00DC306B">
            <w:pPr>
              <w:bidi/>
              <w:spacing w:after="0"/>
              <w:jc w:val="lowKashida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6D0AA0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تحمل مسؤولية التحليل، والنقد للأفكار، والاتجاهات، والنظريات</w:t>
            </w:r>
          </w:p>
        </w:tc>
        <w:tc>
          <w:tcPr>
            <w:tcW w:w="1211" w:type="dxa"/>
            <w:shd w:val="clear" w:color="auto" w:fill="F2F2F2" w:themeFill="background1" w:themeFillShade="F2"/>
          </w:tcPr>
          <w:p w14:paraId="35DB5ED7" w14:textId="500FAF76" w:rsidR="00795100" w:rsidRPr="006D0AA0" w:rsidRDefault="00795100" w:rsidP="00DC30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6D0AA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ق</w:t>
            </w:r>
            <w:r w:rsidRPr="006D0AA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2</w:t>
            </w:r>
          </w:p>
        </w:tc>
        <w:tc>
          <w:tcPr>
            <w:tcW w:w="2045" w:type="dxa"/>
            <w:vMerge/>
            <w:shd w:val="clear" w:color="auto" w:fill="F2F2F2" w:themeFill="background1" w:themeFillShade="F2"/>
            <w:vAlign w:val="center"/>
          </w:tcPr>
          <w:p w14:paraId="3BD22703" w14:textId="77777777" w:rsidR="00795100" w:rsidRPr="00DC306B" w:rsidRDefault="00795100" w:rsidP="00DC306B">
            <w:pPr>
              <w:bidi/>
              <w:spacing w:after="0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</w:p>
        </w:tc>
        <w:tc>
          <w:tcPr>
            <w:tcW w:w="2932" w:type="dxa"/>
            <w:vMerge/>
            <w:shd w:val="clear" w:color="auto" w:fill="F2F2F2" w:themeFill="background1" w:themeFillShade="F2"/>
            <w:vAlign w:val="center"/>
          </w:tcPr>
          <w:p w14:paraId="082F6DD1" w14:textId="77777777" w:rsidR="00795100" w:rsidRPr="00DC306B" w:rsidRDefault="00795100" w:rsidP="00DC306B">
            <w:pPr>
              <w:bidi/>
              <w:spacing w:after="0"/>
              <w:ind w:left="39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</w:p>
        </w:tc>
      </w:tr>
      <w:tr w:rsidR="00795100" w:rsidRPr="00DC306B" w14:paraId="722E759F" w14:textId="77777777" w:rsidTr="00795100">
        <w:trPr>
          <w:tblCellSpacing w:w="7" w:type="dxa"/>
          <w:jc w:val="center"/>
        </w:trPr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11377BF9" w14:textId="37A2C3F1" w:rsidR="00795100" w:rsidRPr="006D0AA0" w:rsidRDefault="00795100" w:rsidP="00DC30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</w:pPr>
            <w:r w:rsidRPr="006D0AA0">
              <w:rPr>
                <w:rFonts w:ascii="Sakkal Majalla" w:hAnsi="Sakkal Majalla" w:cs="Sakkal Majalla" w:hint="cs"/>
                <w:b/>
                <w:bCs/>
                <w:sz w:val="24"/>
                <w:szCs w:val="24"/>
                <w:lang w:bidi="ar-EG"/>
              </w:rPr>
              <w:t>3.4</w:t>
            </w:r>
          </w:p>
        </w:tc>
        <w:tc>
          <w:tcPr>
            <w:tcW w:w="2538" w:type="dxa"/>
            <w:shd w:val="clear" w:color="auto" w:fill="D9D9D9" w:themeFill="background1" w:themeFillShade="D9"/>
            <w:vAlign w:val="center"/>
          </w:tcPr>
          <w:p w14:paraId="189BC9A4" w14:textId="45018C20" w:rsidR="00795100" w:rsidRPr="006D0AA0" w:rsidRDefault="00795100" w:rsidP="00DC306B">
            <w:pPr>
              <w:bidi/>
              <w:spacing w:after="0"/>
              <w:jc w:val="lowKashida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6D0AA0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الالتزام بالنزاهة والممارسات الاخلاقية، والمهنية، والبحثية، والأكاديمية</w:t>
            </w:r>
          </w:p>
        </w:tc>
        <w:tc>
          <w:tcPr>
            <w:tcW w:w="1211" w:type="dxa"/>
            <w:shd w:val="clear" w:color="auto" w:fill="D9D9D9" w:themeFill="background1" w:themeFillShade="D9"/>
          </w:tcPr>
          <w:p w14:paraId="2B934550" w14:textId="48E1CBE3" w:rsidR="00795100" w:rsidRPr="006D0AA0" w:rsidRDefault="00795100" w:rsidP="00DC30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6D0AA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ق</w:t>
            </w:r>
            <w:r w:rsidRPr="006D0AA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1</w:t>
            </w:r>
          </w:p>
        </w:tc>
        <w:tc>
          <w:tcPr>
            <w:tcW w:w="2045" w:type="dxa"/>
            <w:vMerge/>
            <w:shd w:val="clear" w:color="auto" w:fill="D9D9D9" w:themeFill="background1" w:themeFillShade="D9"/>
            <w:vAlign w:val="center"/>
          </w:tcPr>
          <w:p w14:paraId="4BD6D266" w14:textId="77777777" w:rsidR="00795100" w:rsidRPr="00DC306B" w:rsidRDefault="00795100" w:rsidP="00DC306B">
            <w:pPr>
              <w:bidi/>
              <w:spacing w:after="0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</w:p>
        </w:tc>
        <w:tc>
          <w:tcPr>
            <w:tcW w:w="2932" w:type="dxa"/>
            <w:vMerge/>
            <w:shd w:val="clear" w:color="auto" w:fill="D9D9D9" w:themeFill="background1" w:themeFillShade="D9"/>
            <w:vAlign w:val="center"/>
          </w:tcPr>
          <w:p w14:paraId="0B525FB6" w14:textId="77777777" w:rsidR="00795100" w:rsidRPr="00DC306B" w:rsidRDefault="00795100" w:rsidP="00DC306B">
            <w:pPr>
              <w:bidi/>
              <w:spacing w:after="0"/>
              <w:ind w:left="39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</w:p>
        </w:tc>
      </w:tr>
      <w:tr w:rsidR="00795100" w:rsidRPr="00DC306B" w14:paraId="550AAE12" w14:textId="77777777" w:rsidTr="00795100">
        <w:trPr>
          <w:tblCellSpacing w:w="7" w:type="dxa"/>
          <w:jc w:val="center"/>
        </w:trPr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293B6BA6" w14:textId="2C242076" w:rsidR="00795100" w:rsidRPr="006D0AA0" w:rsidRDefault="00795100" w:rsidP="00DC30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</w:pPr>
            <w:r w:rsidRPr="006D0AA0">
              <w:rPr>
                <w:rFonts w:ascii="Sakkal Majalla" w:hAnsi="Sakkal Majalla" w:cs="Sakkal Majalla" w:hint="cs"/>
                <w:b/>
                <w:bCs/>
                <w:sz w:val="24"/>
                <w:szCs w:val="24"/>
                <w:lang w:bidi="ar-EG"/>
              </w:rPr>
              <w:t>3.5</w:t>
            </w:r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362F6C8E" w14:textId="767695AA" w:rsidR="00795100" w:rsidRPr="006D0AA0" w:rsidRDefault="00795100" w:rsidP="00DC306B">
            <w:pPr>
              <w:bidi/>
              <w:spacing w:after="0"/>
              <w:jc w:val="lowKashida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6D0AA0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الأمانة العلمية في النقل والعزو والتحليل</w:t>
            </w:r>
          </w:p>
        </w:tc>
        <w:tc>
          <w:tcPr>
            <w:tcW w:w="1211" w:type="dxa"/>
            <w:shd w:val="clear" w:color="auto" w:fill="F2F2F2" w:themeFill="background1" w:themeFillShade="F2"/>
          </w:tcPr>
          <w:p w14:paraId="2217A87D" w14:textId="2E7CBAF9" w:rsidR="00795100" w:rsidRPr="006D0AA0" w:rsidRDefault="00795100" w:rsidP="00DC30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  <w:r w:rsidRPr="006D0AA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ق</w:t>
            </w:r>
            <w:r w:rsidRPr="006D0AA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1</w:t>
            </w:r>
          </w:p>
        </w:tc>
        <w:tc>
          <w:tcPr>
            <w:tcW w:w="2045" w:type="dxa"/>
            <w:vMerge/>
            <w:shd w:val="clear" w:color="auto" w:fill="F2F2F2" w:themeFill="background1" w:themeFillShade="F2"/>
            <w:vAlign w:val="center"/>
          </w:tcPr>
          <w:p w14:paraId="1DC22F40" w14:textId="0C72596E" w:rsidR="00795100" w:rsidRPr="00DC306B" w:rsidRDefault="00795100" w:rsidP="00DC306B">
            <w:pPr>
              <w:bidi/>
              <w:spacing w:after="0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</w:p>
        </w:tc>
        <w:tc>
          <w:tcPr>
            <w:tcW w:w="2932" w:type="dxa"/>
            <w:vMerge/>
            <w:shd w:val="clear" w:color="auto" w:fill="F2F2F2" w:themeFill="background1" w:themeFillShade="F2"/>
            <w:vAlign w:val="center"/>
          </w:tcPr>
          <w:p w14:paraId="19B62D3F" w14:textId="631A43C1" w:rsidR="00795100" w:rsidRPr="00DC306B" w:rsidRDefault="00795100" w:rsidP="00DC306B">
            <w:pPr>
              <w:bidi/>
              <w:spacing w:after="0"/>
              <w:ind w:left="39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</w:p>
        </w:tc>
      </w:tr>
    </w:tbl>
    <w:p w14:paraId="59795FD9" w14:textId="7B394572" w:rsidR="009849A1" w:rsidRPr="00DC306B" w:rsidRDefault="009849A1" w:rsidP="00DC306B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 w:hint="cs"/>
          <w:color w:val="4C3D8E"/>
          <w:sz w:val="20"/>
          <w:szCs w:val="20"/>
          <w:rtl/>
          <w:lang w:bidi="ar-YE"/>
        </w:rPr>
      </w:pPr>
    </w:p>
    <w:p w14:paraId="427AC736" w14:textId="6CB408C4" w:rsidR="00A4737E" w:rsidRPr="00DC306B" w:rsidRDefault="009849A1" w:rsidP="00DC306B">
      <w:pPr>
        <w:spacing w:after="0"/>
        <w:rPr>
          <w:rStyle w:val="a5"/>
          <w:rFonts w:ascii="Sakkal Majalla" w:hAnsi="Sakkal Majalla" w:cs="Sakkal Majalla" w:hint="cs"/>
          <w:color w:val="4C3D8E"/>
          <w:sz w:val="20"/>
          <w:szCs w:val="20"/>
          <w:rtl/>
          <w:lang w:bidi="ar-YE"/>
        </w:rPr>
      </w:pPr>
      <w:r w:rsidRPr="00DC306B">
        <w:rPr>
          <w:rStyle w:val="a5"/>
          <w:rFonts w:ascii="Sakkal Majalla" w:hAnsi="Sakkal Majalla" w:cs="Sakkal Majalla" w:hint="cs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DC306B" w:rsidRDefault="00652624" w:rsidP="00DC306B">
      <w:pPr>
        <w:pStyle w:val="1"/>
        <w:bidi/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</w:pPr>
      <w:bookmarkStart w:id="4" w:name="_Toc135746974"/>
      <w:r w:rsidRPr="00DC306B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4"/>
      <w:r w:rsidR="00F7395C" w:rsidRPr="00DC306B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DC306B" w14:paraId="67D25FA9" w14:textId="77777777" w:rsidTr="39C8CA67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DC306B" w:rsidRDefault="00652624" w:rsidP="00DC306B">
            <w:pPr>
              <w:bidi/>
              <w:spacing w:after="0" w:line="240" w:lineRule="auto"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DC306B" w:rsidRDefault="00652624" w:rsidP="00DC306B">
            <w:pPr>
              <w:bidi/>
              <w:spacing w:after="0" w:line="240" w:lineRule="auto"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DC306B" w:rsidRDefault="004A35ED" w:rsidP="00DC306B">
            <w:pPr>
              <w:bidi/>
              <w:spacing w:after="0" w:line="240" w:lineRule="auto"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E064B0" w:rsidRPr="00DC306B" w14:paraId="26CF14F5" w14:textId="77777777" w:rsidTr="39C8CA67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7777777" w:rsidR="00652624" w:rsidRPr="00DC306B" w:rsidRDefault="00652624" w:rsidP="00DC30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413F691A" w14:textId="27F824E0" w:rsidR="39C8CA67" w:rsidRPr="00DC306B" w:rsidRDefault="39C8CA67" w:rsidP="00DC306B">
            <w:pPr>
              <w:bidi/>
              <w:spacing w:after="0"/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>محاضرات حضورية عبر قاعات بحث تضم خمسة طلاب كحد أدنى في الشعبة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309A1630" w14:textId="4D4E9B17" w:rsidR="39C8CA67" w:rsidRPr="005E113B" w:rsidRDefault="00C421F5" w:rsidP="00DC306B">
            <w:pPr>
              <w:bidi/>
              <w:spacing w:after="0"/>
              <w:jc w:val="center"/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</w:rPr>
            </w:pPr>
            <w:r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>٣</w:t>
            </w:r>
          </w:p>
        </w:tc>
      </w:tr>
      <w:tr w:rsidR="00E064B0" w:rsidRPr="00DC306B" w14:paraId="6DC81E57" w14:textId="77777777" w:rsidTr="39C8CA67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DC306B" w:rsidRDefault="00652624" w:rsidP="00DC306B">
            <w:pPr>
              <w:bidi/>
              <w:spacing w:after="0"/>
              <w:jc w:val="center"/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6546B9E5" w:rsidR="005E113B" w:rsidRPr="006D0AA0" w:rsidRDefault="006D0AA0" w:rsidP="005E113B">
            <w:pPr>
              <w:bidi/>
              <w:spacing w:after="0"/>
              <w:jc w:val="center"/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</w:rPr>
            </w:pPr>
            <w:r w:rsidRPr="006D0AA0">
              <w:rPr>
                <w:rFonts w:ascii="Sakkal Majalla" w:hAnsi="Sakkal Majalla" w:cs="Sakkal Majalla" w:hint="cs"/>
                <w:color w:val="000000" w:themeColor="text1"/>
                <w:sz w:val="28"/>
                <w:szCs w:val="28"/>
                <w:rtl/>
              </w:rPr>
              <w:t>٣٦ ساع</w:t>
            </w:r>
            <w:r>
              <w:rPr>
                <w:rFonts w:ascii="Sakkal Majalla" w:hAnsi="Sakkal Majalla" w:cs="Sakkal Majalla" w:hint="cs"/>
                <w:color w:val="000000" w:themeColor="text1"/>
                <w:sz w:val="28"/>
                <w:szCs w:val="28"/>
                <w:rtl/>
              </w:rPr>
              <w:t>ة</w:t>
            </w:r>
          </w:p>
        </w:tc>
      </w:tr>
    </w:tbl>
    <w:p w14:paraId="75D014F3" w14:textId="33260BC8" w:rsidR="00FE0A2E" w:rsidRDefault="00FE0A2E" w:rsidP="00DC306B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559EC61B" w14:textId="77777777" w:rsidR="00FE0A2E" w:rsidRDefault="00FE0A2E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1414BBEE" w14:textId="19EDFC24" w:rsidR="00E434B1" w:rsidRPr="00DC306B" w:rsidRDefault="00E434B1" w:rsidP="00DC306B">
      <w:pPr>
        <w:pStyle w:val="1"/>
        <w:bidi/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</w:pPr>
      <w:bookmarkStart w:id="5" w:name="_Toc135746975"/>
      <w:r w:rsidRPr="00DC306B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lastRenderedPageBreak/>
        <w:t>د. أنشطة تقييم الطلبة</w:t>
      </w:r>
      <w:bookmarkEnd w:id="5"/>
      <w:r w:rsidR="00F7395C" w:rsidRPr="00DC306B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DC306B" w14:paraId="61FC46DF" w14:textId="77777777" w:rsidTr="39C8CA67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DC306B" w:rsidRDefault="00E434B1" w:rsidP="00DC306B">
            <w:pPr>
              <w:bidi/>
              <w:spacing w:after="0" w:line="240" w:lineRule="auto"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DC306B" w:rsidRDefault="00E434B1" w:rsidP="00DC306B">
            <w:pPr>
              <w:bidi/>
              <w:spacing w:after="0" w:line="240" w:lineRule="auto"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DC306B" w:rsidRDefault="00E434B1" w:rsidP="00DC306B">
            <w:pPr>
              <w:bidi/>
              <w:spacing w:after="0" w:line="240" w:lineRule="auto"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DC306B" w:rsidRDefault="00E434B1" w:rsidP="00DC306B">
            <w:pPr>
              <w:bidi/>
              <w:spacing w:after="0" w:line="240" w:lineRule="auto"/>
              <w:jc w:val="center"/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DC306B" w:rsidRDefault="00E434B1" w:rsidP="00DC306B">
            <w:pPr>
              <w:bidi/>
              <w:spacing w:after="0" w:line="240" w:lineRule="auto"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DC306B" w:rsidRDefault="00E434B1" w:rsidP="00DC306B">
            <w:pPr>
              <w:bidi/>
              <w:spacing w:after="0" w:line="240" w:lineRule="auto"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E434B1" w:rsidRPr="00DC306B" w14:paraId="76F00AF6" w14:textId="77777777" w:rsidTr="39C8CA67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7777777" w:rsidR="00E434B1" w:rsidRPr="00DC306B" w:rsidRDefault="00E434B1" w:rsidP="00DC30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42EA5A1" w14:textId="27BD2F09" w:rsidR="39C8CA67" w:rsidRPr="0060092D" w:rsidRDefault="00FE0A2E" w:rsidP="00FE0A2E">
            <w:pPr>
              <w:bidi/>
              <w:spacing w:after="0"/>
              <w:jc w:val="both"/>
              <w:rPr>
                <w:rFonts w:ascii="Sakkal Majalla" w:eastAsia="Sakkal Majalla" w:hAnsi="Sakkal Majalla" w:cs="Sakkal Majalla" w:hint="cs"/>
                <w:b/>
                <w:bCs/>
                <w:color w:val="000000" w:themeColor="text1"/>
                <w:sz w:val="24"/>
                <w:szCs w:val="24"/>
              </w:rPr>
            </w:pPr>
            <w:r w:rsidRPr="0060092D">
              <w:rPr>
                <w:rStyle w:val="normaltextrun"/>
                <w:rFonts w:ascii="Sakkal Majalla" w:eastAsia="Sakkal Majalla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الحضور وحلقات النقاش </w:t>
            </w:r>
          </w:p>
        </w:tc>
        <w:tc>
          <w:tcPr>
            <w:tcW w:w="1710" w:type="dxa"/>
            <w:shd w:val="clear" w:color="auto" w:fill="F2F2F2" w:themeFill="background1" w:themeFillShade="F2"/>
          </w:tcPr>
          <w:p w14:paraId="19C42337" w14:textId="35752AB8" w:rsidR="39C8CA67" w:rsidRPr="0060092D" w:rsidRDefault="0060092D" w:rsidP="00DC306B">
            <w:pPr>
              <w:bidi/>
              <w:spacing w:after="0"/>
              <w:jc w:val="both"/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</w:rPr>
            </w:pPr>
            <w:r w:rsidRPr="0060092D"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>مستمر</w:t>
            </w:r>
            <w:r w:rsidR="39C8CA67" w:rsidRPr="0060092D"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993" w:type="dxa"/>
            <w:shd w:val="clear" w:color="auto" w:fill="F2F2F2" w:themeFill="background1" w:themeFillShade="F2"/>
          </w:tcPr>
          <w:p w14:paraId="12340B12" w14:textId="544756CD" w:rsidR="39C8CA67" w:rsidRPr="0060092D" w:rsidRDefault="00FE0A2E" w:rsidP="00DC306B">
            <w:pPr>
              <w:bidi/>
              <w:spacing w:after="0"/>
              <w:jc w:val="center"/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</w:rPr>
            </w:pPr>
            <w:r w:rsidRPr="0060092D"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>١٠</w:t>
            </w:r>
            <w:r w:rsidR="39C8CA67" w:rsidRPr="0060092D"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</w:rPr>
              <w:t>%</w:t>
            </w:r>
          </w:p>
        </w:tc>
      </w:tr>
      <w:tr w:rsidR="0060092D" w:rsidRPr="00DC306B" w14:paraId="2E5D086E" w14:textId="77777777" w:rsidTr="39C8CA67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01FC3B64" w14:textId="506C2699" w:rsidR="0060092D" w:rsidRPr="00DC306B" w:rsidRDefault="0060092D" w:rsidP="0060092D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47F16DD" w14:textId="2313E009" w:rsidR="0060092D" w:rsidRPr="0060092D" w:rsidRDefault="0060092D" w:rsidP="0060092D">
            <w:pPr>
              <w:bidi/>
              <w:spacing w:after="0"/>
              <w:jc w:val="both"/>
              <w:rPr>
                <w:rStyle w:val="normaltextrun"/>
                <w:rFonts w:ascii="Sakkal Majalla" w:eastAsia="Sakkal Majalla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60092D">
              <w:rPr>
                <w:rStyle w:val="normaltextrun"/>
                <w:rFonts w:ascii="Sakkal Majalla" w:eastAsia="Sakkal Majalla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متابعة المشرف للمشروع البحثي حتى إكماله : </w:t>
            </w:r>
            <w:r w:rsidRPr="0060092D">
              <w:rPr>
                <w:rStyle w:val="normaltextrun"/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>"تنفيذ المهام المتفق عليها، تقارير تقدّم المشروع البحثي، التقييم الذاتي...ونحوها "</w:t>
            </w:r>
          </w:p>
        </w:tc>
        <w:tc>
          <w:tcPr>
            <w:tcW w:w="1710" w:type="dxa"/>
            <w:shd w:val="clear" w:color="auto" w:fill="F2F2F2" w:themeFill="background1" w:themeFillShade="F2"/>
          </w:tcPr>
          <w:p w14:paraId="5A9CE438" w14:textId="68E89C81" w:rsidR="0060092D" w:rsidRPr="0060092D" w:rsidRDefault="0060092D" w:rsidP="0060092D">
            <w:pPr>
              <w:bidi/>
              <w:spacing w:after="0"/>
              <w:jc w:val="both"/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  <w:rtl/>
              </w:rPr>
            </w:pPr>
            <w:r w:rsidRPr="0060092D"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مستمر </w:t>
            </w:r>
          </w:p>
        </w:tc>
        <w:tc>
          <w:tcPr>
            <w:tcW w:w="1993" w:type="dxa"/>
            <w:shd w:val="clear" w:color="auto" w:fill="F2F2F2" w:themeFill="background1" w:themeFillShade="F2"/>
          </w:tcPr>
          <w:p w14:paraId="4FEC1135" w14:textId="44646749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</w:rPr>
            </w:pPr>
            <w:r w:rsidRPr="0060092D"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>٣٠٪</w:t>
            </w:r>
          </w:p>
        </w:tc>
      </w:tr>
      <w:tr w:rsidR="0060092D" w:rsidRPr="00DC306B" w14:paraId="74E15B81" w14:textId="77777777" w:rsidTr="39C8CA67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6011A65A" w:rsidR="0060092D" w:rsidRPr="00DC306B" w:rsidRDefault="0060092D" w:rsidP="0060092D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34EBDAAF" w14:textId="40F2A2A5" w:rsidR="0060092D" w:rsidRPr="0060092D" w:rsidRDefault="0060092D" w:rsidP="0060092D">
            <w:pPr>
              <w:bidi/>
              <w:spacing w:after="0"/>
              <w:jc w:val="both"/>
              <w:rPr>
                <w:rFonts w:ascii="Sakkal Majalla" w:eastAsia="Sakkal Majalla" w:hAnsi="Sakkal Majalla" w:cs="Sakkal Majalla" w:hint="cs"/>
                <w:b/>
                <w:bCs/>
                <w:color w:val="000000" w:themeColor="text1"/>
                <w:sz w:val="24"/>
                <w:szCs w:val="24"/>
              </w:rPr>
            </w:pPr>
            <w:r w:rsidRPr="0060092D">
              <w:rPr>
                <w:rFonts w:ascii="Sakkal Majalla" w:eastAsia="Sakkal Majalla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المناقشة 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516E4058" w14:textId="40B72FC5" w:rsidR="0060092D" w:rsidRPr="0060092D" w:rsidRDefault="0060092D" w:rsidP="0060092D">
            <w:pPr>
              <w:bidi/>
              <w:spacing w:after="0"/>
              <w:jc w:val="both"/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</w:rPr>
            </w:pPr>
            <w:r w:rsidRPr="0060092D"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>نهاية الفصل الدراسي</w:t>
            </w:r>
          </w:p>
        </w:tc>
        <w:tc>
          <w:tcPr>
            <w:tcW w:w="1993" w:type="dxa"/>
            <w:shd w:val="clear" w:color="auto" w:fill="D9D9D9" w:themeFill="background1" w:themeFillShade="D9"/>
          </w:tcPr>
          <w:p w14:paraId="246721C3" w14:textId="24E216B9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</w:rPr>
            </w:pPr>
            <w:r w:rsidRPr="0060092D"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>٢٠</w:t>
            </w:r>
            <w:r w:rsidRPr="0060092D"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</w:rPr>
              <w:t>%</w:t>
            </w:r>
          </w:p>
        </w:tc>
      </w:tr>
      <w:tr w:rsidR="0060092D" w:rsidRPr="00DC306B" w14:paraId="4C3BDAD4" w14:textId="77777777" w:rsidTr="39C8CA67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04806784" w14:textId="2027C4AE" w:rsidR="0060092D" w:rsidRPr="00DC306B" w:rsidRDefault="0060092D" w:rsidP="0060092D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٤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63554436" w14:textId="1C0D7597" w:rsidR="0060092D" w:rsidRPr="0060092D" w:rsidRDefault="0060092D" w:rsidP="0060092D">
            <w:pPr>
              <w:bidi/>
              <w:spacing w:after="0"/>
              <w:jc w:val="both"/>
              <w:rPr>
                <w:rFonts w:ascii="Sakkal Majalla" w:eastAsia="Sakkal Majalla" w:hAnsi="Sakkal Majalla" w:cs="Sakkal Majalla" w:hint="cs"/>
                <w:b/>
                <w:bCs/>
                <w:color w:val="000000" w:themeColor="text1"/>
                <w:sz w:val="24"/>
                <w:szCs w:val="24"/>
              </w:rPr>
            </w:pPr>
            <w:r w:rsidRPr="0060092D">
              <w:rPr>
                <w:rFonts w:ascii="Sakkal Majalla" w:eastAsia="Sakkal Majalla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</w:rPr>
              <w:t>البحث</w:t>
            </w:r>
            <w:r w:rsidRPr="0060092D">
              <w:rPr>
                <w:rFonts w:ascii="Sakkal Majalla" w:hAnsi="Sakkal Majalla" w:cs="Sakkal Majalla" w:hint="cs"/>
                <w:b/>
                <w:bCs/>
              </w:rPr>
              <w:tab/>
            </w:r>
          </w:p>
        </w:tc>
        <w:tc>
          <w:tcPr>
            <w:tcW w:w="1710" w:type="dxa"/>
            <w:shd w:val="clear" w:color="auto" w:fill="F2F2F2" w:themeFill="background1" w:themeFillShade="F2"/>
          </w:tcPr>
          <w:p w14:paraId="24AA17C8" w14:textId="0EECE90A" w:rsidR="0060092D" w:rsidRPr="0060092D" w:rsidRDefault="0060092D" w:rsidP="0060092D">
            <w:pPr>
              <w:bidi/>
              <w:spacing w:after="0"/>
              <w:jc w:val="both"/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</w:rPr>
            </w:pPr>
            <w:r w:rsidRPr="0060092D"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>نهاية الفصل الدراسي</w:t>
            </w:r>
          </w:p>
        </w:tc>
        <w:tc>
          <w:tcPr>
            <w:tcW w:w="1993" w:type="dxa"/>
            <w:shd w:val="clear" w:color="auto" w:fill="F2F2F2" w:themeFill="background1" w:themeFillShade="F2"/>
          </w:tcPr>
          <w:p w14:paraId="59F9E2F9" w14:textId="4C09C55C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</w:rPr>
            </w:pPr>
            <w:r w:rsidRPr="0060092D"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>٤٠٪</w:t>
            </w:r>
          </w:p>
        </w:tc>
      </w:tr>
    </w:tbl>
    <w:p w14:paraId="33662CF3" w14:textId="77777777" w:rsidR="0060092D" w:rsidRPr="0060092D" w:rsidRDefault="0060092D" w:rsidP="0060092D">
      <w:pPr>
        <w:tabs>
          <w:tab w:val="left" w:pos="404"/>
        </w:tabs>
        <w:bidi/>
        <w:spacing w:after="0" w:line="300" w:lineRule="exact"/>
        <w:rPr>
          <w:rFonts w:ascii="Sakkal Majalla" w:hAnsi="Sakkal Majalla" w:cs="Sakkal Majalla"/>
          <w:b/>
          <w:bCs/>
          <w:rtl/>
        </w:rPr>
      </w:pPr>
    </w:p>
    <w:p w14:paraId="71D735C6" w14:textId="77777777" w:rsidR="0060092D" w:rsidRPr="0060092D" w:rsidRDefault="0060092D" w:rsidP="0060092D">
      <w:pPr>
        <w:pStyle w:val="a6"/>
        <w:numPr>
          <w:ilvl w:val="0"/>
          <w:numId w:val="10"/>
        </w:numPr>
        <w:tabs>
          <w:tab w:val="left" w:pos="404"/>
        </w:tabs>
        <w:bidi/>
        <w:spacing w:after="0" w:line="300" w:lineRule="exact"/>
        <w:rPr>
          <w:rFonts w:ascii="Sakkal Majalla" w:hAnsi="Sakkal Majalla" w:cs="Sakkal Majalla"/>
          <w:b/>
          <w:bCs/>
          <w:color w:val="002060"/>
          <w:rtl/>
        </w:rPr>
      </w:pPr>
      <w:r w:rsidRPr="0060092D">
        <w:rPr>
          <w:rFonts w:ascii="Sakkal Majalla" w:hAnsi="Sakkal Majalla" w:cs="Sakkal Majalla" w:hint="cs"/>
          <w:b/>
          <w:bCs/>
          <w:color w:val="002060"/>
          <w:rtl/>
        </w:rPr>
        <w:t xml:space="preserve">تقييم أداء طلاب المشروع البحثي  </w:t>
      </w:r>
    </w:p>
    <w:tbl>
      <w:tblPr>
        <w:tblpPr w:leftFromText="180" w:rightFromText="180" w:vertAnchor="text" w:tblpXSpec="center" w:tblpY="1"/>
        <w:tblOverlap w:val="never"/>
        <w:bidiVisual/>
        <w:tblW w:w="879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0"/>
        <w:gridCol w:w="3700"/>
        <w:gridCol w:w="1412"/>
        <w:gridCol w:w="1413"/>
        <w:gridCol w:w="1556"/>
      </w:tblGrid>
      <w:tr w:rsidR="0060092D" w:rsidRPr="0060092D" w14:paraId="0C5715DD" w14:textId="77777777" w:rsidTr="0060092D">
        <w:trPr>
          <w:trHeight w:val="250"/>
        </w:trPr>
        <w:tc>
          <w:tcPr>
            <w:tcW w:w="710" w:type="dxa"/>
            <w:vMerge w:val="restart"/>
            <w:shd w:val="clear" w:color="auto" w:fill="D9D9D9"/>
            <w:vAlign w:val="center"/>
            <w:hideMark/>
          </w:tcPr>
          <w:p w14:paraId="6836E26A" w14:textId="77777777" w:rsidR="0060092D" w:rsidRPr="0060092D" w:rsidRDefault="0060092D" w:rsidP="0060092D">
            <w:pPr>
              <w:pStyle w:val="ac"/>
              <w:ind w:left="24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3700" w:type="dxa"/>
            <w:vMerge w:val="restart"/>
            <w:shd w:val="clear" w:color="auto" w:fill="D9D9D9"/>
            <w:vAlign w:val="center"/>
            <w:hideMark/>
          </w:tcPr>
          <w:p w14:paraId="1C98F585" w14:textId="77777777" w:rsidR="0060092D" w:rsidRPr="0060092D" w:rsidRDefault="0060092D" w:rsidP="0060092D">
            <w:pPr>
              <w:pStyle w:val="ac"/>
              <w:ind w:left="24"/>
              <w:rPr>
                <w:color w:val="000000" w:themeColor="text1"/>
                <w:sz w:val="22"/>
                <w:szCs w:val="22"/>
              </w:rPr>
            </w:pPr>
            <w:r w:rsidRPr="0060092D">
              <w:rPr>
                <w:rFonts w:hint="cs"/>
                <w:color w:val="000000" w:themeColor="text1"/>
                <w:sz w:val="22"/>
                <w:szCs w:val="22"/>
                <w:rtl/>
              </w:rPr>
              <w:t>معايير التقييم</w:t>
            </w:r>
          </w:p>
        </w:tc>
        <w:tc>
          <w:tcPr>
            <w:tcW w:w="1412" w:type="dxa"/>
            <w:shd w:val="clear" w:color="auto" w:fill="D9D9D9"/>
            <w:vAlign w:val="center"/>
            <w:hideMark/>
          </w:tcPr>
          <w:p w14:paraId="330FB035" w14:textId="77777777" w:rsidR="0060092D" w:rsidRPr="0060092D" w:rsidRDefault="0060092D" w:rsidP="0060092D">
            <w:pPr>
              <w:pStyle w:val="ac"/>
              <w:ind w:left="24"/>
              <w:rPr>
                <w:color w:val="000000" w:themeColor="text1"/>
                <w:sz w:val="22"/>
                <w:szCs w:val="22"/>
                <w:rtl/>
              </w:rPr>
            </w:pPr>
            <w:r w:rsidRPr="0060092D">
              <w:rPr>
                <w:rFonts w:hint="cs"/>
                <w:color w:val="000000" w:themeColor="text1"/>
                <w:sz w:val="22"/>
                <w:szCs w:val="22"/>
                <w:rtl/>
              </w:rPr>
              <w:t>مستوى عالي</w:t>
            </w:r>
          </w:p>
        </w:tc>
        <w:tc>
          <w:tcPr>
            <w:tcW w:w="1413" w:type="dxa"/>
            <w:shd w:val="clear" w:color="auto" w:fill="D9D9D9"/>
            <w:vAlign w:val="center"/>
            <w:hideMark/>
          </w:tcPr>
          <w:p w14:paraId="7BE7A044" w14:textId="77777777" w:rsidR="0060092D" w:rsidRPr="0060092D" w:rsidRDefault="0060092D" w:rsidP="0060092D">
            <w:pPr>
              <w:pStyle w:val="ac"/>
              <w:ind w:left="24"/>
              <w:rPr>
                <w:color w:val="000000" w:themeColor="text1"/>
                <w:sz w:val="22"/>
                <w:szCs w:val="22"/>
                <w:rtl/>
              </w:rPr>
            </w:pPr>
            <w:r w:rsidRPr="0060092D">
              <w:rPr>
                <w:rFonts w:hint="cs"/>
                <w:color w:val="000000" w:themeColor="text1"/>
                <w:sz w:val="22"/>
                <w:szCs w:val="22"/>
                <w:rtl/>
              </w:rPr>
              <w:t>مستوى متوسط</w:t>
            </w:r>
          </w:p>
        </w:tc>
        <w:tc>
          <w:tcPr>
            <w:tcW w:w="1556" w:type="dxa"/>
            <w:shd w:val="clear" w:color="auto" w:fill="D9D9D9"/>
            <w:vAlign w:val="center"/>
            <w:hideMark/>
          </w:tcPr>
          <w:p w14:paraId="7FFC47B0" w14:textId="77777777" w:rsidR="0060092D" w:rsidRPr="0060092D" w:rsidRDefault="0060092D" w:rsidP="0060092D">
            <w:pPr>
              <w:pStyle w:val="ac"/>
              <w:ind w:left="24"/>
              <w:rPr>
                <w:color w:val="000000" w:themeColor="text1"/>
                <w:sz w:val="22"/>
                <w:szCs w:val="22"/>
                <w:rtl/>
              </w:rPr>
            </w:pPr>
            <w:r w:rsidRPr="0060092D">
              <w:rPr>
                <w:rFonts w:hint="cs"/>
                <w:color w:val="000000" w:themeColor="text1"/>
                <w:sz w:val="22"/>
                <w:szCs w:val="22"/>
                <w:rtl/>
              </w:rPr>
              <w:t>مستوى منخفض</w:t>
            </w:r>
          </w:p>
        </w:tc>
      </w:tr>
      <w:tr w:rsidR="0060092D" w:rsidRPr="0060092D" w14:paraId="78BEFFB0" w14:textId="77777777" w:rsidTr="0060092D">
        <w:trPr>
          <w:trHeight w:val="208"/>
        </w:trPr>
        <w:tc>
          <w:tcPr>
            <w:tcW w:w="710" w:type="dxa"/>
            <w:vMerge/>
            <w:shd w:val="clear" w:color="auto" w:fill="D9D9D9"/>
            <w:vAlign w:val="center"/>
            <w:hideMark/>
          </w:tcPr>
          <w:p w14:paraId="03EE7A8F" w14:textId="77777777" w:rsidR="0060092D" w:rsidRPr="0060092D" w:rsidRDefault="0060092D" w:rsidP="0060092D">
            <w:pPr>
              <w:pStyle w:val="ac"/>
              <w:ind w:left="24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3700" w:type="dxa"/>
            <w:vMerge/>
            <w:shd w:val="clear" w:color="auto" w:fill="D9D9D9"/>
            <w:vAlign w:val="center"/>
            <w:hideMark/>
          </w:tcPr>
          <w:p w14:paraId="6EE0670F" w14:textId="77777777" w:rsidR="0060092D" w:rsidRPr="0060092D" w:rsidRDefault="0060092D" w:rsidP="0060092D">
            <w:pPr>
              <w:pStyle w:val="ac"/>
              <w:ind w:left="24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412" w:type="dxa"/>
            <w:shd w:val="clear" w:color="auto" w:fill="D9D9D9"/>
            <w:vAlign w:val="center"/>
            <w:hideMark/>
          </w:tcPr>
          <w:p w14:paraId="31DEA39C" w14:textId="77777777" w:rsidR="0060092D" w:rsidRPr="0060092D" w:rsidRDefault="0060092D" w:rsidP="0060092D">
            <w:pPr>
              <w:pStyle w:val="ac"/>
              <w:ind w:left="24"/>
              <w:rPr>
                <w:color w:val="000000" w:themeColor="text1"/>
                <w:sz w:val="22"/>
                <w:szCs w:val="22"/>
                <w:rtl/>
              </w:rPr>
            </w:pPr>
            <w:r w:rsidRPr="0060092D">
              <w:rPr>
                <w:rFonts w:hint="cs"/>
                <w:color w:val="000000" w:themeColor="text1"/>
                <w:sz w:val="22"/>
                <w:szCs w:val="22"/>
                <w:rtl/>
              </w:rPr>
              <w:t>1</w:t>
            </w:r>
          </w:p>
        </w:tc>
        <w:tc>
          <w:tcPr>
            <w:tcW w:w="1413" w:type="dxa"/>
            <w:shd w:val="clear" w:color="auto" w:fill="D9D9D9"/>
            <w:vAlign w:val="center"/>
            <w:hideMark/>
          </w:tcPr>
          <w:p w14:paraId="45376692" w14:textId="77777777" w:rsidR="0060092D" w:rsidRPr="0060092D" w:rsidRDefault="0060092D" w:rsidP="0060092D">
            <w:pPr>
              <w:pStyle w:val="ac"/>
              <w:ind w:left="24"/>
              <w:rPr>
                <w:color w:val="000000" w:themeColor="text1"/>
                <w:sz w:val="22"/>
                <w:szCs w:val="22"/>
                <w:rtl/>
              </w:rPr>
            </w:pPr>
            <w:r w:rsidRPr="0060092D">
              <w:rPr>
                <w:rFonts w:hint="cs"/>
                <w:color w:val="000000" w:themeColor="text1"/>
                <w:sz w:val="22"/>
                <w:szCs w:val="22"/>
                <w:rtl/>
              </w:rPr>
              <w:t>2</w:t>
            </w:r>
          </w:p>
        </w:tc>
        <w:tc>
          <w:tcPr>
            <w:tcW w:w="1556" w:type="dxa"/>
            <w:shd w:val="clear" w:color="auto" w:fill="D9D9D9"/>
            <w:vAlign w:val="center"/>
            <w:hideMark/>
          </w:tcPr>
          <w:p w14:paraId="7966D324" w14:textId="77777777" w:rsidR="0060092D" w:rsidRPr="0060092D" w:rsidRDefault="0060092D" w:rsidP="0060092D">
            <w:pPr>
              <w:pStyle w:val="ac"/>
              <w:ind w:left="24"/>
              <w:rPr>
                <w:color w:val="000000" w:themeColor="text1"/>
                <w:sz w:val="22"/>
                <w:szCs w:val="22"/>
                <w:rtl/>
              </w:rPr>
            </w:pPr>
            <w:r w:rsidRPr="0060092D">
              <w:rPr>
                <w:rFonts w:hint="cs"/>
                <w:color w:val="000000" w:themeColor="text1"/>
                <w:sz w:val="22"/>
                <w:szCs w:val="22"/>
                <w:rtl/>
              </w:rPr>
              <w:t>3</w:t>
            </w:r>
          </w:p>
        </w:tc>
      </w:tr>
      <w:tr w:rsidR="0060092D" w:rsidRPr="0060092D" w14:paraId="7B46BB9A" w14:textId="77777777" w:rsidTr="0060092D">
        <w:trPr>
          <w:trHeight w:val="273"/>
        </w:trPr>
        <w:tc>
          <w:tcPr>
            <w:tcW w:w="710" w:type="dxa"/>
            <w:vAlign w:val="center"/>
            <w:hideMark/>
          </w:tcPr>
          <w:p w14:paraId="52640DA1" w14:textId="77777777" w:rsidR="0060092D" w:rsidRPr="0060092D" w:rsidRDefault="0060092D" w:rsidP="0060092D">
            <w:pPr>
              <w:pStyle w:val="ac"/>
              <w:ind w:left="24"/>
              <w:rPr>
                <w:color w:val="000000" w:themeColor="text1"/>
                <w:sz w:val="22"/>
                <w:szCs w:val="22"/>
                <w:rtl/>
              </w:rPr>
            </w:pPr>
            <w:r w:rsidRPr="0060092D">
              <w:rPr>
                <w:rFonts w:hint="cs"/>
                <w:color w:val="000000" w:themeColor="text1"/>
                <w:sz w:val="22"/>
                <w:szCs w:val="22"/>
                <w:rtl/>
              </w:rPr>
              <w:t>1</w:t>
            </w:r>
          </w:p>
        </w:tc>
        <w:tc>
          <w:tcPr>
            <w:tcW w:w="3700" w:type="dxa"/>
            <w:vAlign w:val="center"/>
            <w:hideMark/>
          </w:tcPr>
          <w:p w14:paraId="636BBBB8" w14:textId="77777777" w:rsidR="0060092D" w:rsidRPr="0060092D" w:rsidRDefault="0060092D" w:rsidP="0060092D">
            <w:pPr>
              <w:bidi/>
              <w:spacing w:after="0"/>
              <w:ind w:left="24"/>
              <w:rPr>
                <w:rFonts w:ascii="Sakkal Majalla" w:hAnsi="Sakkal Majalla" w:cs="Sakkal Majalla"/>
                <w:b/>
                <w:bCs/>
                <w:rtl/>
              </w:rPr>
            </w:pPr>
            <w:r w:rsidRPr="0060092D">
              <w:rPr>
                <w:rFonts w:ascii="Sakkal Majalla" w:hAnsi="Sakkal Majalla" w:cs="Sakkal Majalla" w:hint="cs"/>
                <w:b/>
                <w:bCs/>
                <w:rtl/>
              </w:rPr>
              <w:t>الاستجابة لأداء المهام المتفق عليها</w:t>
            </w:r>
          </w:p>
        </w:tc>
        <w:tc>
          <w:tcPr>
            <w:tcW w:w="1412" w:type="dxa"/>
          </w:tcPr>
          <w:p w14:paraId="370D60B4" w14:textId="77777777" w:rsidR="0060092D" w:rsidRPr="0060092D" w:rsidRDefault="0060092D" w:rsidP="0060092D">
            <w:pPr>
              <w:bidi/>
              <w:spacing w:after="0"/>
              <w:ind w:left="24" w:hanging="157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333884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  <w:tc>
          <w:tcPr>
            <w:tcW w:w="1413" w:type="dxa"/>
          </w:tcPr>
          <w:p w14:paraId="1743B196" w14:textId="77777777" w:rsidR="0060092D" w:rsidRPr="0060092D" w:rsidRDefault="0060092D" w:rsidP="0060092D">
            <w:pPr>
              <w:bidi/>
              <w:spacing w:after="0"/>
              <w:ind w:left="24" w:hanging="157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567088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  <w:tc>
          <w:tcPr>
            <w:tcW w:w="1556" w:type="dxa"/>
          </w:tcPr>
          <w:p w14:paraId="1B0072F4" w14:textId="77777777" w:rsidR="0060092D" w:rsidRPr="0060092D" w:rsidRDefault="0060092D" w:rsidP="0060092D">
            <w:pPr>
              <w:bidi/>
              <w:spacing w:after="0"/>
              <w:ind w:left="24" w:hanging="157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-1379234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</w:tr>
      <w:tr w:rsidR="0060092D" w:rsidRPr="0060092D" w14:paraId="0B5F84FB" w14:textId="77777777" w:rsidTr="0060092D">
        <w:trPr>
          <w:trHeight w:val="221"/>
        </w:trPr>
        <w:tc>
          <w:tcPr>
            <w:tcW w:w="710" w:type="dxa"/>
            <w:vAlign w:val="center"/>
            <w:hideMark/>
          </w:tcPr>
          <w:p w14:paraId="6397EF4A" w14:textId="77777777" w:rsidR="0060092D" w:rsidRPr="0060092D" w:rsidRDefault="0060092D" w:rsidP="0060092D">
            <w:pPr>
              <w:pStyle w:val="ac"/>
              <w:ind w:left="24"/>
              <w:rPr>
                <w:color w:val="000000" w:themeColor="text1"/>
                <w:sz w:val="22"/>
                <w:szCs w:val="22"/>
                <w:rtl/>
              </w:rPr>
            </w:pPr>
            <w:r w:rsidRPr="0060092D">
              <w:rPr>
                <w:rFonts w:hint="cs"/>
                <w:color w:val="000000" w:themeColor="text1"/>
                <w:sz w:val="22"/>
                <w:szCs w:val="22"/>
                <w:rtl/>
              </w:rPr>
              <w:t>2</w:t>
            </w:r>
          </w:p>
        </w:tc>
        <w:tc>
          <w:tcPr>
            <w:tcW w:w="3700" w:type="dxa"/>
            <w:vAlign w:val="center"/>
            <w:hideMark/>
          </w:tcPr>
          <w:p w14:paraId="56C3DCBF" w14:textId="77777777" w:rsidR="0060092D" w:rsidRPr="0060092D" w:rsidRDefault="0060092D" w:rsidP="0060092D">
            <w:pPr>
              <w:bidi/>
              <w:spacing w:after="0"/>
              <w:ind w:left="24"/>
              <w:rPr>
                <w:rFonts w:ascii="Sakkal Majalla" w:hAnsi="Sakkal Majalla" w:cs="Sakkal Majalla"/>
                <w:b/>
                <w:bCs/>
                <w:rtl/>
              </w:rPr>
            </w:pPr>
            <w:r w:rsidRPr="0060092D">
              <w:rPr>
                <w:rFonts w:ascii="Sakkal Majalla" w:hAnsi="Sakkal Majalla" w:cs="Sakkal Majalla" w:hint="cs"/>
                <w:b/>
                <w:bCs/>
                <w:rtl/>
              </w:rPr>
              <w:t>مهارات التواصل العلمي</w:t>
            </w:r>
          </w:p>
        </w:tc>
        <w:tc>
          <w:tcPr>
            <w:tcW w:w="1412" w:type="dxa"/>
          </w:tcPr>
          <w:p w14:paraId="32F876AF" w14:textId="77777777" w:rsidR="0060092D" w:rsidRPr="0060092D" w:rsidRDefault="0060092D" w:rsidP="0060092D">
            <w:pPr>
              <w:bidi/>
              <w:spacing w:after="0"/>
              <w:ind w:left="24" w:hanging="157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1298345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  <w:tc>
          <w:tcPr>
            <w:tcW w:w="1413" w:type="dxa"/>
          </w:tcPr>
          <w:p w14:paraId="00EDF59D" w14:textId="77777777" w:rsidR="0060092D" w:rsidRPr="0060092D" w:rsidRDefault="0060092D" w:rsidP="0060092D">
            <w:pPr>
              <w:bidi/>
              <w:spacing w:after="0"/>
              <w:ind w:left="24" w:hanging="157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1353000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  <w:tc>
          <w:tcPr>
            <w:tcW w:w="1556" w:type="dxa"/>
          </w:tcPr>
          <w:p w14:paraId="43F439F0" w14:textId="77777777" w:rsidR="0060092D" w:rsidRPr="0060092D" w:rsidRDefault="0060092D" w:rsidP="0060092D">
            <w:pPr>
              <w:bidi/>
              <w:spacing w:after="0"/>
              <w:ind w:left="24" w:hanging="157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1059899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</w:tr>
      <w:tr w:rsidR="0060092D" w:rsidRPr="0060092D" w14:paraId="24AB4974" w14:textId="77777777" w:rsidTr="0060092D">
        <w:tc>
          <w:tcPr>
            <w:tcW w:w="710" w:type="dxa"/>
            <w:vAlign w:val="center"/>
            <w:hideMark/>
          </w:tcPr>
          <w:p w14:paraId="6A7D597D" w14:textId="77777777" w:rsidR="0060092D" w:rsidRPr="0060092D" w:rsidRDefault="0060092D" w:rsidP="0060092D">
            <w:pPr>
              <w:pStyle w:val="ac"/>
              <w:ind w:left="24"/>
              <w:rPr>
                <w:color w:val="000000" w:themeColor="text1"/>
                <w:sz w:val="22"/>
                <w:szCs w:val="22"/>
                <w:rtl/>
              </w:rPr>
            </w:pPr>
            <w:r w:rsidRPr="0060092D">
              <w:rPr>
                <w:rFonts w:hint="cs"/>
                <w:color w:val="000000" w:themeColor="text1"/>
                <w:sz w:val="22"/>
                <w:szCs w:val="22"/>
                <w:rtl/>
              </w:rPr>
              <w:t>3</w:t>
            </w:r>
          </w:p>
        </w:tc>
        <w:tc>
          <w:tcPr>
            <w:tcW w:w="3700" w:type="dxa"/>
            <w:vAlign w:val="center"/>
            <w:hideMark/>
          </w:tcPr>
          <w:p w14:paraId="65DEF51D" w14:textId="77777777" w:rsidR="0060092D" w:rsidRPr="0060092D" w:rsidRDefault="0060092D" w:rsidP="0060092D">
            <w:pPr>
              <w:bidi/>
              <w:spacing w:after="0"/>
              <w:ind w:left="24"/>
              <w:rPr>
                <w:rFonts w:ascii="Sakkal Majalla" w:hAnsi="Sakkal Majalla" w:cs="Sakkal Majalla"/>
                <w:b/>
                <w:bCs/>
                <w:rtl/>
              </w:rPr>
            </w:pPr>
            <w:r w:rsidRPr="0060092D">
              <w:rPr>
                <w:rFonts w:ascii="Sakkal Majalla" w:hAnsi="Sakkal Majalla" w:cs="Sakkal Majalla" w:hint="cs"/>
                <w:b/>
                <w:bCs/>
                <w:rtl/>
              </w:rPr>
              <w:t>تحمل المسؤولية وتقدير الذات</w:t>
            </w:r>
          </w:p>
        </w:tc>
        <w:tc>
          <w:tcPr>
            <w:tcW w:w="1412" w:type="dxa"/>
          </w:tcPr>
          <w:p w14:paraId="356E382C" w14:textId="77777777" w:rsidR="0060092D" w:rsidRPr="0060092D" w:rsidRDefault="0060092D" w:rsidP="0060092D">
            <w:pPr>
              <w:bidi/>
              <w:spacing w:after="0"/>
              <w:ind w:left="24" w:hanging="157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-114375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  <w:tc>
          <w:tcPr>
            <w:tcW w:w="1413" w:type="dxa"/>
          </w:tcPr>
          <w:p w14:paraId="606DB345" w14:textId="77777777" w:rsidR="0060092D" w:rsidRPr="0060092D" w:rsidRDefault="0060092D" w:rsidP="0060092D">
            <w:pPr>
              <w:bidi/>
              <w:spacing w:after="0"/>
              <w:ind w:left="24" w:hanging="157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-1181045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  <w:tc>
          <w:tcPr>
            <w:tcW w:w="1556" w:type="dxa"/>
          </w:tcPr>
          <w:p w14:paraId="6B833C40" w14:textId="77777777" w:rsidR="0060092D" w:rsidRPr="0060092D" w:rsidRDefault="0060092D" w:rsidP="0060092D">
            <w:pPr>
              <w:bidi/>
              <w:spacing w:after="0"/>
              <w:ind w:left="24" w:hanging="157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-1724283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</w:tr>
      <w:tr w:rsidR="0060092D" w:rsidRPr="0060092D" w14:paraId="478188FA" w14:textId="77777777" w:rsidTr="0060092D">
        <w:tc>
          <w:tcPr>
            <w:tcW w:w="710" w:type="dxa"/>
            <w:vAlign w:val="center"/>
            <w:hideMark/>
          </w:tcPr>
          <w:p w14:paraId="5A2DB7B0" w14:textId="77777777" w:rsidR="0060092D" w:rsidRPr="0060092D" w:rsidRDefault="0060092D" w:rsidP="0060092D">
            <w:pPr>
              <w:pStyle w:val="ac"/>
              <w:ind w:left="24"/>
              <w:rPr>
                <w:color w:val="000000" w:themeColor="text1"/>
                <w:sz w:val="22"/>
                <w:szCs w:val="22"/>
                <w:rtl/>
              </w:rPr>
            </w:pPr>
            <w:r w:rsidRPr="0060092D">
              <w:rPr>
                <w:rFonts w:hint="cs"/>
                <w:color w:val="000000" w:themeColor="text1"/>
                <w:sz w:val="22"/>
                <w:szCs w:val="22"/>
                <w:rtl/>
              </w:rPr>
              <w:t>4</w:t>
            </w:r>
          </w:p>
        </w:tc>
        <w:tc>
          <w:tcPr>
            <w:tcW w:w="3700" w:type="dxa"/>
            <w:vAlign w:val="center"/>
            <w:hideMark/>
          </w:tcPr>
          <w:p w14:paraId="26ECBEE5" w14:textId="77777777" w:rsidR="0060092D" w:rsidRPr="0060092D" w:rsidRDefault="0060092D" w:rsidP="0060092D">
            <w:pPr>
              <w:bidi/>
              <w:spacing w:after="0"/>
              <w:ind w:left="24"/>
              <w:rPr>
                <w:rFonts w:ascii="Sakkal Majalla" w:hAnsi="Sakkal Majalla" w:cs="Sakkal Majalla"/>
                <w:b/>
                <w:bCs/>
                <w:rtl/>
              </w:rPr>
            </w:pPr>
            <w:r w:rsidRPr="0060092D">
              <w:rPr>
                <w:rFonts w:ascii="Sakkal Majalla" w:hAnsi="Sakkal Majalla" w:cs="Sakkal Majalla" w:hint="cs"/>
                <w:b/>
                <w:bCs/>
                <w:rtl/>
              </w:rPr>
              <w:t>الامكانيات البحثية في التخصص</w:t>
            </w:r>
          </w:p>
        </w:tc>
        <w:tc>
          <w:tcPr>
            <w:tcW w:w="1412" w:type="dxa"/>
          </w:tcPr>
          <w:p w14:paraId="63641681" w14:textId="77777777" w:rsidR="0060092D" w:rsidRPr="0060092D" w:rsidRDefault="0060092D" w:rsidP="0060092D">
            <w:pPr>
              <w:bidi/>
              <w:spacing w:after="0"/>
              <w:ind w:left="24" w:hanging="157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-1559466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  <w:tc>
          <w:tcPr>
            <w:tcW w:w="1413" w:type="dxa"/>
          </w:tcPr>
          <w:p w14:paraId="11C03F5D" w14:textId="77777777" w:rsidR="0060092D" w:rsidRPr="0060092D" w:rsidRDefault="0060092D" w:rsidP="0060092D">
            <w:pPr>
              <w:bidi/>
              <w:spacing w:after="0"/>
              <w:ind w:left="24" w:hanging="157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-82077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  <w:tc>
          <w:tcPr>
            <w:tcW w:w="1556" w:type="dxa"/>
          </w:tcPr>
          <w:p w14:paraId="174B86DD" w14:textId="77777777" w:rsidR="0060092D" w:rsidRPr="0060092D" w:rsidRDefault="0060092D" w:rsidP="0060092D">
            <w:pPr>
              <w:bidi/>
              <w:spacing w:after="0"/>
              <w:ind w:left="24" w:hanging="157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1387991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</w:tr>
      <w:tr w:rsidR="0060092D" w:rsidRPr="0060092D" w14:paraId="74BE0D91" w14:textId="77777777" w:rsidTr="0060092D">
        <w:trPr>
          <w:trHeight w:val="391"/>
        </w:trPr>
        <w:tc>
          <w:tcPr>
            <w:tcW w:w="4410" w:type="dxa"/>
            <w:gridSpan w:val="2"/>
            <w:shd w:val="clear" w:color="auto" w:fill="D9D9D9"/>
            <w:vAlign w:val="center"/>
            <w:hideMark/>
          </w:tcPr>
          <w:p w14:paraId="5B07CAD0" w14:textId="77777777" w:rsidR="0060092D" w:rsidRPr="0060092D" w:rsidRDefault="0060092D" w:rsidP="0060092D">
            <w:pPr>
              <w:bidi/>
              <w:spacing w:after="0"/>
              <w:ind w:left="24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rtl/>
              </w:rPr>
            </w:pPr>
            <w:r w:rsidRPr="0060092D">
              <w:rPr>
                <w:rFonts w:ascii="Sakkal Majalla" w:hAnsi="Sakkal Majalla" w:cs="Sakkal Majalla" w:hint="cs"/>
                <w:b/>
                <w:bCs/>
                <w:color w:val="000000" w:themeColor="text1"/>
                <w:rtl/>
              </w:rPr>
              <w:t>مجموع الدرجات (40) درجة</w:t>
            </w:r>
          </w:p>
        </w:tc>
        <w:tc>
          <w:tcPr>
            <w:tcW w:w="4381" w:type="dxa"/>
            <w:gridSpan w:val="3"/>
            <w:shd w:val="clear" w:color="auto" w:fill="D0CECE" w:themeFill="background2" w:themeFillShade="E6"/>
            <w:vAlign w:val="center"/>
          </w:tcPr>
          <w:p w14:paraId="54FC7915" w14:textId="77777777" w:rsidR="0060092D" w:rsidRPr="0060092D" w:rsidRDefault="0060092D" w:rsidP="0060092D">
            <w:pPr>
              <w:bidi/>
              <w:spacing w:after="0"/>
              <w:ind w:left="24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</w:tbl>
    <w:p w14:paraId="4822A88A" w14:textId="77777777" w:rsidR="0060092D" w:rsidRPr="0060092D" w:rsidRDefault="0060092D" w:rsidP="0060092D">
      <w:pPr>
        <w:tabs>
          <w:tab w:val="left" w:pos="404"/>
        </w:tabs>
        <w:bidi/>
        <w:spacing w:before="240" w:after="0" w:line="300" w:lineRule="exact"/>
        <w:ind w:firstLine="454"/>
        <w:rPr>
          <w:rFonts w:ascii="Sakkal Majalla" w:hAnsi="Sakkal Majalla" w:cs="Sakkal Majalla"/>
          <w:b/>
          <w:bCs/>
          <w:color w:val="002060"/>
          <w:rtl/>
        </w:rPr>
      </w:pPr>
      <w:r w:rsidRPr="0060092D">
        <w:rPr>
          <w:rFonts w:ascii="Sakkal Majalla" w:hAnsi="Sakkal Majalla" w:cs="Sakkal Majalla" w:hint="cs"/>
          <w:b/>
          <w:bCs/>
          <w:color w:val="002060"/>
          <w:rtl/>
        </w:rPr>
        <w:t>ب)  تقييم المشروع البحثي</w:t>
      </w:r>
    </w:p>
    <w:tbl>
      <w:tblPr>
        <w:tblpPr w:leftFromText="180" w:rightFromText="180" w:vertAnchor="text" w:tblpXSpec="center" w:tblpY="1"/>
        <w:tblOverlap w:val="never"/>
        <w:bidiVisual/>
        <w:tblW w:w="84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3"/>
        <w:gridCol w:w="3950"/>
        <w:gridCol w:w="1369"/>
        <w:gridCol w:w="1370"/>
        <w:gridCol w:w="1088"/>
      </w:tblGrid>
      <w:tr w:rsidR="0060092D" w:rsidRPr="0060092D" w14:paraId="08E302D3" w14:textId="77777777" w:rsidTr="001A798E">
        <w:trPr>
          <w:trHeight w:val="436"/>
          <w:jc w:val="center"/>
        </w:trPr>
        <w:tc>
          <w:tcPr>
            <w:tcW w:w="63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4A895BD" w14:textId="77777777" w:rsidR="0060092D" w:rsidRPr="0060092D" w:rsidRDefault="0060092D" w:rsidP="0060092D">
            <w:pPr>
              <w:pStyle w:val="ac"/>
              <w:rPr>
                <w:bCs/>
                <w:color w:val="000000" w:themeColor="text1"/>
                <w:sz w:val="22"/>
                <w:szCs w:val="22"/>
              </w:rPr>
            </w:pPr>
            <w:r w:rsidRPr="0060092D">
              <w:rPr>
                <w:rFonts w:hint="cs"/>
                <w:bCs/>
                <w:color w:val="000000" w:themeColor="text1"/>
                <w:sz w:val="22"/>
                <w:szCs w:val="22"/>
                <w:rtl/>
              </w:rPr>
              <w:t>م</w:t>
            </w:r>
          </w:p>
        </w:tc>
        <w:tc>
          <w:tcPr>
            <w:tcW w:w="39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2856B2D" w14:textId="77777777" w:rsidR="0060092D" w:rsidRPr="0060092D" w:rsidRDefault="0060092D" w:rsidP="0060092D">
            <w:pPr>
              <w:pStyle w:val="ac"/>
              <w:rPr>
                <w:bCs/>
                <w:color w:val="000000" w:themeColor="text1"/>
                <w:sz w:val="22"/>
                <w:szCs w:val="22"/>
                <w:rtl/>
              </w:rPr>
            </w:pPr>
            <w:r w:rsidRPr="0060092D">
              <w:rPr>
                <w:rFonts w:hint="cs"/>
                <w:bCs/>
                <w:color w:val="000000" w:themeColor="text1"/>
                <w:sz w:val="22"/>
                <w:szCs w:val="22"/>
                <w:rtl/>
              </w:rPr>
              <w:t xml:space="preserve">معايير التقييم 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36D4608" w14:textId="77777777" w:rsidR="0060092D" w:rsidRPr="0060092D" w:rsidRDefault="0060092D" w:rsidP="0060092D">
            <w:pPr>
              <w:pStyle w:val="ac"/>
              <w:rPr>
                <w:color w:val="000000" w:themeColor="text1"/>
                <w:sz w:val="22"/>
                <w:szCs w:val="22"/>
                <w:rtl/>
              </w:rPr>
            </w:pPr>
            <w:r w:rsidRPr="0060092D">
              <w:rPr>
                <w:rFonts w:hint="cs"/>
                <w:color w:val="000000" w:themeColor="text1"/>
                <w:sz w:val="22"/>
                <w:szCs w:val="22"/>
                <w:rtl/>
              </w:rPr>
              <w:t>مستوى عالي</w:t>
            </w: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22492F4" w14:textId="77777777" w:rsidR="0060092D" w:rsidRPr="0060092D" w:rsidRDefault="0060092D" w:rsidP="0060092D">
            <w:pPr>
              <w:pStyle w:val="ac"/>
              <w:rPr>
                <w:color w:val="000000" w:themeColor="text1"/>
                <w:sz w:val="22"/>
                <w:szCs w:val="22"/>
                <w:rtl/>
              </w:rPr>
            </w:pPr>
            <w:r w:rsidRPr="0060092D">
              <w:rPr>
                <w:rFonts w:hint="cs"/>
                <w:color w:val="000000" w:themeColor="text1"/>
                <w:sz w:val="22"/>
                <w:szCs w:val="22"/>
                <w:rtl/>
              </w:rPr>
              <w:t>مستوى متوسط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0265049" w14:textId="77777777" w:rsidR="0060092D" w:rsidRPr="0060092D" w:rsidRDefault="0060092D" w:rsidP="0060092D">
            <w:pPr>
              <w:pStyle w:val="ac"/>
              <w:rPr>
                <w:color w:val="000000" w:themeColor="text1"/>
                <w:sz w:val="22"/>
                <w:szCs w:val="22"/>
                <w:rtl/>
              </w:rPr>
            </w:pPr>
            <w:r w:rsidRPr="0060092D">
              <w:rPr>
                <w:rFonts w:hint="cs"/>
                <w:color w:val="000000" w:themeColor="text1"/>
                <w:sz w:val="22"/>
                <w:szCs w:val="22"/>
                <w:rtl/>
              </w:rPr>
              <w:t>مستوى منخفض</w:t>
            </w:r>
          </w:p>
        </w:tc>
      </w:tr>
      <w:tr w:rsidR="0060092D" w:rsidRPr="0060092D" w14:paraId="055CB18C" w14:textId="77777777" w:rsidTr="001A798E">
        <w:trPr>
          <w:trHeight w:val="244"/>
          <w:jc w:val="center"/>
        </w:trPr>
        <w:tc>
          <w:tcPr>
            <w:tcW w:w="63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7F00756" w14:textId="77777777" w:rsidR="0060092D" w:rsidRPr="0060092D" w:rsidRDefault="0060092D" w:rsidP="0060092D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000000" w:themeColor="text1"/>
              </w:rPr>
            </w:pPr>
          </w:p>
        </w:tc>
        <w:tc>
          <w:tcPr>
            <w:tcW w:w="39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E5627F0" w14:textId="77777777" w:rsidR="0060092D" w:rsidRPr="0060092D" w:rsidRDefault="0060092D" w:rsidP="0060092D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000000" w:themeColor="text1"/>
              </w:rPr>
            </w:pP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A46F6C7" w14:textId="77777777" w:rsidR="0060092D" w:rsidRPr="0060092D" w:rsidRDefault="0060092D" w:rsidP="0060092D">
            <w:pPr>
              <w:pStyle w:val="ac"/>
              <w:rPr>
                <w:color w:val="000000" w:themeColor="text1"/>
                <w:sz w:val="22"/>
                <w:szCs w:val="22"/>
                <w:rtl/>
              </w:rPr>
            </w:pPr>
            <w:r w:rsidRPr="0060092D">
              <w:rPr>
                <w:color w:val="000000" w:themeColor="text1"/>
                <w:sz w:val="22"/>
                <w:szCs w:val="22"/>
                <w:rtl/>
              </w:rPr>
              <w:t>1</w:t>
            </w: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F763345" w14:textId="77777777" w:rsidR="0060092D" w:rsidRPr="0060092D" w:rsidRDefault="0060092D" w:rsidP="0060092D">
            <w:pPr>
              <w:pStyle w:val="ac"/>
              <w:rPr>
                <w:color w:val="000000" w:themeColor="text1"/>
                <w:sz w:val="22"/>
                <w:szCs w:val="22"/>
                <w:rtl/>
              </w:rPr>
            </w:pPr>
            <w:r w:rsidRPr="0060092D">
              <w:rPr>
                <w:color w:val="000000" w:themeColor="text1"/>
                <w:sz w:val="22"/>
                <w:szCs w:val="22"/>
                <w:rtl/>
              </w:rPr>
              <w:t>2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499A506" w14:textId="77777777" w:rsidR="0060092D" w:rsidRPr="0060092D" w:rsidRDefault="0060092D" w:rsidP="0060092D">
            <w:pPr>
              <w:pStyle w:val="ac"/>
              <w:rPr>
                <w:color w:val="000000" w:themeColor="text1"/>
                <w:sz w:val="22"/>
                <w:szCs w:val="22"/>
                <w:rtl/>
              </w:rPr>
            </w:pPr>
            <w:r w:rsidRPr="0060092D">
              <w:rPr>
                <w:color w:val="000000" w:themeColor="text1"/>
                <w:sz w:val="22"/>
                <w:szCs w:val="22"/>
                <w:rtl/>
              </w:rPr>
              <w:t>3</w:t>
            </w:r>
          </w:p>
        </w:tc>
      </w:tr>
      <w:tr w:rsidR="0060092D" w:rsidRPr="0060092D" w14:paraId="52DEA2D0" w14:textId="77777777" w:rsidTr="001A798E">
        <w:trPr>
          <w:trHeight w:val="239"/>
          <w:jc w:val="center"/>
        </w:trPr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3FD95" w14:textId="77777777" w:rsidR="0060092D" w:rsidRPr="0060092D" w:rsidRDefault="0060092D" w:rsidP="0060092D">
            <w:pPr>
              <w:pStyle w:val="ac"/>
              <w:rPr>
                <w:color w:val="000000" w:themeColor="text1"/>
                <w:sz w:val="22"/>
                <w:szCs w:val="22"/>
                <w:rtl/>
              </w:rPr>
            </w:pPr>
            <w:r w:rsidRPr="0060092D">
              <w:rPr>
                <w:color w:val="000000" w:themeColor="text1"/>
                <w:sz w:val="22"/>
                <w:szCs w:val="22"/>
                <w:rtl/>
              </w:rPr>
              <w:t>1</w:t>
            </w:r>
          </w:p>
        </w:tc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42009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60092D">
              <w:rPr>
                <w:rFonts w:ascii="Sakkal Majalla" w:hAnsi="Sakkal Majalla" w:cs="Sakkal Majalla"/>
                <w:b/>
                <w:bCs/>
                <w:rtl/>
              </w:rPr>
              <w:t>تطبيق منهجية البحث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DCA1F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-74750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FBA5E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1462774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D56FA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-175396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</w:tr>
      <w:tr w:rsidR="0060092D" w:rsidRPr="0060092D" w14:paraId="3613304D" w14:textId="77777777" w:rsidTr="001A798E">
        <w:trPr>
          <w:trHeight w:val="239"/>
          <w:jc w:val="center"/>
        </w:trPr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8F847" w14:textId="77777777" w:rsidR="0060092D" w:rsidRPr="0060092D" w:rsidRDefault="0060092D" w:rsidP="0060092D">
            <w:pPr>
              <w:pStyle w:val="ac"/>
              <w:rPr>
                <w:color w:val="000000" w:themeColor="text1"/>
                <w:sz w:val="22"/>
                <w:szCs w:val="22"/>
                <w:rtl/>
              </w:rPr>
            </w:pPr>
            <w:r w:rsidRPr="0060092D">
              <w:rPr>
                <w:color w:val="000000" w:themeColor="text1"/>
                <w:sz w:val="22"/>
                <w:szCs w:val="22"/>
                <w:rtl/>
              </w:rPr>
              <w:t>2</w:t>
            </w:r>
          </w:p>
        </w:tc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99927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60092D">
              <w:rPr>
                <w:rFonts w:ascii="Sakkal Majalla" w:hAnsi="Sakkal Majalla" w:cs="Sakkal Majalla"/>
                <w:b/>
                <w:bCs/>
                <w:rtl/>
              </w:rPr>
              <w:t>عمق المادة العلمية وغزارتها</w:t>
            </w:r>
            <w:r w:rsidRPr="0060092D">
              <w:rPr>
                <w:rFonts w:ascii="Sakkal Majalla" w:hAnsi="Sakkal Majalla" w:cs="Sakkal Majalla" w:hint="cs"/>
                <w:b/>
                <w:bCs/>
                <w:rtl/>
              </w:rPr>
              <w:t xml:space="preserve"> ودقتها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55372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304291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F13EE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-1430884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C714B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-428356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</w:tr>
      <w:tr w:rsidR="0060092D" w:rsidRPr="0060092D" w14:paraId="14EE3177" w14:textId="77777777" w:rsidTr="001A798E">
        <w:trPr>
          <w:trHeight w:val="239"/>
          <w:jc w:val="center"/>
        </w:trPr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0BC96" w14:textId="77777777" w:rsidR="0060092D" w:rsidRPr="0060092D" w:rsidRDefault="0060092D" w:rsidP="0060092D">
            <w:pPr>
              <w:pStyle w:val="ac"/>
              <w:rPr>
                <w:color w:val="000000" w:themeColor="text1"/>
                <w:sz w:val="22"/>
                <w:szCs w:val="22"/>
                <w:rtl/>
              </w:rPr>
            </w:pPr>
            <w:r w:rsidRPr="0060092D">
              <w:rPr>
                <w:color w:val="000000" w:themeColor="text1"/>
                <w:sz w:val="22"/>
                <w:szCs w:val="22"/>
                <w:rtl/>
              </w:rPr>
              <w:t>3</w:t>
            </w:r>
          </w:p>
        </w:tc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F8C52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60092D">
              <w:rPr>
                <w:rFonts w:ascii="Sakkal Majalla" w:hAnsi="Sakkal Majalla" w:cs="Sakkal Majalla"/>
                <w:b/>
                <w:bCs/>
                <w:rtl/>
              </w:rPr>
              <w:t>أصالة المصادر وتنوعها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73115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-897589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BFE1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-1384554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7FEFE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-1609727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</w:tr>
      <w:tr w:rsidR="0060092D" w:rsidRPr="0060092D" w14:paraId="00B3CDDD" w14:textId="77777777" w:rsidTr="001A798E">
        <w:trPr>
          <w:trHeight w:val="239"/>
          <w:jc w:val="center"/>
        </w:trPr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C57E2" w14:textId="77777777" w:rsidR="0060092D" w:rsidRPr="0060092D" w:rsidRDefault="0060092D" w:rsidP="0060092D">
            <w:pPr>
              <w:pStyle w:val="ac"/>
              <w:rPr>
                <w:color w:val="000000" w:themeColor="text1"/>
                <w:sz w:val="22"/>
                <w:szCs w:val="22"/>
                <w:rtl/>
              </w:rPr>
            </w:pPr>
            <w:r w:rsidRPr="0060092D">
              <w:rPr>
                <w:color w:val="000000" w:themeColor="text1"/>
                <w:sz w:val="22"/>
                <w:szCs w:val="22"/>
                <w:rtl/>
              </w:rPr>
              <w:t>4</w:t>
            </w:r>
          </w:p>
        </w:tc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42EAD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60092D">
              <w:rPr>
                <w:rFonts w:ascii="Sakkal Majalla" w:hAnsi="Sakkal Majalla" w:cs="Sakkal Majalla"/>
                <w:b/>
                <w:bCs/>
                <w:rtl/>
              </w:rPr>
              <w:t>استيفاء الرسالة للخلفية العلمية لموضوع البحث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F77D2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-2094158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46604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660899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A802B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-1981765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</w:tr>
      <w:tr w:rsidR="0060092D" w:rsidRPr="0060092D" w14:paraId="2BD872E7" w14:textId="77777777" w:rsidTr="001A798E">
        <w:trPr>
          <w:trHeight w:val="239"/>
          <w:jc w:val="center"/>
        </w:trPr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D3B67" w14:textId="77777777" w:rsidR="0060092D" w:rsidRPr="0060092D" w:rsidRDefault="0060092D" w:rsidP="0060092D">
            <w:pPr>
              <w:pStyle w:val="ac"/>
              <w:rPr>
                <w:color w:val="000000" w:themeColor="text1"/>
                <w:sz w:val="22"/>
                <w:szCs w:val="22"/>
                <w:rtl/>
              </w:rPr>
            </w:pPr>
            <w:r w:rsidRPr="0060092D">
              <w:rPr>
                <w:color w:val="000000" w:themeColor="text1"/>
                <w:sz w:val="22"/>
                <w:szCs w:val="22"/>
                <w:rtl/>
              </w:rPr>
              <w:t>5</w:t>
            </w:r>
          </w:p>
        </w:tc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CA707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60092D">
              <w:rPr>
                <w:rFonts w:ascii="Sakkal Majalla" w:hAnsi="Sakkal Majalla" w:cs="Sakkal Majalla"/>
                <w:b/>
                <w:bCs/>
                <w:rtl/>
              </w:rPr>
              <w:t xml:space="preserve">الجدّة والأصالة في البحث 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076E4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-266919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E0BFE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-811706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ED46E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749940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</w:tr>
      <w:tr w:rsidR="0060092D" w:rsidRPr="0060092D" w14:paraId="5092D115" w14:textId="77777777" w:rsidTr="001A798E">
        <w:trPr>
          <w:trHeight w:val="239"/>
          <w:jc w:val="center"/>
        </w:trPr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CD3D2" w14:textId="77777777" w:rsidR="0060092D" w:rsidRPr="0060092D" w:rsidRDefault="0060092D" w:rsidP="0060092D">
            <w:pPr>
              <w:pStyle w:val="ac"/>
              <w:rPr>
                <w:color w:val="000000" w:themeColor="text1"/>
                <w:sz w:val="22"/>
                <w:szCs w:val="22"/>
                <w:rtl/>
              </w:rPr>
            </w:pPr>
            <w:r w:rsidRPr="0060092D">
              <w:rPr>
                <w:color w:val="000000" w:themeColor="text1"/>
                <w:sz w:val="22"/>
                <w:szCs w:val="22"/>
                <w:rtl/>
              </w:rPr>
              <w:t>6</w:t>
            </w:r>
          </w:p>
        </w:tc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6F934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60092D">
              <w:rPr>
                <w:rFonts w:ascii="Sakkal Majalla" w:hAnsi="Sakkal Majalla" w:cs="Sakkal Majalla" w:hint="cs"/>
                <w:b/>
                <w:bCs/>
                <w:rtl/>
              </w:rPr>
              <w:t>مهارات التحليل والنقد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31888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color w:val="000000" w:themeColor="text1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-513601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0EEAC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color w:val="000000" w:themeColor="text1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-1436901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13173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color w:val="000000" w:themeColor="text1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-515387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</w:tr>
      <w:tr w:rsidR="0060092D" w:rsidRPr="0060092D" w14:paraId="0569E589" w14:textId="77777777" w:rsidTr="001A798E">
        <w:trPr>
          <w:trHeight w:val="239"/>
          <w:jc w:val="center"/>
        </w:trPr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BF756" w14:textId="77777777" w:rsidR="0060092D" w:rsidRPr="0060092D" w:rsidRDefault="0060092D" w:rsidP="0060092D">
            <w:pPr>
              <w:pStyle w:val="ac"/>
              <w:rPr>
                <w:color w:val="000000" w:themeColor="text1"/>
                <w:sz w:val="22"/>
                <w:szCs w:val="22"/>
                <w:rtl/>
              </w:rPr>
            </w:pPr>
            <w:r w:rsidRPr="0060092D">
              <w:rPr>
                <w:color w:val="000000" w:themeColor="text1"/>
                <w:sz w:val="22"/>
                <w:szCs w:val="22"/>
                <w:rtl/>
              </w:rPr>
              <w:t>٧</w:t>
            </w:r>
          </w:p>
        </w:tc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C5683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60092D">
              <w:rPr>
                <w:rFonts w:ascii="Sakkal Majalla" w:hAnsi="Sakkal Majalla" w:cs="Sakkal Majalla"/>
                <w:b/>
                <w:bCs/>
                <w:rtl/>
              </w:rPr>
              <w:t xml:space="preserve">التوثيق والأمانة العلمية </w:t>
            </w:r>
            <w:r w:rsidRPr="0060092D">
              <w:rPr>
                <w:rFonts w:ascii="Sakkal Majalla" w:hAnsi="Sakkal Majalla" w:cs="Sakkal Majalla" w:hint="cs"/>
                <w:b/>
                <w:bCs/>
                <w:rtl/>
              </w:rPr>
              <w:t>والالتزام بأخلاقيات الباحث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FC93D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-952012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80758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-25875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EA12C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1993207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</w:tr>
      <w:tr w:rsidR="0060092D" w:rsidRPr="0060092D" w14:paraId="5EC8B7B3" w14:textId="77777777" w:rsidTr="001A798E">
        <w:trPr>
          <w:trHeight w:val="79"/>
          <w:jc w:val="center"/>
        </w:trPr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7765C" w14:textId="77777777" w:rsidR="0060092D" w:rsidRPr="0060092D" w:rsidRDefault="0060092D" w:rsidP="0060092D">
            <w:pPr>
              <w:pStyle w:val="ac"/>
              <w:rPr>
                <w:color w:val="000000" w:themeColor="text1"/>
                <w:sz w:val="22"/>
                <w:szCs w:val="22"/>
                <w:rtl/>
              </w:rPr>
            </w:pPr>
            <w:r w:rsidRPr="0060092D">
              <w:rPr>
                <w:color w:val="000000" w:themeColor="text1"/>
                <w:sz w:val="22"/>
                <w:szCs w:val="22"/>
                <w:rtl/>
              </w:rPr>
              <w:t>٨</w:t>
            </w:r>
          </w:p>
        </w:tc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48D1A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60092D">
              <w:rPr>
                <w:rFonts w:ascii="Sakkal Majalla" w:hAnsi="Sakkal Majalla" w:cs="Sakkal Majalla"/>
                <w:b/>
                <w:bCs/>
                <w:rtl/>
              </w:rPr>
              <w:t>سلامة اللغة والإخراج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5E494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395706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EDC35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1376499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299F3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1879442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</w:tr>
      <w:tr w:rsidR="0060092D" w:rsidRPr="0060092D" w14:paraId="602F0212" w14:textId="77777777" w:rsidTr="001A798E">
        <w:trPr>
          <w:trHeight w:val="287"/>
          <w:jc w:val="center"/>
        </w:trPr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C2ABF" w14:textId="77777777" w:rsidR="0060092D" w:rsidRPr="0060092D" w:rsidRDefault="0060092D" w:rsidP="0060092D">
            <w:pPr>
              <w:pStyle w:val="ac"/>
              <w:rPr>
                <w:color w:val="000000" w:themeColor="text1"/>
                <w:sz w:val="22"/>
                <w:szCs w:val="22"/>
                <w:rtl/>
              </w:rPr>
            </w:pPr>
            <w:r w:rsidRPr="0060092D">
              <w:rPr>
                <w:rFonts w:hint="cs"/>
                <w:color w:val="000000" w:themeColor="text1"/>
                <w:sz w:val="22"/>
                <w:szCs w:val="22"/>
                <w:rtl/>
              </w:rPr>
              <w:t>٩</w:t>
            </w:r>
          </w:p>
        </w:tc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40D561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60092D">
              <w:rPr>
                <w:rFonts w:ascii="Sakkal Majalla" w:hAnsi="Sakkal Majalla" w:cs="Sakkal Majalla"/>
                <w:b/>
                <w:bCs/>
                <w:rtl/>
              </w:rPr>
              <w:t>نتائج البحث وتوصياته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6A49B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-299076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5BB41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-628399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D98E2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-1364823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</w:tr>
      <w:tr w:rsidR="0060092D" w:rsidRPr="0060092D" w14:paraId="77DE78D3" w14:textId="77777777" w:rsidTr="001A798E">
        <w:trPr>
          <w:trHeight w:val="287"/>
          <w:jc w:val="center"/>
        </w:trPr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F6301" w14:textId="77777777" w:rsidR="0060092D" w:rsidRPr="0060092D" w:rsidRDefault="0060092D" w:rsidP="0060092D">
            <w:pPr>
              <w:pStyle w:val="ac"/>
              <w:rPr>
                <w:rFonts w:hint="cs"/>
                <w:color w:val="000000" w:themeColor="text1"/>
                <w:sz w:val="22"/>
                <w:szCs w:val="22"/>
                <w:rtl/>
              </w:rPr>
            </w:pPr>
            <w:r w:rsidRPr="0060092D">
              <w:rPr>
                <w:rFonts w:hint="cs"/>
                <w:color w:val="000000" w:themeColor="text1"/>
                <w:sz w:val="22"/>
                <w:szCs w:val="22"/>
                <w:rtl/>
              </w:rPr>
              <w:t>10</w:t>
            </w:r>
          </w:p>
        </w:tc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5D781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60092D">
              <w:rPr>
                <w:rFonts w:ascii="Sakkal Majalla" w:hAnsi="Sakkal Majalla" w:cs="Sakkal Majalla" w:hint="cs"/>
                <w:b/>
                <w:bCs/>
                <w:rtl/>
              </w:rPr>
              <w:t>قدرة الطالب أثناء المناقشة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96E44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color w:val="000000" w:themeColor="text1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-516313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81106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color w:val="000000" w:themeColor="text1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1160271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209CB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color w:val="000000" w:themeColor="text1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rtl/>
                </w:rPr>
                <w:id w:val="1875109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92D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Pr="0060092D">
              <w:rPr>
                <w:rFonts w:ascii="Sakkal Majalla" w:hAnsi="Sakkal Majalla" w:cs="Sakkal Majalla"/>
                <w:color w:val="000000" w:themeColor="text1"/>
                <w:rtl/>
              </w:rPr>
              <w:t xml:space="preserve"> </w:t>
            </w:r>
          </w:p>
        </w:tc>
      </w:tr>
      <w:tr w:rsidR="0060092D" w:rsidRPr="0060092D" w14:paraId="3DC9C058" w14:textId="77777777" w:rsidTr="001A798E">
        <w:trPr>
          <w:trHeight w:val="284"/>
          <w:jc w:val="center"/>
        </w:trPr>
        <w:tc>
          <w:tcPr>
            <w:tcW w:w="45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CCE2CD1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rtl/>
              </w:rPr>
            </w:pPr>
            <w:r w:rsidRPr="0060092D">
              <w:rPr>
                <w:rFonts w:ascii="Sakkal Majalla" w:hAnsi="Sakkal Majalla" w:cs="Sakkal Majalla" w:hint="cs"/>
                <w:b/>
                <w:bCs/>
                <w:color w:val="000000" w:themeColor="text1"/>
                <w:rtl/>
              </w:rPr>
              <w:t>مجموع درجات المشروع البحثي</w:t>
            </w:r>
            <w:r w:rsidRPr="0060092D">
              <w:rPr>
                <w:rFonts w:ascii="Sakkal Majalla" w:hAnsi="Sakkal Majalla" w:cs="Sakkal Majalla"/>
                <w:b/>
                <w:bCs/>
                <w:color w:val="000000" w:themeColor="text1"/>
                <w:rtl/>
              </w:rPr>
              <w:t xml:space="preserve"> </w:t>
            </w:r>
            <w:r w:rsidRPr="0060092D">
              <w:rPr>
                <w:rFonts w:ascii="Sakkal Majalla" w:hAnsi="Sakkal Majalla" w:cs="Sakkal Majalla" w:hint="cs"/>
                <w:b/>
                <w:bCs/>
                <w:color w:val="000000" w:themeColor="text1"/>
                <w:rtl/>
              </w:rPr>
              <w:t>(60) درجة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9A12A2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</w:pPr>
          </w:p>
        </w:tc>
      </w:tr>
      <w:tr w:rsidR="0060092D" w:rsidRPr="0060092D" w14:paraId="4D8163A8" w14:textId="77777777" w:rsidTr="001A798E">
        <w:trPr>
          <w:trHeight w:val="284"/>
          <w:jc w:val="center"/>
        </w:trPr>
        <w:tc>
          <w:tcPr>
            <w:tcW w:w="45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E4D498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rtl/>
              </w:rPr>
            </w:pPr>
            <w:r w:rsidRPr="0060092D">
              <w:rPr>
                <w:rFonts w:ascii="Sakkal Majalla" w:hAnsi="Sakkal Majalla" w:cs="Sakkal Majalla" w:hint="cs"/>
                <w:b/>
                <w:bCs/>
                <w:color w:val="000000" w:themeColor="text1"/>
                <w:rtl/>
              </w:rPr>
              <w:t>مجموع درجات تقييم أداء الطالب (40) درجة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BCC940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</w:pPr>
          </w:p>
        </w:tc>
      </w:tr>
      <w:tr w:rsidR="0060092D" w:rsidRPr="0060092D" w14:paraId="3B96703F" w14:textId="77777777" w:rsidTr="001A798E">
        <w:trPr>
          <w:trHeight w:val="537"/>
          <w:jc w:val="center"/>
        </w:trPr>
        <w:tc>
          <w:tcPr>
            <w:tcW w:w="45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7D901D7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rtl/>
              </w:rPr>
            </w:pPr>
            <w:r w:rsidRPr="0060092D">
              <w:rPr>
                <w:rFonts w:ascii="Sakkal Majalla" w:hAnsi="Sakkal Majalla" w:cs="Sakkal Majalla" w:hint="cs"/>
                <w:b/>
                <w:bCs/>
                <w:color w:val="000000" w:themeColor="text1"/>
                <w:rtl/>
              </w:rPr>
              <w:t>الدرجة النهائية ( ١٠٠) درجة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B287ED4" w14:textId="77777777" w:rsidR="0060092D" w:rsidRPr="0060092D" w:rsidRDefault="0060092D" w:rsidP="0060092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</w:pPr>
          </w:p>
        </w:tc>
      </w:tr>
    </w:tbl>
    <w:p w14:paraId="155CE393" w14:textId="77777777" w:rsidR="0060092D" w:rsidRPr="00B53141" w:rsidRDefault="0060092D" w:rsidP="0060092D">
      <w:pPr>
        <w:ind w:firstLine="84"/>
        <w:rPr>
          <w:rFonts w:ascii="Sakkal Majalla" w:hAnsi="Sakkal Majalla" w:cs="Sakkal Majalla"/>
          <w:sz w:val="24"/>
          <w:szCs w:val="24"/>
          <w:rtl/>
        </w:rPr>
      </w:pPr>
    </w:p>
    <w:p w14:paraId="117EC5E7" w14:textId="77777777" w:rsidR="00CF2A8D" w:rsidRPr="00DC306B" w:rsidRDefault="00CF2A8D" w:rsidP="00DC306B">
      <w:pPr>
        <w:bidi/>
        <w:spacing w:after="0"/>
        <w:rPr>
          <w:rFonts w:ascii="Sakkal Majalla" w:hAnsi="Sakkal Majalla" w:cs="Sakkal Majalla" w:hint="cs"/>
          <w:rtl/>
        </w:rPr>
      </w:pPr>
    </w:p>
    <w:p w14:paraId="11942B24" w14:textId="4BF9B9AF" w:rsidR="00D8287E" w:rsidRPr="00DC306B" w:rsidRDefault="00D8287E" w:rsidP="00DC306B">
      <w:pPr>
        <w:pStyle w:val="1"/>
        <w:bidi/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</w:pPr>
      <w:bookmarkStart w:id="6" w:name="_Toc135746976"/>
      <w:r w:rsidRPr="00DC306B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lastRenderedPageBreak/>
        <w:t>ه. مصادر التعلم والمرافق:</w:t>
      </w:r>
      <w:bookmarkEnd w:id="6"/>
    </w:p>
    <w:p w14:paraId="4423A97F" w14:textId="4F48AAF2" w:rsidR="00D8287E" w:rsidRPr="00DC306B" w:rsidRDefault="00D8287E" w:rsidP="00DC306B">
      <w:pPr>
        <w:bidi/>
        <w:spacing w:after="0"/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lang w:bidi="ar-YE"/>
        </w:rPr>
      </w:pPr>
      <w:r w:rsidRPr="00DC306B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DC306B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DC306B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D8287E" w:rsidRPr="00DC306B" w14:paraId="0755176E" w14:textId="77777777" w:rsidTr="39C8CA67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D8287E" w:rsidRPr="00DC306B" w:rsidRDefault="00D8287E" w:rsidP="00DC306B">
            <w:pPr>
              <w:bidi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0F88263A" w14:textId="209B4B5F" w:rsidR="39C8CA67" w:rsidRPr="00DC306B" w:rsidRDefault="39C8CA67" w:rsidP="00DC306B">
            <w:pPr>
              <w:bidi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Style w:val="normaltextrun"/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كتابة البحث العلمي     عبد الوهاب أبو سليمان </w:t>
            </w:r>
            <w:r w:rsidRPr="00DC306B">
              <w:rPr>
                <w:rStyle w:val="eop"/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 </w:t>
            </w:r>
          </w:p>
        </w:tc>
      </w:tr>
      <w:tr w:rsidR="00D8287E" w:rsidRPr="00DC306B" w14:paraId="75DF8E49" w14:textId="77777777" w:rsidTr="39C8CA67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D8287E" w:rsidRPr="00DC306B" w:rsidRDefault="00D8287E" w:rsidP="00DC306B">
            <w:pPr>
              <w:bidi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5938BD3F" w14:textId="3FB623A2" w:rsidR="39C8CA67" w:rsidRPr="00DC306B" w:rsidRDefault="39C8CA67" w:rsidP="00DC306B">
            <w:pPr>
              <w:bidi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Style w:val="normaltextrun"/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الرد على المنطقيين     ابن تيمية</w:t>
            </w:r>
            <w:r w:rsidRPr="00DC306B">
              <w:rPr>
                <w:rStyle w:val="eop"/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 </w:t>
            </w:r>
          </w:p>
          <w:p w14:paraId="4B45872F" w14:textId="629DF151" w:rsidR="39C8CA67" w:rsidRPr="00DC306B" w:rsidRDefault="39C8CA67" w:rsidP="00DC306B">
            <w:pPr>
              <w:bidi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Style w:val="normaltextrun"/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منهج البحث العلمي عند العرب    جلال موسى </w:t>
            </w:r>
            <w:r w:rsidRPr="00DC306B">
              <w:rPr>
                <w:rStyle w:val="eop"/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 </w:t>
            </w:r>
          </w:p>
          <w:p w14:paraId="10700C93" w14:textId="10AAB627" w:rsidR="39C8CA67" w:rsidRPr="00DC306B" w:rsidRDefault="39C8CA67" w:rsidP="00DC306B">
            <w:pPr>
              <w:bidi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Style w:val="normaltextrun"/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القواعد المنظمة لتسجيل الرسالة العلمية وكتابتها وطباعتها وتقديمها - عمادة الدراسات العليا بجامعة الإمام</w:t>
            </w:r>
            <w:r w:rsidRPr="00DC306B">
              <w:rPr>
                <w:rStyle w:val="eop"/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 </w:t>
            </w:r>
          </w:p>
          <w:p w14:paraId="607D99EE" w14:textId="1E67E302" w:rsidR="39C8CA67" w:rsidRPr="00DC306B" w:rsidRDefault="39C8CA67" w:rsidP="00DC306B">
            <w:pPr>
              <w:bidi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Style w:val="normaltextrun"/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دليل كتابة الرسائل العلمية والبحوث التكميلية بجامعة الإمام محمد بن سعود الإسلامية الدراسات النظرية</w:t>
            </w:r>
            <w:r w:rsidRPr="00DC306B">
              <w:rPr>
                <w:rStyle w:val="eop"/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 </w:t>
            </w:r>
          </w:p>
        </w:tc>
      </w:tr>
      <w:tr w:rsidR="00D8287E" w:rsidRPr="00DC306B" w14:paraId="7C46595C" w14:textId="77777777" w:rsidTr="39C8CA67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D8287E" w:rsidRPr="00DC306B" w:rsidRDefault="00D8287E" w:rsidP="00DC306B">
            <w:pPr>
              <w:bidi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41F2D4EB" w14:textId="08D4ED05" w:rsidR="39C8CA67" w:rsidRPr="00DC306B" w:rsidRDefault="39C8CA67" w:rsidP="00DC306B">
            <w:pPr>
              <w:bidi/>
              <w:jc w:val="center"/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>لا يوجد</w:t>
            </w:r>
          </w:p>
        </w:tc>
      </w:tr>
      <w:tr w:rsidR="00D8287E" w:rsidRPr="00DC306B" w14:paraId="5AA6E535" w14:textId="77777777" w:rsidTr="39C8CA67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D8287E" w:rsidRPr="00DC306B" w:rsidRDefault="00D8287E" w:rsidP="00DC306B">
            <w:pPr>
              <w:bidi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4959EBDD" w14:textId="08FF50CD" w:rsidR="39C8CA67" w:rsidRPr="00DC306B" w:rsidRDefault="39C8CA67" w:rsidP="00DC306B">
            <w:pPr>
              <w:bidi/>
              <w:jc w:val="center"/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>لا يوجد</w:t>
            </w:r>
          </w:p>
        </w:tc>
      </w:tr>
    </w:tbl>
    <w:p w14:paraId="58FC0C83" w14:textId="77FDE0BF" w:rsidR="00215895" w:rsidRPr="00DC306B" w:rsidRDefault="00215895" w:rsidP="00DC306B">
      <w:pPr>
        <w:bidi/>
        <w:spacing w:after="0"/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lang w:bidi="ar-YE"/>
        </w:rPr>
      </w:pPr>
      <w:r w:rsidRPr="00DC306B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DC306B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DC306B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DC306B" w14:paraId="3C01EBDC" w14:textId="77777777" w:rsidTr="39C8CA67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DC306B" w:rsidRDefault="00215895" w:rsidP="00DC306B">
            <w:pPr>
              <w:bidi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DC306B" w:rsidRDefault="00215895" w:rsidP="00DC306B">
            <w:pPr>
              <w:bidi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DC306B" w14:paraId="2CC0C5BC" w14:textId="77777777" w:rsidTr="39C8CA67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DC306B" w:rsidRDefault="00215895" w:rsidP="00DC306B">
            <w:pPr>
              <w:bidi/>
              <w:ind w:right="43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DC306B" w:rsidRDefault="00215895" w:rsidP="00DC306B">
            <w:pPr>
              <w:bidi/>
              <w:ind w:right="43"/>
              <w:jc w:val="center"/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0CFDC129" w14:textId="1DB24EDD" w:rsidR="39C8CA67" w:rsidRPr="00DC306B" w:rsidRDefault="39C8CA67" w:rsidP="00DC306B">
            <w:pPr>
              <w:bidi/>
              <w:jc w:val="lowKashida"/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قاعة محاضرات </w:t>
            </w:r>
          </w:p>
        </w:tc>
      </w:tr>
      <w:tr w:rsidR="00215895" w:rsidRPr="00DC306B" w14:paraId="0D6CBC31" w14:textId="77777777" w:rsidTr="39C8CA67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DC306B" w:rsidRDefault="00215895" w:rsidP="00DC306B">
            <w:pPr>
              <w:bidi/>
              <w:ind w:right="43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DC306B" w:rsidRDefault="00215895" w:rsidP="00DC306B">
            <w:pPr>
              <w:bidi/>
              <w:ind w:right="43"/>
              <w:jc w:val="center"/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435F3D72" w14:textId="4EAA2E3F" w:rsidR="39C8CA67" w:rsidRPr="00DC306B" w:rsidRDefault="39C8CA67" w:rsidP="00DC306B">
            <w:pPr>
              <w:bidi/>
              <w:jc w:val="lowKashida"/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شاشات عرض – سبورة ذكية – واي </w:t>
            </w:r>
            <w:proofErr w:type="spellStart"/>
            <w:r w:rsidRPr="00DC306B">
              <w:rPr>
                <w:rFonts w:ascii="Sakkal Majalla" w:eastAsia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>فاي</w:t>
            </w:r>
            <w:proofErr w:type="spellEnd"/>
          </w:p>
        </w:tc>
      </w:tr>
      <w:tr w:rsidR="00215895" w:rsidRPr="00DC306B" w14:paraId="0F235CE3" w14:textId="77777777" w:rsidTr="39C8CA67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DC306B" w:rsidRDefault="00215895" w:rsidP="00DC306B">
            <w:pPr>
              <w:bidi/>
              <w:ind w:right="43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DC306B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07A42861" w:rsidR="00215895" w:rsidRPr="00DC306B" w:rsidRDefault="13260725" w:rsidP="00DC306B">
            <w:pPr>
              <w:bidi/>
              <w:ind w:right="43"/>
              <w:jc w:val="lowKashida"/>
              <w:rPr>
                <w:rFonts w:ascii="Sakkal Majalla" w:hAnsi="Sakkal Majalla" w:cs="Sakkal Majalla" w:hint="cs"/>
                <w:b/>
                <w:bCs/>
                <w:sz w:val="28"/>
                <w:szCs w:val="28"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-</w:t>
            </w:r>
          </w:p>
        </w:tc>
      </w:tr>
    </w:tbl>
    <w:p w14:paraId="42B58407" w14:textId="7B0C833C" w:rsidR="00844E6A" w:rsidRPr="00DC306B" w:rsidRDefault="00844E6A" w:rsidP="00DC306B">
      <w:pPr>
        <w:pStyle w:val="1"/>
        <w:bidi/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</w:pPr>
      <w:bookmarkStart w:id="7" w:name="_Toc135746977"/>
      <w:r w:rsidRPr="00DC306B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7"/>
    </w:p>
    <w:tbl>
      <w:tblPr>
        <w:tblStyle w:val="a7"/>
        <w:bidiVisual/>
        <w:tblW w:w="963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7"/>
        <w:gridCol w:w="1581"/>
        <w:gridCol w:w="4614"/>
      </w:tblGrid>
      <w:tr w:rsidR="00844E6A" w:rsidRPr="00DC306B" w14:paraId="3F40FF6C" w14:textId="77777777" w:rsidTr="39C8CA67">
        <w:trPr>
          <w:trHeight w:val="453"/>
          <w:tblHeader/>
          <w:tblCellSpacing w:w="7" w:type="dxa"/>
          <w:jc w:val="center"/>
        </w:trPr>
        <w:tc>
          <w:tcPr>
            <w:tcW w:w="3436" w:type="dxa"/>
            <w:shd w:val="clear" w:color="auto" w:fill="4C3D8E"/>
            <w:vAlign w:val="center"/>
          </w:tcPr>
          <w:p w14:paraId="080F415D" w14:textId="77777777" w:rsidR="00844E6A" w:rsidRPr="00DC306B" w:rsidRDefault="00844E6A" w:rsidP="00DC306B">
            <w:pPr>
              <w:bidi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1575" w:type="dxa"/>
            <w:shd w:val="clear" w:color="auto" w:fill="4C3D8E"/>
            <w:vAlign w:val="center"/>
          </w:tcPr>
          <w:p w14:paraId="4C4B4BF3" w14:textId="77777777" w:rsidR="00844E6A" w:rsidRPr="00DC306B" w:rsidRDefault="00844E6A" w:rsidP="00DC306B">
            <w:pPr>
              <w:bidi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</w:pPr>
            <w:bookmarkStart w:id="8" w:name="_Hlk523738999"/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8"/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4621" w:type="dxa"/>
            <w:shd w:val="clear" w:color="auto" w:fill="4C3D8E"/>
            <w:vAlign w:val="center"/>
          </w:tcPr>
          <w:p w14:paraId="7FAD87D5" w14:textId="77777777" w:rsidR="00844E6A" w:rsidRPr="00DC306B" w:rsidRDefault="00844E6A" w:rsidP="00DC306B">
            <w:pPr>
              <w:bidi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44E6A" w:rsidRPr="00DC306B" w14:paraId="0E232717" w14:textId="77777777" w:rsidTr="39C8CA67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F2F2F2" w:themeFill="background1" w:themeFillShade="F2"/>
            <w:vAlign w:val="center"/>
          </w:tcPr>
          <w:p w14:paraId="3B93B49E" w14:textId="77777777" w:rsidR="00844E6A" w:rsidRPr="00DC306B" w:rsidRDefault="00844E6A" w:rsidP="00DC306B">
            <w:pPr>
              <w:bidi/>
              <w:ind w:right="43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  <w:lang w:bidi="ar-EG"/>
              </w:rPr>
            </w:pPr>
            <w:bookmarkStart w:id="9" w:name="_Hlk513021635"/>
            <w:r w:rsidRPr="00DC306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1575" w:type="dxa"/>
            <w:shd w:val="clear" w:color="auto" w:fill="F2F2F2" w:themeFill="background1" w:themeFillShade="F2"/>
            <w:vAlign w:val="center"/>
          </w:tcPr>
          <w:p w14:paraId="2C84D7D5" w14:textId="4BF4D5BD" w:rsidR="00844E6A" w:rsidRPr="00DC306B" w:rsidRDefault="40F91119" w:rsidP="00DC306B">
            <w:pPr>
              <w:bidi/>
              <w:ind w:right="43"/>
              <w:rPr>
                <w:rFonts w:ascii="Sakkal Majalla" w:hAnsi="Sakkal Majalla" w:cs="Sakkal Majalla" w:hint="cs"/>
                <w:rtl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rtl/>
              </w:rPr>
              <w:t>الطلبة،</w:t>
            </w:r>
            <w:r w:rsidR="00511647" w:rsidRPr="00DC306B">
              <w:rPr>
                <w:rFonts w:ascii="Sakkal Majalla" w:hAnsi="Sakkal Majalla" w:cs="Sakkal Majalla" w:hint="cs"/>
                <w:rtl/>
              </w:rPr>
              <w:t xml:space="preserve"> </w:t>
            </w:r>
            <w:r w:rsidR="72E74267" w:rsidRPr="00DC306B">
              <w:rPr>
                <w:rFonts w:ascii="Sakkal Majalla" w:hAnsi="Sakkal Majalla" w:cs="Sakkal Majalla" w:hint="cs"/>
                <w:rtl/>
              </w:rPr>
              <w:t xml:space="preserve">الخريجين </w:t>
            </w:r>
          </w:p>
        </w:tc>
        <w:tc>
          <w:tcPr>
            <w:tcW w:w="4621" w:type="dxa"/>
            <w:shd w:val="clear" w:color="auto" w:fill="F2F2F2" w:themeFill="background1" w:themeFillShade="F2"/>
            <w:vAlign w:val="center"/>
          </w:tcPr>
          <w:p w14:paraId="1765D8BD" w14:textId="72CEA039" w:rsidR="39C8CA67" w:rsidRPr="00DC306B" w:rsidRDefault="39C8CA67" w:rsidP="00DC306B">
            <w:pPr>
              <w:pStyle w:val="a6"/>
              <w:numPr>
                <w:ilvl w:val="0"/>
                <w:numId w:val="4"/>
              </w:numPr>
              <w:bidi/>
              <w:ind w:left="442" w:hanging="442"/>
              <w:jc w:val="both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الأسئلة المباشرة للطلاب عن المقرر ومدى استفادتهم منه.</w:t>
            </w:r>
          </w:p>
          <w:p w14:paraId="374B2CDD" w14:textId="1E572420" w:rsidR="39C8CA67" w:rsidRPr="00DC306B" w:rsidRDefault="39C8CA67" w:rsidP="00DC306B">
            <w:pPr>
              <w:pStyle w:val="a6"/>
              <w:numPr>
                <w:ilvl w:val="0"/>
                <w:numId w:val="4"/>
              </w:numPr>
              <w:bidi/>
              <w:ind w:left="442" w:hanging="442"/>
              <w:jc w:val="both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تصميم استبانة معتمدة من القسم لتوزيعها بين الطلبة لتقيم فعالية التدريس.</w:t>
            </w:r>
          </w:p>
          <w:p w14:paraId="61B4A1FC" w14:textId="54E91CFE" w:rsidR="39C8CA67" w:rsidRPr="00DC306B" w:rsidRDefault="39C8CA67" w:rsidP="00DC306B">
            <w:pPr>
              <w:pStyle w:val="a6"/>
              <w:numPr>
                <w:ilvl w:val="0"/>
                <w:numId w:val="4"/>
              </w:numPr>
              <w:bidi/>
              <w:ind w:left="442" w:hanging="442"/>
              <w:jc w:val="both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تنظيم لقاءات بين القسم والطلبة للاستماع إلى ملاحظاتهم، وآرائهم حول المقرر.</w:t>
            </w:r>
          </w:p>
          <w:p w14:paraId="19AF7547" w14:textId="2E0E8ACD" w:rsidR="39C8CA67" w:rsidRPr="00DC306B" w:rsidRDefault="39C8CA67" w:rsidP="00DC306B">
            <w:pPr>
              <w:pStyle w:val="a6"/>
              <w:numPr>
                <w:ilvl w:val="0"/>
                <w:numId w:val="4"/>
              </w:numPr>
              <w:bidi/>
              <w:ind w:left="442" w:hanging="442"/>
              <w:jc w:val="both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استقبال آراء الطلاب على موقع إلكتر</w:t>
            </w:r>
            <w:r w:rsidR="00511647"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 xml:space="preserve">وني مخصص لذلك تابع للجامعة، أو </w:t>
            </w: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عن طريق البريد الإلكتروني.</w:t>
            </w:r>
          </w:p>
        </w:tc>
      </w:tr>
      <w:tr w:rsidR="00844E6A" w:rsidRPr="00DC306B" w14:paraId="5740896B" w14:textId="77777777" w:rsidTr="39C8CA67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D9D9D9" w:themeFill="background1" w:themeFillShade="D9"/>
            <w:vAlign w:val="center"/>
          </w:tcPr>
          <w:p w14:paraId="759F576C" w14:textId="77777777" w:rsidR="00844E6A" w:rsidRPr="00DC306B" w:rsidRDefault="00844E6A" w:rsidP="00DC306B">
            <w:pPr>
              <w:bidi/>
              <w:ind w:right="43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فاعلية طرق تقييم الطلاب</w:t>
            </w:r>
          </w:p>
        </w:tc>
        <w:tc>
          <w:tcPr>
            <w:tcW w:w="1575" w:type="dxa"/>
            <w:shd w:val="clear" w:color="auto" w:fill="D9D9D9" w:themeFill="background1" w:themeFillShade="D9"/>
            <w:vAlign w:val="center"/>
          </w:tcPr>
          <w:p w14:paraId="7CE9C1AB" w14:textId="2DCD34BD" w:rsidR="00844E6A" w:rsidRPr="00DC306B" w:rsidRDefault="7B1625E3" w:rsidP="00DC306B">
            <w:pPr>
              <w:bidi/>
              <w:ind w:right="43"/>
              <w:rPr>
                <w:rFonts w:ascii="Sakkal Majalla" w:hAnsi="Sakkal Majalla" w:cs="Sakkal Majalla" w:hint="cs"/>
                <w:rtl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rtl/>
              </w:rPr>
              <w:t xml:space="preserve">الطلبة، أعضاء هيئة التدريس، قيادات البرنامج، المراجع </w:t>
            </w:r>
            <w:r w:rsidR="00511647" w:rsidRPr="00DC306B">
              <w:rPr>
                <w:rFonts w:ascii="Sakkal Majalla" w:hAnsi="Sakkal Majalla" w:cs="Sakkal Majalla" w:hint="cs"/>
                <w:rtl/>
              </w:rPr>
              <w:t>النظير</w:t>
            </w:r>
          </w:p>
        </w:tc>
        <w:tc>
          <w:tcPr>
            <w:tcW w:w="4621" w:type="dxa"/>
            <w:shd w:val="clear" w:color="auto" w:fill="D9D9D9" w:themeFill="background1" w:themeFillShade="D9"/>
            <w:vAlign w:val="center"/>
          </w:tcPr>
          <w:p w14:paraId="234A7747" w14:textId="547DC959" w:rsidR="39C8CA67" w:rsidRPr="00DC306B" w:rsidRDefault="39C8CA67" w:rsidP="00DC306B">
            <w:pPr>
              <w:pStyle w:val="a6"/>
              <w:numPr>
                <w:ilvl w:val="0"/>
                <w:numId w:val="3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 xml:space="preserve">إعداد تقرير من قبل الأستاذ يتضمن مدى تحقق أهداف المقرر وملاءمة عدد الساعات لمفرداته. </w:t>
            </w:r>
          </w:p>
          <w:p w14:paraId="182AC6CA" w14:textId="3B82FFE5" w:rsidR="39C8CA67" w:rsidRPr="00DC306B" w:rsidRDefault="39C8CA67" w:rsidP="00DC306B">
            <w:pPr>
              <w:pStyle w:val="a6"/>
              <w:numPr>
                <w:ilvl w:val="0"/>
                <w:numId w:val="3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إعداد بيانات إحصائية ل</w:t>
            </w:r>
            <w:r w:rsidR="00511647"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نتائج الاختبارات من قبل الأستاذ</w:t>
            </w: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، لمعرفة مؤشراتها.</w:t>
            </w:r>
          </w:p>
          <w:p w14:paraId="3E09F05A" w14:textId="56B70A4C" w:rsidR="39C8CA67" w:rsidRPr="00DC306B" w:rsidRDefault="39C8CA67" w:rsidP="00DC306B">
            <w:pPr>
              <w:pStyle w:val="a6"/>
              <w:numPr>
                <w:ilvl w:val="0"/>
                <w:numId w:val="3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 xml:space="preserve">تقييم النتائج </w:t>
            </w:r>
            <w:r w:rsidR="00511647"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من قبل رئيس القسم</w:t>
            </w: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 xml:space="preserve">. </w:t>
            </w:r>
          </w:p>
          <w:p w14:paraId="12936022" w14:textId="4B7EAB8A" w:rsidR="39C8CA67" w:rsidRPr="00DC306B" w:rsidRDefault="39C8CA67" w:rsidP="00DC306B">
            <w:pPr>
              <w:pStyle w:val="a6"/>
              <w:numPr>
                <w:ilvl w:val="0"/>
                <w:numId w:val="3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 xml:space="preserve">تقويم </w:t>
            </w:r>
            <w:proofErr w:type="spellStart"/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الآداء</w:t>
            </w:r>
            <w:proofErr w:type="spellEnd"/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 xml:space="preserve"> الوظيفي.</w:t>
            </w:r>
          </w:p>
          <w:p w14:paraId="4B7938E0" w14:textId="7EFACA6C" w:rsidR="39C8CA67" w:rsidRPr="00DC306B" w:rsidRDefault="00511647" w:rsidP="00DC306B">
            <w:pPr>
              <w:pStyle w:val="a6"/>
              <w:numPr>
                <w:ilvl w:val="0"/>
                <w:numId w:val="3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lastRenderedPageBreak/>
              <w:t>مراجعة دورية للمقرر من قبل القسم</w:t>
            </w:r>
            <w:r w:rsidR="39C8CA67"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.</w:t>
            </w:r>
          </w:p>
          <w:p w14:paraId="6FE2D875" w14:textId="3AE1C087" w:rsidR="39C8CA67" w:rsidRPr="00DC306B" w:rsidRDefault="39C8CA67" w:rsidP="00DC306B">
            <w:pPr>
              <w:pStyle w:val="a6"/>
              <w:numPr>
                <w:ilvl w:val="0"/>
                <w:numId w:val="3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إجراء تقييم داخلي بمشاركة أعضاء القسم.</w:t>
            </w:r>
          </w:p>
          <w:p w14:paraId="0DB9209B" w14:textId="1968DBD1" w:rsidR="39C8CA67" w:rsidRPr="00DC306B" w:rsidRDefault="39C8CA67" w:rsidP="00DC306B">
            <w:pPr>
              <w:pStyle w:val="a6"/>
              <w:numPr>
                <w:ilvl w:val="0"/>
                <w:numId w:val="3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تقويم الأساتذة الزائرين.</w:t>
            </w:r>
          </w:p>
          <w:p w14:paraId="7515EE5F" w14:textId="7E938F6A" w:rsidR="39C8CA67" w:rsidRPr="00DC306B" w:rsidRDefault="39C8CA67" w:rsidP="00DC306B">
            <w:pPr>
              <w:pStyle w:val="a6"/>
              <w:numPr>
                <w:ilvl w:val="0"/>
                <w:numId w:val="3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التغذية الراجعة عن طريق البريد الإلكتروني.</w:t>
            </w:r>
          </w:p>
        </w:tc>
      </w:tr>
      <w:tr w:rsidR="00844E6A" w:rsidRPr="00DC306B" w14:paraId="1644584C" w14:textId="77777777" w:rsidTr="39C8CA67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F2F2F2" w:themeFill="background1" w:themeFillShade="F2"/>
            <w:vAlign w:val="center"/>
          </w:tcPr>
          <w:p w14:paraId="61E4BBB7" w14:textId="77777777" w:rsidR="00844E6A" w:rsidRPr="00DC306B" w:rsidRDefault="00844E6A" w:rsidP="00DC306B">
            <w:pPr>
              <w:bidi/>
              <w:ind w:right="43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lastRenderedPageBreak/>
              <w:t>مصادر التعلم</w:t>
            </w:r>
          </w:p>
        </w:tc>
        <w:tc>
          <w:tcPr>
            <w:tcW w:w="1575" w:type="dxa"/>
            <w:shd w:val="clear" w:color="auto" w:fill="F2F2F2" w:themeFill="background1" w:themeFillShade="F2"/>
            <w:vAlign w:val="center"/>
          </w:tcPr>
          <w:p w14:paraId="1F024043" w14:textId="63EB66C0" w:rsidR="00844E6A" w:rsidRPr="00DC306B" w:rsidRDefault="325786B9" w:rsidP="00DC306B">
            <w:pPr>
              <w:bidi/>
              <w:ind w:right="43"/>
              <w:rPr>
                <w:rFonts w:ascii="Sakkal Majalla" w:hAnsi="Sakkal Majalla" w:cs="Sakkal Majalla" w:hint="cs"/>
                <w:rtl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rtl/>
              </w:rPr>
              <w:t>الطلبة، أعضاء هيئة التدريس، قيادات البرنامج، المراجع النظي</w:t>
            </w:r>
            <w:r w:rsidR="00511647" w:rsidRPr="00DC306B">
              <w:rPr>
                <w:rFonts w:ascii="Sakkal Majalla" w:hAnsi="Sakkal Majalla" w:cs="Sakkal Majalla" w:hint="cs"/>
                <w:rtl/>
              </w:rPr>
              <w:t>ر</w:t>
            </w:r>
          </w:p>
        </w:tc>
        <w:tc>
          <w:tcPr>
            <w:tcW w:w="4621" w:type="dxa"/>
            <w:shd w:val="clear" w:color="auto" w:fill="F2F2F2" w:themeFill="background1" w:themeFillShade="F2"/>
            <w:vAlign w:val="center"/>
          </w:tcPr>
          <w:p w14:paraId="0FD51CB9" w14:textId="5AFE42CF" w:rsidR="39C8CA67" w:rsidRPr="00DC306B" w:rsidRDefault="39C8CA67" w:rsidP="00DC306B">
            <w:pPr>
              <w:pStyle w:val="a6"/>
              <w:numPr>
                <w:ilvl w:val="0"/>
                <w:numId w:val="2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تكوين لجنة من أساتذة القسم تتولى مراجعة عينات من الأوراق بعد تصحيحها.</w:t>
            </w:r>
          </w:p>
          <w:p w14:paraId="1CAB42DE" w14:textId="79D60AEB" w:rsidR="39C8CA67" w:rsidRPr="00DC306B" w:rsidRDefault="39C8CA67" w:rsidP="00DC306B">
            <w:pPr>
              <w:pStyle w:val="a6"/>
              <w:numPr>
                <w:ilvl w:val="0"/>
                <w:numId w:val="2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المشاركة والتبادل في التصحيح والتدقيق بين الزملاء الذين يدرسون نفس المقرر.</w:t>
            </w:r>
          </w:p>
        </w:tc>
      </w:tr>
      <w:tr w:rsidR="00844E6A" w:rsidRPr="00DC306B" w14:paraId="3BCC73CE" w14:textId="77777777" w:rsidTr="39C8CA67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D9D9D9" w:themeFill="background1" w:themeFillShade="D9"/>
            <w:vAlign w:val="center"/>
          </w:tcPr>
          <w:p w14:paraId="56FC13CE" w14:textId="77777777" w:rsidR="00844E6A" w:rsidRPr="00DC306B" w:rsidRDefault="00844E6A" w:rsidP="00DC306B">
            <w:pPr>
              <w:bidi/>
              <w:ind w:right="43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1575" w:type="dxa"/>
            <w:shd w:val="clear" w:color="auto" w:fill="D9D9D9" w:themeFill="background1" w:themeFillShade="D9"/>
            <w:vAlign w:val="center"/>
          </w:tcPr>
          <w:p w14:paraId="1F90A885" w14:textId="58D1B7DA" w:rsidR="00844E6A" w:rsidRPr="00DC306B" w:rsidRDefault="57048CA6" w:rsidP="00DC306B">
            <w:pPr>
              <w:bidi/>
              <w:ind w:right="43"/>
              <w:rPr>
                <w:rFonts w:ascii="Sakkal Majalla" w:hAnsi="Sakkal Majalla" w:cs="Sakkal Majalla" w:hint="cs"/>
                <w:rtl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rtl/>
              </w:rPr>
              <w:t>الطلبة، أعضاء هيئة التدريس، قيادات البرنامج، المراجع النظي</w:t>
            </w:r>
            <w:r w:rsidR="00511647" w:rsidRPr="00DC306B">
              <w:rPr>
                <w:rFonts w:ascii="Sakkal Majalla" w:hAnsi="Sakkal Majalla" w:cs="Sakkal Majalla" w:hint="cs"/>
                <w:rtl/>
              </w:rPr>
              <w:t>ر</w:t>
            </w:r>
          </w:p>
        </w:tc>
        <w:tc>
          <w:tcPr>
            <w:tcW w:w="4621" w:type="dxa"/>
            <w:shd w:val="clear" w:color="auto" w:fill="D9D9D9" w:themeFill="background1" w:themeFillShade="D9"/>
            <w:vAlign w:val="center"/>
          </w:tcPr>
          <w:p w14:paraId="5D3A9B4D" w14:textId="04BEF113" w:rsidR="39C8CA67" w:rsidRPr="00DC306B" w:rsidRDefault="39C8CA67" w:rsidP="00DC306B">
            <w:pPr>
              <w:pStyle w:val="a6"/>
              <w:numPr>
                <w:ilvl w:val="0"/>
                <w:numId w:val="1"/>
              </w:numPr>
              <w:bidi/>
              <w:ind w:left="442"/>
              <w:jc w:val="both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الأسئلة المباشرة للطلاب عن المقرر ومدى استفادتهم منه.</w:t>
            </w:r>
          </w:p>
          <w:p w14:paraId="2FDC6A34" w14:textId="4A5783D3" w:rsidR="39C8CA67" w:rsidRPr="00DC306B" w:rsidRDefault="39C8CA67" w:rsidP="00DC306B">
            <w:pPr>
              <w:pStyle w:val="a6"/>
              <w:numPr>
                <w:ilvl w:val="0"/>
                <w:numId w:val="1"/>
              </w:numPr>
              <w:bidi/>
              <w:ind w:left="442"/>
              <w:jc w:val="both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تصميم استبانة معتمدة من القسم لتوزيعها بين الطلبة لتقيم فعالية التدريس.</w:t>
            </w:r>
          </w:p>
          <w:p w14:paraId="7FDA0CD8" w14:textId="0E52DE1A" w:rsidR="39C8CA67" w:rsidRPr="00DC306B" w:rsidRDefault="39C8CA67" w:rsidP="00DC306B">
            <w:pPr>
              <w:pStyle w:val="a6"/>
              <w:numPr>
                <w:ilvl w:val="0"/>
                <w:numId w:val="1"/>
              </w:numPr>
              <w:bidi/>
              <w:ind w:left="442"/>
              <w:jc w:val="both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تنظيم لقاءات بين القسم والطلبة للاستماع إلى ملاحظاتهم، وآرائهم حول المقرر.</w:t>
            </w:r>
          </w:p>
          <w:p w14:paraId="0A77CA38" w14:textId="59F5FE74" w:rsidR="39C8CA67" w:rsidRPr="00DC306B" w:rsidRDefault="39C8CA67" w:rsidP="00DC306B">
            <w:pPr>
              <w:pStyle w:val="a6"/>
              <w:numPr>
                <w:ilvl w:val="0"/>
                <w:numId w:val="1"/>
              </w:numPr>
              <w:bidi/>
              <w:ind w:left="442"/>
              <w:jc w:val="lowKashida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استقبال آراء الطلاب على موقع إلكتروني مخصص لذلك تابع للجامعة، أ</w:t>
            </w:r>
            <w:r w:rsidR="00511647"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 xml:space="preserve">و </w:t>
            </w: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عن طريق البريد الإلكتروني.</w:t>
            </w:r>
          </w:p>
        </w:tc>
      </w:tr>
      <w:tr w:rsidR="00844E6A" w:rsidRPr="00DC306B" w14:paraId="4F20C25E" w14:textId="77777777" w:rsidTr="39C8CA67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F2F2F2" w:themeFill="background1" w:themeFillShade="F2"/>
            <w:vAlign w:val="center"/>
          </w:tcPr>
          <w:p w14:paraId="2D8379E8" w14:textId="77777777" w:rsidR="00844E6A" w:rsidRPr="00DC306B" w:rsidRDefault="00844E6A" w:rsidP="00DC306B">
            <w:pPr>
              <w:bidi/>
              <w:ind w:right="43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1575" w:type="dxa"/>
            <w:shd w:val="clear" w:color="auto" w:fill="F2F2F2" w:themeFill="background1" w:themeFillShade="F2"/>
            <w:vAlign w:val="center"/>
          </w:tcPr>
          <w:p w14:paraId="27E88B7B" w14:textId="4D884F77" w:rsidR="00844E6A" w:rsidRPr="00DC306B" w:rsidRDefault="054BB870" w:rsidP="00DC306B">
            <w:pPr>
              <w:bidi/>
              <w:ind w:right="43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-</w:t>
            </w:r>
          </w:p>
        </w:tc>
        <w:tc>
          <w:tcPr>
            <w:tcW w:w="4621" w:type="dxa"/>
            <w:shd w:val="clear" w:color="auto" w:fill="F2F2F2" w:themeFill="background1" w:themeFillShade="F2"/>
            <w:vAlign w:val="center"/>
          </w:tcPr>
          <w:p w14:paraId="1F3BAB21" w14:textId="7BAC7B50" w:rsidR="00844E6A" w:rsidRPr="00DC306B" w:rsidRDefault="054BB870" w:rsidP="00DC306B">
            <w:pPr>
              <w:bidi/>
              <w:ind w:right="43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</w:tbl>
    <w:p w14:paraId="64952F5B" w14:textId="37DD1B95" w:rsidR="00844E6A" w:rsidRPr="00DC306B" w:rsidRDefault="00844E6A" w:rsidP="00DC306B">
      <w:pPr>
        <w:bidi/>
        <w:spacing w:after="0"/>
        <w:ind w:right="45"/>
        <w:jc w:val="lowKashida"/>
        <w:rPr>
          <w:rFonts w:ascii="Sakkal Majalla" w:hAnsi="Sakkal Majalla" w:cs="Sakkal Majalla" w:hint="cs"/>
          <w:rtl/>
        </w:rPr>
      </w:pPr>
      <w:bookmarkStart w:id="10" w:name="_Hlk536011140"/>
      <w:bookmarkEnd w:id="9"/>
      <w:r w:rsidRPr="00DC306B">
        <w:rPr>
          <w:rFonts w:ascii="Sakkal Majalla" w:hAnsi="Sakkal Majalla" w:cs="Sakkal Majalla" w:hint="cs"/>
          <w:color w:val="52B5C2"/>
          <w:rtl/>
        </w:rPr>
        <w:t xml:space="preserve">المقيمون </w:t>
      </w:r>
      <w:r w:rsidRPr="00DC306B">
        <w:rPr>
          <w:rFonts w:ascii="Sakkal Majalla" w:hAnsi="Sakkal Majalla" w:cs="Sakkal Majalla" w:hint="cs"/>
          <w:rtl/>
        </w:rPr>
        <w:t>(الطلبة، أعضاء هيئة التدريس، قيادات البرنامج، المراجع النظير، أخرى (يتم تحديدها)</w:t>
      </w:r>
      <w:r w:rsidR="00AD5924" w:rsidRPr="00DC306B">
        <w:rPr>
          <w:rFonts w:ascii="Sakkal Majalla" w:hAnsi="Sakkal Majalla" w:cs="Sakkal Majalla" w:hint="cs"/>
          <w:rtl/>
        </w:rPr>
        <w:t>.</w:t>
      </w:r>
    </w:p>
    <w:bookmarkEnd w:id="10"/>
    <w:p w14:paraId="6BB9440B" w14:textId="387806DC" w:rsidR="00D8287E" w:rsidRPr="00DC306B" w:rsidRDefault="00844E6A" w:rsidP="00DC306B">
      <w:pPr>
        <w:bidi/>
        <w:spacing w:after="0"/>
        <w:ind w:right="45"/>
        <w:jc w:val="lowKashida"/>
        <w:rPr>
          <w:rFonts w:ascii="Sakkal Majalla" w:hAnsi="Sakkal Majalla" w:cs="Sakkal Majalla" w:hint="cs"/>
          <w:color w:val="525252" w:themeColor="accent3" w:themeShade="80"/>
          <w:rtl/>
        </w:rPr>
      </w:pPr>
      <w:r w:rsidRPr="00DC306B">
        <w:rPr>
          <w:rFonts w:ascii="Sakkal Majalla" w:hAnsi="Sakkal Majalla" w:cs="Sakkal Majalla" w:hint="cs"/>
          <w:color w:val="52B5C2"/>
          <w:rtl/>
        </w:rPr>
        <w:t xml:space="preserve">طرق التقييم </w:t>
      </w:r>
      <w:r w:rsidRPr="00DC306B">
        <w:rPr>
          <w:rFonts w:ascii="Sakkal Majalla" w:hAnsi="Sakkal Majalla" w:cs="Sakkal Majalla" w:hint="cs"/>
          <w:rtl/>
        </w:rPr>
        <w:t>(مباشر وغير مباشر)</w:t>
      </w:r>
      <w:r w:rsidR="00AD5924" w:rsidRPr="00DC306B">
        <w:rPr>
          <w:rFonts w:ascii="Sakkal Majalla" w:hAnsi="Sakkal Majalla" w:cs="Sakkal Majalla" w:hint="cs"/>
          <w:rtl/>
        </w:rPr>
        <w:t>.</w:t>
      </w:r>
    </w:p>
    <w:p w14:paraId="3028D124" w14:textId="77777777" w:rsidR="00D8287E" w:rsidRPr="00DC306B" w:rsidRDefault="00D8287E" w:rsidP="00DC306B">
      <w:pPr>
        <w:autoSpaceDE w:val="0"/>
        <w:autoSpaceDN w:val="0"/>
        <w:bidi/>
        <w:adjustRightInd w:val="0"/>
        <w:spacing w:after="0" w:line="288" w:lineRule="auto"/>
        <w:textAlignment w:val="center"/>
        <w:rPr>
          <w:rFonts w:ascii="Sakkal Majalla" w:hAnsi="Sakkal Majalla" w:cs="Sakkal Majalla" w:hint="cs"/>
          <w:rtl/>
        </w:rPr>
      </w:pPr>
    </w:p>
    <w:p w14:paraId="2296C9B7" w14:textId="4BC3DAC0" w:rsidR="00A44627" w:rsidRPr="00DC306B" w:rsidRDefault="00421ED5" w:rsidP="00DC306B">
      <w:pPr>
        <w:pStyle w:val="1"/>
        <w:bidi/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</w:pPr>
      <w:bookmarkStart w:id="11" w:name="_Toc135746978"/>
      <w:r w:rsidRPr="00DC306B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DC306B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1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DC306B" w14:paraId="00B22C97" w14:textId="77777777" w:rsidTr="39C8CA67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DC306B" w:rsidRDefault="00A44627" w:rsidP="00DC306B">
            <w:pPr>
              <w:bidi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50759C1C" w14:textId="3283B901" w:rsidR="39C8CA67" w:rsidRPr="00DC306B" w:rsidRDefault="39C8CA67" w:rsidP="00DC306B">
            <w:pPr>
              <w:bidi/>
              <w:jc w:val="lowKashida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b/>
                <w:bCs/>
                <w:caps/>
                <w:color w:val="1F497D"/>
                <w:sz w:val="24"/>
                <w:szCs w:val="24"/>
                <w:rtl/>
                <w:lang w:bidi="ar-EG"/>
              </w:rPr>
              <w:t>المجلس العلمي للقسم</w:t>
            </w:r>
          </w:p>
        </w:tc>
      </w:tr>
      <w:tr w:rsidR="00A44627" w:rsidRPr="00DC306B" w14:paraId="22822195" w14:textId="77777777" w:rsidTr="39C8CA67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DC306B" w:rsidRDefault="00A44627" w:rsidP="00DC306B">
            <w:pPr>
              <w:bidi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6431152" w14:textId="2C8035AE" w:rsidR="39C8CA67" w:rsidRPr="00DC306B" w:rsidRDefault="39C8CA67" w:rsidP="00DC306B">
            <w:pPr>
              <w:bidi/>
              <w:jc w:val="lowKashida"/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24"/>
                <w:szCs w:val="24"/>
                <w:rtl/>
              </w:rPr>
              <w:t>الرابعة والعشرون</w:t>
            </w:r>
          </w:p>
        </w:tc>
      </w:tr>
      <w:tr w:rsidR="00A44627" w:rsidRPr="00DC306B" w14:paraId="25E0C5BD" w14:textId="77777777" w:rsidTr="39C8CA67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DC306B" w:rsidRDefault="00A44627" w:rsidP="00DC306B">
            <w:pPr>
              <w:bidi/>
              <w:jc w:val="center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DC306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26BF444D" w14:textId="0E4963DF" w:rsidR="39C8CA67" w:rsidRPr="00DC306B" w:rsidRDefault="39C8CA67" w:rsidP="00DC306B">
            <w:pPr>
              <w:bidi/>
              <w:jc w:val="lowKashida"/>
              <w:rPr>
                <w:rFonts w:ascii="Sakkal Majalla" w:eastAsia="Sakkal Majalla" w:hAnsi="Sakkal Majalla" w:cs="Sakkal Majalla" w:hint="cs"/>
                <w:color w:val="1F497D"/>
                <w:sz w:val="30"/>
                <w:szCs w:val="30"/>
              </w:rPr>
            </w:pPr>
            <w:r w:rsidRPr="00DC306B">
              <w:rPr>
                <w:rFonts w:ascii="Sakkal Majalla" w:eastAsia="Sakkal Majalla" w:hAnsi="Sakkal Majalla" w:cs="Sakkal Majalla" w:hint="cs"/>
                <w:color w:val="1F497D"/>
                <w:sz w:val="30"/>
                <w:szCs w:val="30"/>
              </w:rPr>
              <w:t>12/9/1444</w:t>
            </w:r>
            <w:r w:rsidRPr="00DC306B">
              <w:rPr>
                <w:rFonts w:ascii="Sakkal Majalla" w:eastAsia="Sakkal Majalla" w:hAnsi="Sakkal Majalla" w:cs="Sakkal Majalla" w:hint="cs"/>
                <w:color w:val="1F497D"/>
                <w:sz w:val="30"/>
                <w:szCs w:val="30"/>
                <w:rtl/>
              </w:rPr>
              <w:t>هـ</w:t>
            </w:r>
          </w:p>
        </w:tc>
      </w:tr>
    </w:tbl>
    <w:p w14:paraId="65794BAB" w14:textId="1FD28529" w:rsidR="00EC5C61" w:rsidRPr="00DC306B" w:rsidRDefault="00EC5C61" w:rsidP="00DC306B">
      <w:pPr>
        <w:spacing w:after="0"/>
        <w:rPr>
          <w:rFonts w:ascii="Sakkal Majalla" w:hAnsi="Sakkal Majalla" w:cs="Sakkal Majalla" w:hint="cs"/>
        </w:rPr>
      </w:pPr>
    </w:p>
    <w:sectPr w:rsidR="00EC5C61" w:rsidRPr="00DC306B" w:rsidSect="00C8194F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5394C4" w14:textId="77777777" w:rsidR="00CB036F" w:rsidRDefault="00CB036F" w:rsidP="00EE490F">
      <w:pPr>
        <w:spacing w:after="0" w:line="240" w:lineRule="auto"/>
      </w:pPr>
      <w:r>
        <w:separator/>
      </w:r>
    </w:p>
  </w:endnote>
  <w:endnote w:type="continuationSeparator" w:id="0">
    <w:p w14:paraId="139DE89E" w14:textId="77777777" w:rsidR="00CB036F" w:rsidRDefault="00CB036F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akkal Majalla">
    <w:panose1 w:val="02000000000000000000"/>
    <w:charset w:val="B2"/>
    <w:family w:val="auto"/>
    <w:pitch w:val="variable"/>
    <w:sig w:usb0="A000207F" w:usb1="C000204B" w:usb2="00000008" w:usb3="00000000" w:csb0="000000D3" w:csb1="00000000"/>
  </w:font>
  <w:font w:name="AXtManalBLack">
    <w:altName w:val="Webdings"/>
    <w:panose1 w:val="020B0604020202020204"/>
    <w:charset w:val="00"/>
    <w:family w:val="auto"/>
    <w:pitch w:val="variable"/>
    <w:sig w:usb0="00000001" w:usb1="10000000" w:usb2="00000000" w:usb3="00000000" w:csb0="80000001" w:csb1="00000000"/>
  </w:font>
  <w:font w:name="AXtManalBold">
    <w:panose1 w:val="020B0604020202020204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panose1 w:val="020B0604020202020204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panose1 w:val="020B0604020202020204"/>
    <w:charset w:val="00"/>
    <w:family w:val="swiss"/>
    <w:pitch w:val="variable"/>
    <w:sig w:usb0="800020AF" w:usb1="C000A04A" w:usb2="00000008" w:usb3="00000000" w:csb0="00000041" w:csb1="00000000"/>
  </w:font>
  <w:font w:name="DIN NEXT™ ARABIC MEDIUM">
    <w:altName w:val="Arial"/>
    <w:panose1 w:val="020B0604020202020204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C1D47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511647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66CE84" w14:textId="77777777" w:rsidR="00CB036F" w:rsidRDefault="00CB036F" w:rsidP="00EE490F">
      <w:pPr>
        <w:spacing w:after="0" w:line="240" w:lineRule="auto"/>
      </w:pPr>
      <w:r>
        <w:separator/>
      </w:r>
    </w:p>
  </w:footnote>
  <w:footnote w:type="continuationSeparator" w:id="0">
    <w:p w14:paraId="168563CE" w14:textId="77777777" w:rsidR="00CB036F" w:rsidRDefault="00CB036F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rect id="مستطيل 1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12]" strokecolor="white [3212]" strokeweight="1pt" w14:anchorId="2755D77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B12A14"/>
    <w:multiLevelType w:val="hybridMultilevel"/>
    <w:tmpl w:val="7C344BDC"/>
    <w:lvl w:ilvl="0" w:tplc="506CCCEE">
      <w:start w:val="1"/>
      <w:numFmt w:val="arabicAlpha"/>
      <w:lvlText w:val="%1)"/>
      <w:lvlJc w:val="left"/>
      <w:pPr>
        <w:ind w:left="8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4" w:hanging="360"/>
      </w:pPr>
    </w:lvl>
    <w:lvl w:ilvl="2" w:tplc="0409001B" w:tentative="1">
      <w:start w:val="1"/>
      <w:numFmt w:val="lowerRoman"/>
      <w:lvlText w:val="%3."/>
      <w:lvlJc w:val="right"/>
      <w:pPr>
        <w:ind w:left="2254" w:hanging="180"/>
      </w:pPr>
    </w:lvl>
    <w:lvl w:ilvl="3" w:tplc="0409000F" w:tentative="1">
      <w:start w:val="1"/>
      <w:numFmt w:val="decimal"/>
      <w:lvlText w:val="%4."/>
      <w:lvlJc w:val="left"/>
      <w:pPr>
        <w:ind w:left="2974" w:hanging="360"/>
      </w:pPr>
    </w:lvl>
    <w:lvl w:ilvl="4" w:tplc="04090019" w:tentative="1">
      <w:start w:val="1"/>
      <w:numFmt w:val="lowerLetter"/>
      <w:lvlText w:val="%5."/>
      <w:lvlJc w:val="left"/>
      <w:pPr>
        <w:ind w:left="3694" w:hanging="360"/>
      </w:pPr>
    </w:lvl>
    <w:lvl w:ilvl="5" w:tplc="0409001B" w:tentative="1">
      <w:start w:val="1"/>
      <w:numFmt w:val="lowerRoman"/>
      <w:lvlText w:val="%6."/>
      <w:lvlJc w:val="right"/>
      <w:pPr>
        <w:ind w:left="4414" w:hanging="180"/>
      </w:pPr>
    </w:lvl>
    <w:lvl w:ilvl="6" w:tplc="0409000F" w:tentative="1">
      <w:start w:val="1"/>
      <w:numFmt w:val="decimal"/>
      <w:lvlText w:val="%7."/>
      <w:lvlJc w:val="left"/>
      <w:pPr>
        <w:ind w:left="5134" w:hanging="360"/>
      </w:pPr>
    </w:lvl>
    <w:lvl w:ilvl="7" w:tplc="04090019" w:tentative="1">
      <w:start w:val="1"/>
      <w:numFmt w:val="lowerLetter"/>
      <w:lvlText w:val="%8."/>
      <w:lvlJc w:val="left"/>
      <w:pPr>
        <w:ind w:left="5854" w:hanging="360"/>
      </w:pPr>
    </w:lvl>
    <w:lvl w:ilvl="8" w:tplc="0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1" w15:restartNumberingAfterBreak="0">
    <w:nsid w:val="13E02D99"/>
    <w:multiLevelType w:val="hybridMultilevel"/>
    <w:tmpl w:val="19424C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ADF7AE"/>
    <w:multiLevelType w:val="hybridMultilevel"/>
    <w:tmpl w:val="17C4FB00"/>
    <w:lvl w:ilvl="0" w:tplc="B6440356">
      <w:start w:val="1"/>
      <w:numFmt w:val="decimal"/>
      <w:lvlText w:val="%1."/>
      <w:lvlJc w:val="left"/>
      <w:pPr>
        <w:ind w:left="720" w:hanging="360"/>
      </w:pPr>
    </w:lvl>
    <w:lvl w:ilvl="1" w:tplc="6BE21DA6">
      <w:start w:val="1"/>
      <w:numFmt w:val="lowerLetter"/>
      <w:lvlText w:val="%2."/>
      <w:lvlJc w:val="left"/>
      <w:pPr>
        <w:ind w:left="1440" w:hanging="360"/>
      </w:pPr>
    </w:lvl>
    <w:lvl w:ilvl="2" w:tplc="EA066684">
      <w:start w:val="1"/>
      <w:numFmt w:val="lowerRoman"/>
      <w:lvlText w:val="%3."/>
      <w:lvlJc w:val="right"/>
      <w:pPr>
        <w:ind w:left="2160" w:hanging="180"/>
      </w:pPr>
    </w:lvl>
    <w:lvl w:ilvl="3" w:tplc="32ECD5B8">
      <w:start w:val="1"/>
      <w:numFmt w:val="decimal"/>
      <w:lvlText w:val="%4."/>
      <w:lvlJc w:val="left"/>
      <w:pPr>
        <w:ind w:left="2880" w:hanging="360"/>
      </w:pPr>
    </w:lvl>
    <w:lvl w:ilvl="4" w:tplc="89C0F7B2">
      <w:start w:val="1"/>
      <w:numFmt w:val="lowerLetter"/>
      <w:lvlText w:val="%5."/>
      <w:lvlJc w:val="left"/>
      <w:pPr>
        <w:ind w:left="3600" w:hanging="360"/>
      </w:pPr>
    </w:lvl>
    <w:lvl w:ilvl="5" w:tplc="FD901110">
      <w:start w:val="1"/>
      <w:numFmt w:val="lowerRoman"/>
      <w:lvlText w:val="%6."/>
      <w:lvlJc w:val="right"/>
      <w:pPr>
        <w:ind w:left="4320" w:hanging="180"/>
      </w:pPr>
    </w:lvl>
    <w:lvl w:ilvl="6" w:tplc="DA4A02A8">
      <w:start w:val="1"/>
      <w:numFmt w:val="decimal"/>
      <w:lvlText w:val="%7."/>
      <w:lvlJc w:val="left"/>
      <w:pPr>
        <w:ind w:left="5040" w:hanging="360"/>
      </w:pPr>
    </w:lvl>
    <w:lvl w:ilvl="7" w:tplc="46581810">
      <w:start w:val="1"/>
      <w:numFmt w:val="lowerLetter"/>
      <w:lvlText w:val="%8."/>
      <w:lvlJc w:val="left"/>
      <w:pPr>
        <w:ind w:left="5760" w:hanging="360"/>
      </w:pPr>
    </w:lvl>
    <w:lvl w:ilvl="8" w:tplc="770C961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48B397"/>
    <w:multiLevelType w:val="hybridMultilevel"/>
    <w:tmpl w:val="0FC2E03A"/>
    <w:lvl w:ilvl="0" w:tplc="99526AE0">
      <w:start w:val="27"/>
      <w:numFmt w:val="bullet"/>
      <w:lvlText w:val=""/>
      <w:lvlJc w:val="left"/>
      <w:pPr>
        <w:ind w:left="1002" w:hanging="360"/>
      </w:pPr>
      <w:rPr>
        <w:rFonts w:ascii="Symbol" w:hAnsi="Symbol" w:hint="default"/>
      </w:rPr>
    </w:lvl>
    <w:lvl w:ilvl="1" w:tplc="6D0602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F8B1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6E3C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0000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54CB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E8E9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72C3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3204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9CC0C3"/>
    <w:multiLevelType w:val="hybridMultilevel"/>
    <w:tmpl w:val="3EC6C1E8"/>
    <w:lvl w:ilvl="0" w:tplc="8F202062">
      <w:start w:val="1"/>
      <w:numFmt w:val="decimal"/>
      <w:lvlText w:val="%1."/>
      <w:lvlJc w:val="left"/>
      <w:pPr>
        <w:ind w:left="720" w:hanging="360"/>
      </w:pPr>
    </w:lvl>
    <w:lvl w:ilvl="1" w:tplc="A6581540">
      <w:start w:val="1"/>
      <w:numFmt w:val="lowerLetter"/>
      <w:lvlText w:val="%2."/>
      <w:lvlJc w:val="left"/>
      <w:pPr>
        <w:ind w:left="1440" w:hanging="360"/>
      </w:pPr>
    </w:lvl>
    <w:lvl w:ilvl="2" w:tplc="75826F66">
      <w:start w:val="1"/>
      <w:numFmt w:val="lowerRoman"/>
      <w:lvlText w:val="%3."/>
      <w:lvlJc w:val="right"/>
      <w:pPr>
        <w:ind w:left="2160" w:hanging="180"/>
      </w:pPr>
    </w:lvl>
    <w:lvl w:ilvl="3" w:tplc="138A0794">
      <w:start w:val="1"/>
      <w:numFmt w:val="decimal"/>
      <w:lvlText w:val="%4."/>
      <w:lvlJc w:val="left"/>
      <w:pPr>
        <w:ind w:left="2880" w:hanging="360"/>
      </w:pPr>
    </w:lvl>
    <w:lvl w:ilvl="4" w:tplc="2A5E9C8E">
      <w:start w:val="1"/>
      <w:numFmt w:val="lowerLetter"/>
      <w:lvlText w:val="%5."/>
      <w:lvlJc w:val="left"/>
      <w:pPr>
        <w:ind w:left="3600" w:hanging="360"/>
      </w:pPr>
    </w:lvl>
    <w:lvl w:ilvl="5" w:tplc="887A545C">
      <w:start w:val="1"/>
      <w:numFmt w:val="lowerRoman"/>
      <w:lvlText w:val="%6."/>
      <w:lvlJc w:val="right"/>
      <w:pPr>
        <w:ind w:left="4320" w:hanging="180"/>
      </w:pPr>
    </w:lvl>
    <w:lvl w:ilvl="6" w:tplc="AAEA7DC2">
      <w:start w:val="1"/>
      <w:numFmt w:val="decimal"/>
      <w:lvlText w:val="%7."/>
      <w:lvlJc w:val="left"/>
      <w:pPr>
        <w:ind w:left="5040" w:hanging="360"/>
      </w:pPr>
    </w:lvl>
    <w:lvl w:ilvl="7" w:tplc="0972BAB8">
      <w:start w:val="1"/>
      <w:numFmt w:val="lowerLetter"/>
      <w:lvlText w:val="%8."/>
      <w:lvlJc w:val="left"/>
      <w:pPr>
        <w:ind w:left="5760" w:hanging="360"/>
      </w:pPr>
    </w:lvl>
    <w:lvl w:ilvl="8" w:tplc="95F2E49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6139F5"/>
    <w:multiLevelType w:val="hybridMultilevel"/>
    <w:tmpl w:val="E67E2356"/>
    <w:lvl w:ilvl="0" w:tplc="DF765C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0CB5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9C23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CAC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D8BC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8663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0C0A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8857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C065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121D15"/>
    <w:multiLevelType w:val="hybridMultilevel"/>
    <w:tmpl w:val="EB34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16F831"/>
    <w:multiLevelType w:val="hybridMultilevel"/>
    <w:tmpl w:val="F4D40306"/>
    <w:lvl w:ilvl="0" w:tplc="4386C5CE">
      <w:start w:val="1"/>
      <w:numFmt w:val="decimal"/>
      <w:lvlText w:val="%1."/>
      <w:lvlJc w:val="left"/>
      <w:pPr>
        <w:ind w:left="720" w:hanging="360"/>
      </w:pPr>
    </w:lvl>
    <w:lvl w:ilvl="1" w:tplc="02A007A2">
      <w:start w:val="1"/>
      <w:numFmt w:val="lowerLetter"/>
      <w:lvlText w:val="%2."/>
      <w:lvlJc w:val="left"/>
      <w:pPr>
        <w:ind w:left="1440" w:hanging="360"/>
      </w:pPr>
    </w:lvl>
    <w:lvl w:ilvl="2" w:tplc="329271AE">
      <w:start w:val="1"/>
      <w:numFmt w:val="lowerRoman"/>
      <w:lvlText w:val="%3."/>
      <w:lvlJc w:val="right"/>
      <w:pPr>
        <w:ind w:left="2160" w:hanging="180"/>
      </w:pPr>
    </w:lvl>
    <w:lvl w:ilvl="3" w:tplc="A3E61F74">
      <w:start w:val="1"/>
      <w:numFmt w:val="decimal"/>
      <w:lvlText w:val="%4."/>
      <w:lvlJc w:val="left"/>
      <w:pPr>
        <w:ind w:left="2880" w:hanging="360"/>
      </w:pPr>
    </w:lvl>
    <w:lvl w:ilvl="4" w:tplc="FEAEED46">
      <w:start w:val="1"/>
      <w:numFmt w:val="lowerLetter"/>
      <w:lvlText w:val="%5."/>
      <w:lvlJc w:val="left"/>
      <w:pPr>
        <w:ind w:left="3600" w:hanging="360"/>
      </w:pPr>
    </w:lvl>
    <w:lvl w:ilvl="5" w:tplc="2D2438C6">
      <w:start w:val="1"/>
      <w:numFmt w:val="lowerRoman"/>
      <w:lvlText w:val="%6."/>
      <w:lvlJc w:val="right"/>
      <w:pPr>
        <w:ind w:left="4320" w:hanging="180"/>
      </w:pPr>
    </w:lvl>
    <w:lvl w:ilvl="6" w:tplc="7FFEA6C0">
      <w:start w:val="1"/>
      <w:numFmt w:val="decimal"/>
      <w:lvlText w:val="%7."/>
      <w:lvlJc w:val="left"/>
      <w:pPr>
        <w:ind w:left="5040" w:hanging="360"/>
      </w:pPr>
    </w:lvl>
    <w:lvl w:ilvl="7" w:tplc="C2387340">
      <w:start w:val="1"/>
      <w:numFmt w:val="lowerLetter"/>
      <w:lvlText w:val="%8."/>
      <w:lvlJc w:val="left"/>
      <w:pPr>
        <w:ind w:left="5760" w:hanging="360"/>
      </w:pPr>
    </w:lvl>
    <w:lvl w:ilvl="8" w:tplc="033A313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359453"/>
    <w:multiLevelType w:val="hybridMultilevel"/>
    <w:tmpl w:val="FC2E3760"/>
    <w:lvl w:ilvl="0" w:tplc="AFDAF44E">
      <w:start w:val="1"/>
      <w:numFmt w:val="bullet"/>
      <w:lvlText w:val=""/>
      <w:lvlJc w:val="left"/>
      <w:pPr>
        <w:ind w:left="1002" w:hanging="360"/>
      </w:pPr>
      <w:rPr>
        <w:rFonts w:ascii="Symbol" w:hAnsi="Symbol" w:hint="default"/>
      </w:rPr>
    </w:lvl>
    <w:lvl w:ilvl="1" w:tplc="F4725C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7A28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BC08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C214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D484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DAFD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D844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BA77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F2A6E7"/>
    <w:multiLevelType w:val="hybridMultilevel"/>
    <w:tmpl w:val="72E2E24A"/>
    <w:lvl w:ilvl="0" w:tplc="D1702E50">
      <w:start w:val="1"/>
      <w:numFmt w:val="decimal"/>
      <w:lvlText w:val="%1."/>
      <w:lvlJc w:val="left"/>
      <w:pPr>
        <w:ind w:left="720" w:hanging="360"/>
      </w:pPr>
    </w:lvl>
    <w:lvl w:ilvl="1" w:tplc="F8D818BC">
      <w:start w:val="1"/>
      <w:numFmt w:val="lowerLetter"/>
      <w:lvlText w:val="%2."/>
      <w:lvlJc w:val="left"/>
      <w:pPr>
        <w:ind w:left="1440" w:hanging="360"/>
      </w:pPr>
    </w:lvl>
    <w:lvl w:ilvl="2" w:tplc="528E7CFA">
      <w:start w:val="1"/>
      <w:numFmt w:val="lowerRoman"/>
      <w:lvlText w:val="%3."/>
      <w:lvlJc w:val="right"/>
      <w:pPr>
        <w:ind w:left="2160" w:hanging="180"/>
      </w:pPr>
    </w:lvl>
    <w:lvl w:ilvl="3" w:tplc="15BAD44A">
      <w:start w:val="1"/>
      <w:numFmt w:val="decimal"/>
      <w:lvlText w:val="%4."/>
      <w:lvlJc w:val="left"/>
      <w:pPr>
        <w:ind w:left="2880" w:hanging="360"/>
      </w:pPr>
    </w:lvl>
    <w:lvl w:ilvl="4" w:tplc="920C8186">
      <w:start w:val="1"/>
      <w:numFmt w:val="lowerLetter"/>
      <w:lvlText w:val="%5."/>
      <w:lvlJc w:val="left"/>
      <w:pPr>
        <w:ind w:left="3600" w:hanging="360"/>
      </w:pPr>
    </w:lvl>
    <w:lvl w:ilvl="5" w:tplc="58EA6ABC">
      <w:start w:val="1"/>
      <w:numFmt w:val="lowerRoman"/>
      <w:lvlText w:val="%6."/>
      <w:lvlJc w:val="right"/>
      <w:pPr>
        <w:ind w:left="4320" w:hanging="180"/>
      </w:pPr>
    </w:lvl>
    <w:lvl w:ilvl="6" w:tplc="4BBA779E">
      <w:start w:val="1"/>
      <w:numFmt w:val="decimal"/>
      <w:lvlText w:val="%7."/>
      <w:lvlJc w:val="left"/>
      <w:pPr>
        <w:ind w:left="5040" w:hanging="360"/>
      </w:pPr>
    </w:lvl>
    <w:lvl w:ilvl="7" w:tplc="7004E184">
      <w:start w:val="1"/>
      <w:numFmt w:val="lowerLetter"/>
      <w:lvlText w:val="%8."/>
      <w:lvlJc w:val="left"/>
      <w:pPr>
        <w:ind w:left="5760" w:hanging="360"/>
      </w:pPr>
    </w:lvl>
    <w:lvl w:ilvl="8" w:tplc="247627E0">
      <w:start w:val="1"/>
      <w:numFmt w:val="lowerRoman"/>
      <w:lvlText w:val="%9."/>
      <w:lvlJc w:val="right"/>
      <w:pPr>
        <w:ind w:left="6480" w:hanging="180"/>
      </w:pPr>
    </w:lvl>
  </w:abstractNum>
  <w:num w:numId="1" w16cid:durableId="1126192080">
    <w:abstractNumId w:val="5"/>
  </w:num>
  <w:num w:numId="2" w16cid:durableId="1271208566">
    <w:abstractNumId w:val="3"/>
  </w:num>
  <w:num w:numId="3" w16cid:durableId="995568246">
    <w:abstractNumId w:val="8"/>
  </w:num>
  <w:num w:numId="4" w16cid:durableId="282157839">
    <w:abstractNumId w:val="10"/>
  </w:num>
  <w:num w:numId="5" w16cid:durableId="1460995146">
    <w:abstractNumId w:val="9"/>
  </w:num>
  <w:num w:numId="6" w16cid:durableId="679621969">
    <w:abstractNumId w:val="4"/>
  </w:num>
  <w:num w:numId="7" w16cid:durableId="1292783674">
    <w:abstractNumId w:val="6"/>
  </w:num>
  <w:num w:numId="8" w16cid:durableId="72627592">
    <w:abstractNumId w:val="2"/>
  </w:num>
  <w:num w:numId="9" w16cid:durableId="282427059">
    <w:abstractNumId w:val="1"/>
  </w:num>
  <w:num w:numId="10" w16cid:durableId="612440920">
    <w:abstractNumId w:val="0"/>
  </w:num>
  <w:num w:numId="11" w16cid:durableId="1810051330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88D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73BC"/>
    <w:rsid w:val="000A085E"/>
    <w:rsid w:val="000A15B4"/>
    <w:rsid w:val="000A65D1"/>
    <w:rsid w:val="000B22C1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319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016"/>
    <w:rsid w:val="001F34EE"/>
    <w:rsid w:val="001F768D"/>
    <w:rsid w:val="0021589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D35DE"/>
    <w:rsid w:val="002D4589"/>
    <w:rsid w:val="002E63AD"/>
    <w:rsid w:val="002F0BC0"/>
    <w:rsid w:val="003266ED"/>
    <w:rsid w:val="003401C7"/>
    <w:rsid w:val="00352E4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52A"/>
    <w:rsid w:val="00421ED5"/>
    <w:rsid w:val="00425E24"/>
    <w:rsid w:val="00426E0C"/>
    <w:rsid w:val="00434F78"/>
    <w:rsid w:val="004408AF"/>
    <w:rsid w:val="004605E1"/>
    <w:rsid w:val="00461566"/>
    <w:rsid w:val="00464F77"/>
    <w:rsid w:val="0047284D"/>
    <w:rsid w:val="0048032C"/>
    <w:rsid w:val="00482AA7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4C25"/>
    <w:rsid w:val="004F50F1"/>
    <w:rsid w:val="00500DB9"/>
    <w:rsid w:val="005031B0"/>
    <w:rsid w:val="005104BB"/>
    <w:rsid w:val="00511647"/>
    <w:rsid w:val="00512A54"/>
    <w:rsid w:val="00512AB4"/>
    <w:rsid w:val="005217A2"/>
    <w:rsid w:val="005306BB"/>
    <w:rsid w:val="005508C6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E113B"/>
    <w:rsid w:val="005E749B"/>
    <w:rsid w:val="005F2EDF"/>
    <w:rsid w:val="0060092D"/>
    <w:rsid w:val="00630073"/>
    <w:rsid w:val="00640927"/>
    <w:rsid w:val="00652624"/>
    <w:rsid w:val="0066519A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C59EB"/>
    <w:rsid w:val="006D0AA0"/>
    <w:rsid w:val="006D12D8"/>
    <w:rsid w:val="006D1CEC"/>
    <w:rsid w:val="006E3A65"/>
    <w:rsid w:val="00703ADF"/>
    <w:rsid w:val="007065FD"/>
    <w:rsid w:val="007074DA"/>
    <w:rsid w:val="00711EE8"/>
    <w:rsid w:val="00732704"/>
    <w:rsid w:val="007724BB"/>
    <w:rsid w:val="00772B4C"/>
    <w:rsid w:val="007748C5"/>
    <w:rsid w:val="007879A7"/>
    <w:rsid w:val="00795100"/>
    <w:rsid w:val="007A236E"/>
    <w:rsid w:val="007A59D4"/>
    <w:rsid w:val="007E1F1C"/>
    <w:rsid w:val="0082469B"/>
    <w:rsid w:val="008306EB"/>
    <w:rsid w:val="00844E6A"/>
    <w:rsid w:val="0085774E"/>
    <w:rsid w:val="008753FC"/>
    <w:rsid w:val="00877341"/>
    <w:rsid w:val="00878A31"/>
    <w:rsid w:val="00881731"/>
    <w:rsid w:val="008A1157"/>
    <w:rsid w:val="008B2211"/>
    <w:rsid w:val="008B40B7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25FD1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979FA"/>
    <w:rsid w:val="00AD423B"/>
    <w:rsid w:val="00AD4519"/>
    <w:rsid w:val="00AD5924"/>
    <w:rsid w:val="00AD7B2C"/>
    <w:rsid w:val="00AE0516"/>
    <w:rsid w:val="00AE248E"/>
    <w:rsid w:val="00AE6AD7"/>
    <w:rsid w:val="00B174B5"/>
    <w:rsid w:val="00B22AAC"/>
    <w:rsid w:val="00B727DA"/>
    <w:rsid w:val="00B80620"/>
    <w:rsid w:val="00B80926"/>
    <w:rsid w:val="00B93E29"/>
    <w:rsid w:val="00B97B1E"/>
    <w:rsid w:val="00BA432C"/>
    <w:rsid w:val="00BB15BF"/>
    <w:rsid w:val="00BD545C"/>
    <w:rsid w:val="00BF4D7C"/>
    <w:rsid w:val="00BF5549"/>
    <w:rsid w:val="00C0195C"/>
    <w:rsid w:val="00C028FF"/>
    <w:rsid w:val="00C0638A"/>
    <w:rsid w:val="00C1739D"/>
    <w:rsid w:val="00C33239"/>
    <w:rsid w:val="00C35D93"/>
    <w:rsid w:val="00C421F5"/>
    <w:rsid w:val="00C55180"/>
    <w:rsid w:val="00C617D1"/>
    <w:rsid w:val="00C71AC6"/>
    <w:rsid w:val="00C759EB"/>
    <w:rsid w:val="00C76AAE"/>
    <w:rsid w:val="00C77FDD"/>
    <w:rsid w:val="00C802BD"/>
    <w:rsid w:val="00C8194F"/>
    <w:rsid w:val="00C958D9"/>
    <w:rsid w:val="00CB036F"/>
    <w:rsid w:val="00CB11A3"/>
    <w:rsid w:val="00CC778F"/>
    <w:rsid w:val="00CE0B84"/>
    <w:rsid w:val="00CE77C2"/>
    <w:rsid w:val="00CF2A8D"/>
    <w:rsid w:val="00D21B67"/>
    <w:rsid w:val="00D3555B"/>
    <w:rsid w:val="00D40B5E"/>
    <w:rsid w:val="00D41F2B"/>
    <w:rsid w:val="00D4307F"/>
    <w:rsid w:val="00D5202A"/>
    <w:rsid w:val="00D76E52"/>
    <w:rsid w:val="00D8287E"/>
    <w:rsid w:val="00D83461"/>
    <w:rsid w:val="00DC306B"/>
    <w:rsid w:val="00DD5225"/>
    <w:rsid w:val="00DE7BA6"/>
    <w:rsid w:val="00E0297E"/>
    <w:rsid w:val="00E02D40"/>
    <w:rsid w:val="00E064B0"/>
    <w:rsid w:val="00E33356"/>
    <w:rsid w:val="00E434B1"/>
    <w:rsid w:val="00E91116"/>
    <w:rsid w:val="00E96C61"/>
    <w:rsid w:val="00EA502F"/>
    <w:rsid w:val="00EC3652"/>
    <w:rsid w:val="00EC5C61"/>
    <w:rsid w:val="00ED404D"/>
    <w:rsid w:val="00ED6B12"/>
    <w:rsid w:val="00EE490F"/>
    <w:rsid w:val="00F02C99"/>
    <w:rsid w:val="00F039E0"/>
    <w:rsid w:val="00F11C83"/>
    <w:rsid w:val="00F236C3"/>
    <w:rsid w:val="00F35B02"/>
    <w:rsid w:val="00F50654"/>
    <w:rsid w:val="00F54C3D"/>
    <w:rsid w:val="00F7395C"/>
    <w:rsid w:val="00F773F7"/>
    <w:rsid w:val="00F8256E"/>
    <w:rsid w:val="00F83299"/>
    <w:rsid w:val="00F85F39"/>
    <w:rsid w:val="00F9176E"/>
    <w:rsid w:val="00F91847"/>
    <w:rsid w:val="00FA3E2F"/>
    <w:rsid w:val="00FC2D18"/>
    <w:rsid w:val="00FD15CC"/>
    <w:rsid w:val="00FD1A96"/>
    <w:rsid w:val="00FD6AE3"/>
    <w:rsid w:val="00FD772A"/>
    <w:rsid w:val="00FE0A2E"/>
    <w:rsid w:val="01817BB5"/>
    <w:rsid w:val="02235A92"/>
    <w:rsid w:val="03B7E696"/>
    <w:rsid w:val="04C428BD"/>
    <w:rsid w:val="054BB870"/>
    <w:rsid w:val="07BAE112"/>
    <w:rsid w:val="08ABC473"/>
    <w:rsid w:val="0C70C4A0"/>
    <w:rsid w:val="0CEFF572"/>
    <w:rsid w:val="0CF938F4"/>
    <w:rsid w:val="0E13BB46"/>
    <w:rsid w:val="13260725"/>
    <w:rsid w:val="13CEDE82"/>
    <w:rsid w:val="146C1890"/>
    <w:rsid w:val="15AEED88"/>
    <w:rsid w:val="166F0357"/>
    <w:rsid w:val="1D6AF62C"/>
    <w:rsid w:val="1F4C5763"/>
    <w:rsid w:val="20673E96"/>
    <w:rsid w:val="22811117"/>
    <w:rsid w:val="23436519"/>
    <w:rsid w:val="251D976F"/>
    <w:rsid w:val="25E43344"/>
    <w:rsid w:val="25F9A233"/>
    <w:rsid w:val="2656D5C8"/>
    <w:rsid w:val="27975C65"/>
    <w:rsid w:val="27F658CC"/>
    <w:rsid w:val="29997E40"/>
    <w:rsid w:val="29D221C3"/>
    <w:rsid w:val="2A40A7E1"/>
    <w:rsid w:val="2B849851"/>
    <w:rsid w:val="2BC1FB19"/>
    <w:rsid w:val="2C238FDF"/>
    <w:rsid w:val="2D2E0F5E"/>
    <w:rsid w:val="30A03589"/>
    <w:rsid w:val="30F1A5F3"/>
    <w:rsid w:val="325786B9"/>
    <w:rsid w:val="32F8B501"/>
    <w:rsid w:val="34E41E6D"/>
    <w:rsid w:val="36278761"/>
    <w:rsid w:val="367FEECE"/>
    <w:rsid w:val="39C8CA67"/>
    <w:rsid w:val="39D560EE"/>
    <w:rsid w:val="3B8E9E84"/>
    <w:rsid w:val="3C77F5A7"/>
    <w:rsid w:val="3CEF3052"/>
    <w:rsid w:val="3EFA6029"/>
    <w:rsid w:val="3F299466"/>
    <w:rsid w:val="40CEDE82"/>
    <w:rsid w:val="40F91119"/>
    <w:rsid w:val="4162A09D"/>
    <w:rsid w:val="44EAFF9E"/>
    <w:rsid w:val="483F3009"/>
    <w:rsid w:val="490A1E9B"/>
    <w:rsid w:val="491DB866"/>
    <w:rsid w:val="4A51ACB9"/>
    <w:rsid w:val="4AC4E7DA"/>
    <w:rsid w:val="4AF565A6"/>
    <w:rsid w:val="4C441E51"/>
    <w:rsid w:val="4DE535B5"/>
    <w:rsid w:val="51178F74"/>
    <w:rsid w:val="515B5773"/>
    <w:rsid w:val="548121F3"/>
    <w:rsid w:val="57048CA6"/>
    <w:rsid w:val="57375790"/>
    <w:rsid w:val="5AAB02EB"/>
    <w:rsid w:val="5EE1E7E9"/>
    <w:rsid w:val="5F59F867"/>
    <w:rsid w:val="5FCFF16F"/>
    <w:rsid w:val="61229749"/>
    <w:rsid w:val="64655400"/>
    <w:rsid w:val="64C072DA"/>
    <w:rsid w:val="64CB93A8"/>
    <w:rsid w:val="6568D5D0"/>
    <w:rsid w:val="66A5507D"/>
    <w:rsid w:val="66AC80DB"/>
    <w:rsid w:val="681ADCF1"/>
    <w:rsid w:val="6AD49584"/>
    <w:rsid w:val="6B8A8FEE"/>
    <w:rsid w:val="6BAF301A"/>
    <w:rsid w:val="6C24223F"/>
    <w:rsid w:val="6E0C3646"/>
    <w:rsid w:val="6EC826CA"/>
    <w:rsid w:val="7069218B"/>
    <w:rsid w:val="7108558B"/>
    <w:rsid w:val="721E719E"/>
    <w:rsid w:val="72E74267"/>
    <w:rsid w:val="73BE8B28"/>
    <w:rsid w:val="73FD8DB8"/>
    <w:rsid w:val="74B185F4"/>
    <w:rsid w:val="7A298383"/>
    <w:rsid w:val="7A42ABE0"/>
    <w:rsid w:val="7B1625E3"/>
    <w:rsid w:val="7B1D4676"/>
    <w:rsid w:val="7BB8CB36"/>
    <w:rsid w:val="7C39262C"/>
    <w:rsid w:val="7C9A2D2C"/>
    <w:rsid w:val="7DDEAFA4"/>
    <w:rsid w:val="7E60C7B9"/>
    <w:rsid w:val="7F41A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٫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  <w:style w:type="character" w:customStyle="1" w:styleId="normaltextrun">
    <w:name w:val="normaltextrun"/>
    <w:basedOn w:val="a0"/>
    <w:uiPriority w:val="1"/>
    <w:rsid w:val="39C8CA67"/>
  </w:style>
  <w:style w:type="character" w:customStyle="1" w:styleId="eop">
    <w:name w:val="eop"/>
    <w:basedOn w:val="a0"/>
    <w:uiPriority w:val="1"/>
    <w:rsid w:val="39C8CA67"/>
  </w:style>
  <w:style w:type="paragraph" w:styleId="ac">
    <w:name w:val="No Spacing"/>
    <w:basedOn w:val="a"/>
    <w:uiPriority w:val="1"/>
    <w:qFormat/>
    <w:rsid w:val="00CF2A8D"/>
    <w:pPr>
      <w:bidi/>
      <w:spacing w:after="0" w:line="240" w:lineRule="auto"/>
      <w:jc w:val="center"/>
    </w:pPr>
    <w:rPr>
      <w:rFonts w:ascii="Sakkal Majalla" w:hAnsi="Sakkal Majalla" w:cs="Sakkal Majalla"/>
      <w:color w:val="FFFFFF" w:themeColor="background1"/>
      <w:kern w:val="2"/>
      <w:sz w:val="28"/>
      <w:szCs w:val="28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DF75AD-8C44-4DC3-80C5-F2301D94192D}"/>
      </w:docPartPr>
      <w:docPartBody>
        <w:p w:rsidR="00CA1A14" w:rsidRDefault="00CA1A14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akkal Majalla">
    <w:panose1 w:val="02000000000000000000"/>
    <w:charset w:val="B2"/>
    <w:family w:val="auto"/>
    <w:pitch w:val="variable"/>
    <w:sig w:usb0="A000207F" w:usb1="C000204B" w:usb2="00000008" w:usb3="00000000" w:csb0="000000D3" w:csb1="00000000"/>
  </w:font>
  <w:font w:name="AXtManalBLack">
    <w:altName w:val="Webdings"/>
    <w:panose1 w:val="020B0604020202020204"/>
    <w:charset w:val="00"/>
    <w:family w:val="auto"/>
    <w:pitch w:val="variable"/>
    <w:sig w:usb0="00000001" w:usb1="10000000" w:usb2="00000000" w:usb3="00000000" w:csb0="80000001" w:csb1="00000000"/>
  </w:font>
  <w:font w:name="AXtManalBold">
    <w:panose1 w:val="020B0604020202020204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panose1 w:val="020B0604020202020204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panose1 w:val="020B0604020202020204"/>
    <w:charset w:val="00"/>
    <w:family w:val="swiss"/>
    <w:pitch w:val="variable"/>
    <w:sig w:usb0="800020AF" w:usb1="C000A04A" w:usb2="00000008" w:usb3="00000000" w:csb0="00000041" w:csb1="00000000"/>
  </w:font>
  <w:font w:name="DIN NEXT™ ARABIC MEDIUM">
    <w:altName w:val="Arial"/>
    <w:panose1 w:val="020B0604020202020204"/>
    <w:charset w:val="00"/>
    <w:family w:val="swiss"/>
    <w:pitch w:val="variable"/>
    <w:sig w:usb0="800020AF" w:usb1="C000A04A" w:usb2="00000008" w:usb3="00000000" w:csb0="0000004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A1A14"/>
    <w:rsid w:val="000F2AA9"/>
    <w:rsid w:val="0010618A"/>
    <w:rsid w:val="00121505"/>
    <w:rsid w:val="001421C9"/>
    <w:rsid w:val="00371EDB"/>
    <w:rsid w:val="006C59EB"/>
    <w:rsid w:val="007B1156"/>
    <w:rsid w:val="00AD7B2C"/>
    <w:rsid w:val="00CA1A14"/>
    <w:rsid w:val="00F85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٫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Props1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4A4903-2B25-43AB-A80A-378C7BD4C29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118</Words>
  <Characters>6376</Characters>
  <Application>Microsoft Office Word</Application>
  <DocSecurity>0</DocSecurity>
  <Lines>53</Lines>
  <Paragraphs>14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Arwa Abdullah Sulaiman AlMazyad</cp:lastModifiedBy>
  <cp:revision>3</cp:revision>
  <cp:lastPrinted>2024-08-11T10:52:00Z</cp:lastPrinted>
  <dcterms:created xsi:type="dcterms:W3CDTF">2024-08-11T10:52:00Z</dcterms:created>
  <dcterms:modified xsi:type="dcterms:W3CDTF">2024-08-11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